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20.jpg" ContentType="image/jpeg"/>
  <Override PartName="/word/media/rId66.png" ContentType="image/png"/>
  <Override PartName="/word/media/rId212.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s">
        <w:r>
          <w:rPr>
            <w:rStyle w:val="Hyperlink"/>
          </w:rPr>
          <w:t xml:space="preserve">Listening Databases</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Databases_and_Memory">
        <w:r>
          <w:rPr>
            <w:rStyle w:val="Hyperlink"/>
          </w:rPr>
          <w:t xml:space="preserve">Databases and 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tivity_of_Databases">
        <w:r>
          <w:rPr>
            <w:rStyle w:val="Hyperlink"/>
          </w:rPr>
          <w:t xml:space="preserve">Performativity of Databases</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Interlude: Hyperbolic Reactions</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CEST Federico Nicolás Cámara Halac</w:t>
      </w:r>
    </w:p>
    <w:p>
      <w:pPr>
        <w:pStyle w:val="BodyText"/>
      </w:pPr>
      <w:r>
        <w:t xml:space="preserve">All Rights Reserved, CEST</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fields such as CAC , working with computers meant being part of a system. The human operator is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 In recent years, object relational database have emerged such as SQLOBJECT , intepreting relations as classes in the object-oriented programming paradigm.</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neral Electric;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 SMALLTALK ); Gbase ( LISP ); COUCHDB ; 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 ASE ;</w:t>
            </w:r>
          </w:p>
        </w:tc>
      </w:tr>
    </w:tbl>
    <w:p>
      <w:pPr>
        <w:pStyle w:val="Heading2"/>
      </w:pPr>
      <w:bookmarkStart w:id="84" w:name="Xb1ac8120eb0efdf1ece00979462e143f6a11d8a"/>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 ‘database’ and ‘computer’ 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 a navigable ‘information space,’ which is, quite literally, the discretized space of the databas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For instance, out of sound file containing millions of samples, information space reduces these points to a database of few ‘descriptors’ that point to certain ‘features’ 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 ISMIR 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 FREESOUND database, or CMAM ’s TELEMETA , both collaborative database systems: the former for general use, the latter for ethno-musicological pursposes. Before sound and audio descriptor databases, however, music notation databases have been developed with a variety of file formats, such as MIDI , MUSICXML , the Humdrum</w:t>
      </w:r>
      <w:r>
        <w:t xml:space="preserve"> </w:t>
      </w:r>
      <w:r>
        <w:rPr>
          <w:rStyle w:val="VerbatimChar"/>
        </w:rPr>
        <w:t xml:space="preserve">**kern</w:t>
      </w:r>
      <w:r>
        <w:t xml:space="preserve"> </w:t>
      </w:r>
      <w:r>
        <w:t xml:space="preserve">data format</w:t>
      </w:r>
      <w:r>
        <w:t xml:space="preserve"> </w:t>
      </w:r>
      <w:r>
        <w:t xml:space="preserve">(Sapp 2005)</w:t>
      </w:r>
      <w:r>
        <w:t xml:space="preserve">, GUIDO , to name a few. For an extensive guide on musical representations, see</w:t>
      </w:r>
      <w:r>
        <w:t xml:space="preserve"> </w:t>
      </w:r>
      <w:r>
        <w:t xml:space="preserve">(Selfridge-Field 1997)</w:t>
      </w:r>
      <w:r>
        <w:t xml:space="preserve">. Some examples of these notation databases can be the Polish folksong database in the ESAC format, the electronic library for musical scores MUSEDATA , the RISM database, the Kern Scores database,</w:t>
      </w:r>
      <w:hyperlink w:anchor="fn6">
        <w:r>
          <w:rPr>
            <w:vertAlign w:val="superscript"/>
            <w:rStyle w:val="Hyperlink"/>
          </w:rPr>
          <w:t xml:space="preserve">6</w:t>
        </w:r>
      </w:hyperlink>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 MIT ’s MUSIC21 have been developed. The MARSYAS library and the ESSENTIA libraries are some examples of programs written with MIR techniques for a variety of purposes rooted in audio analysis and synthesis. There different applications of databases are endless and so varied that would extend the scope of this study.</w:t>
      </w:r>
      <w:hyperlink w:anchor="fn7">
        <w:r>
          <w:rPr>
            <w:vertAlign w:val="superscript"/>
            <w:rStyle w:val="Hyperlink"/>
          </w:rPr>
          <w:t xml:space="preserve">7</w:t>
        </w:r>
      </w:hyperlink>
    </w:p>
    <w:p>
      <w:pPr>
        <w:pStyle w:val="BodyText"/>
      </w:pPr>
      <w:r>
        <w:t xml:space="preserve">In the following section, more specific uses of these and other audio databases will be mentioned. Some of the uses that MIR has given to the database have been:</w:t>
      </w:r>
    </w:p>
    <w:p>
      <w:pPr>
        <w:numPr>
          <w:numId w:val="1021"/>
          <w:ilvl w:val="0"/>
        </w:numPr>
      </w:pPr>
      <w:r>
        <w:t xml:space="preserve">to create digital libraries</w:t>
      </w:r>
      <w:r>
        <w:t xml:space="preserve"> </w:t>
      </w:r>
      <w:r>
        <w:t xml:space="preserve">(Dunn 2000)</w:t>
      </w:r>
    </w:p>
    <w:p>
      <w:pPr>
        <w:numPr>
          <w:numId w:val="1021"/>
          <w:ilvl w:val="0"/>
        </w:numPr>
      </w:pPr>
      <w:r>
        <w:t xml:space="preserve">to store actual music notation</w:t>
      </w:r>
      <w:r>
        <w:t xml:space="preserve"> </w:t>
      </w:r>
      <w:r>
        <w:t xml:space="preserve">(Good 2000)</w:t>
      </w:r>
    </w:p>
    <w:p>
      <w:pPr>
        <w:numPr>
          <w:numId w:val="1021"/>
          <w:ilvl w:val="0"/>
        </w:numPr>
      </w:pPr>
      <w:r>
        <w:t xml:space="preserve">for audio classification and clustering</w:t>
      </w:r>
      <w:r>
        <w:t xml:space="preserve"> </w:t>
      </w:r>
      <w:r>
        <w:t xml:space="preserve">(Homburg et al. 2005, Yang 2001)</w:t>
      </w:r>
    </w:p>
    <w:p>
      <w:pPr>
        <w:numPr>
          <w:numId w:val="1021"/>
          <w:ilvl w:val="0"/>
        </w:numPr>
      </w:pPr>
      <w:r>
        <w:t xml:space="preserve">for the evaluation of multiple-source, fundamental frequency estimation algorithms</w:t>
      </w:r>
      <w:r>
        <w:t xml:space="preserve"> </w:t>
      </w:r>
      <w:r>
        <w:t xml:space="preserve">(Yeh et al. 2007)</w:t>
      </w:r>
    </w:p>
    <w:p>
      <w:pPr>
        <w:numPr>
          <w:numId w:val="1021"/>
          <w:ilvl w:val="0"/>
        </w:numPr>
      </w:pPr>
      <w:r>
        <w:t xml:space="preserve">to describe performance expression</w:t>
      </w:r>
      <w:r>
        <w:t xml:space="preserve"> </w:t>
      </w:r>
      <w:r>
        <w:t xml:space="preserve">(Hashida et al. 2008)</w:t>
      </w:r>
    </w:p>
    <w:p>
      <w:pPr>
        <w:numPr>
          <w:numId w:val="102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21"/>
          <w:ilvl w:val="0"/>
        </w:numPr>
      </w:pPr>
      <w:r>
        <w:t xml:space="preserve">for structural analysis</w:t>
      </w:r>
      <w:r>
        <w:t xml:space="preserve"> </w:t>
      </w:r>
      <w:r>
        <w:t xml:space="preserve">(Smith et al. 2011)</w:t>
      </w:r>
    </w:p>
    <w:p>
      <w:pPr>
        <w:numPr>
          <w:numId w:val="1021"/>
          <w:ilvl w:val="0"/>
        </w:numPr>
      </w:pPr>
      <w:r>
        <w:t xml:space="preserve">for contextual music listening pattern detection using social media</w:t>
      </w:r>
      <w:r>
        <w:t xml:space="preserve"> </w:t>
      </w:r>
      <w:r>
        <w:t xml:space="preserve">(Hauger et al. 2013)</w:t>
      </w:r>
    </w:p>
    <w:p>
      <w:pPr>
        <w:numPr>
          <w:numId w:val="1021"/>
          <w:ilvl w:val="0"/>
        </w:numPr>
      </w:pPr>
      <w:r>
        <w:t xml:space="preserve">to train models for phoneme detection</w:t>
      </w:r>
      <w:r>
        <w:t xml:space="preserve"> </w:t>
      </w:r>
      <w:r>
        <w:t xml:space="preserve">(Proutskova et al. 2012)</w:t>
      </w:r>
    </w:p>
    <w:p>
      <w:pPr>
        <w:numPr>
          <w:numId w:val="1021"/>
          <w:ilvl w:val="0"/>
        </w:numPr>
      </w:pPr>
      <w:r>
        <w:t xml:space="preserve">for schenkerian analysis</w:t>
      </w:r>
      <w:r>
        <w:t xml:space="preserve"> </w:t>
      </w:r>
      <w:r>
        <w:t xml:space="preserve">(Kirlin 2014)</w:t>
      </w:r>
    </w:p>
    <w:p>
      <w:pPr>
        <w:numPr>
          <w:numId w:val="1021"/>
          <w:ilvl w:val="0"/>
        </w:numPr>
      </w:pPr>
      <w:r>
        <w:t xml:space="preserve">for tonal music analysis using GTTM</w:t>
      </w:r>
      <w:r>
        <w:t xml:space="preserve"> </w:t>
      </w:r>
      <w:r>
        <w:t xml:space="preserve">(Hamanaka et al. 2014)</w:t>
      </w:r>
    </w:p>
    <w:p>
      <w:pPr>
        <w:numPr>
          <w:numId w:val="1021"/>
          <w:ilvl w:val="0"/>
        </w:numPr>
      </w:pPr>
      <w:r>
        <w:t xml:space="preserve">for counterpoint analysis</w:t>
      </w:r>
      <w:r>
        <w:t xml:space="preserve"> </w:t>
      </w:r>
      <w:r>
        <w:t xml:space="preserve">(Antila &amp; Cumming 2014)</w:t>
      </w:r>
    </w:p>
    <w:p>
      <w:pPr>
        <w:numPr>
          <w:numId w:val="1021"/>
          <w:ilvl w:val="0"/>
        </w:numPr>
      </w:pPr>
      <w:r>
        <w:t xml:space="preserve">for emotion recognition and color associations in the listener</w:t>
      </w:r>
      <w:r>
        <w:t xml:space="preserve"> </w:t>
      </w:r>
      <w:r>
        <w:t xml:space="preserve">(Pesek et al. 2014)</w:t>
      </w:r>
    </w:p>
    <w:p>
      <w:pPr>
        <w:numPr>
          <w:numId w:val="1021"/>
          <w:ilvl w:val="0"/>
        </w:numPr>
      </w:pPr>
      <w:r>
        <w:t xml:space="preserve">for multimodal mood prediction</w:t>
      </w:r>
      <w:r>
        <w:t xml:space="preserve"> </w:t>
      </w:r>
      <w:r>
        <w:t xml:space="preserve">(Delbouys et al. 2018)</w:t>
      </w:r>
    </w:p>
    <w:p>
      <w:pPr>
        <w:numPr>
          <w:numId w:val="1021"/>
          <w:ilvl w:val="0"/>
        </w:numPr>
      </w:pPr>
      <w:r>
        <w:t xml:space="preserve">for melody</w:t>
      </w:r>
      <w:r>
        <w:t xml:space="preserve"> </w:t>
      </w:r>
      <w:r>
        <w:t xml:space="preserve">(Bittner et al. 2014)</w:t>
      </w:r>
      <w:r>
        <w:t xml:space="preserve"> </w:t>
      </w:r>
      <w:r>
        <w:t xml:space="preserve">and singing voice</w:t>
      </w:r>
      <w:r>
        <w:t xml:space="preserve"> </w:t>
      </w:r>
      <w:r>
        <w:t xml:space="preserve">(Stoller et al. 2017)</w:t>
      </w:r>
      <w:r>
        <w:t xml:space="preserve"> </w:t>
      </w:r>
      <w:r>
        <w:t xml:space="preserve">extraction</w:t>
      </w:r>
    </w:p>
    <w:p>
      <w:pPr>
        <w:numPr>
          <w:numId w:val="1021"/>
          <w:ilvl w:val="0"/>
        </w:numPr>
      </w:pPr>
      <w:r>
        <w:t xml:space="preserve">for harmonic analysis</w:t>
      </w:r>
      <w:r>
        <w:t xml:space="preserve"> </w:t>
      </w:r>
      <w:r>
        <w:t xml:space="preserve">(Devaney et al. 2015)</w:t>
      </w:r>
    </w:p>
    <w:p>
      <w:pPr>
        <w:numPr>
          <w:numId w:val="1021"/>
          <w:ilvl w:val="0"/>
        </w:numPr>
      </w:pPr>
      <w:r>
        <w:t xml:space="preserve">for the evaluation of tempo estimation and key detection algorithms</w:t>
      </w:r>
      <w:r>
        <w:t xml:space="preserve"> </w:t>
      </w:r>
      <w:r>
        <w:t xml:space="preserve">(Knees et al. 2015)</w:t>
      </w:r>
    </w:p>
    <w:p>
      <w:pPr>
        <w:numPr>
          <w:numId w:val="1021"/>
          <w:ilvl w:val="0"/>
        </w:numPr>
      </w:pPr>
      <w:r>
        <w:t xml:space="preserve">for orchestration</w:t>
      </w:r>
      <w:r>
        <w:t xml:space="preserve"> </w:t>
      </w:r>
      <w:r>
        <w:t xml:space="preserve">(Crestel et al. 2017)</w:t>
      </w:r>
    </w:p>
    <w:p>
      <w:pPr>
        <w:numPr>
          <w:numId w:val="1021"/>
          <w:ilvl w:val="0"/>
        </w:numPr>
      </w:pPr>
      <w:r>
        <w:t xml:space="preserve">for computational musicology</w:t>
      </w:r>
      <w:hyperlink w:anchor="fn8">
        <w:r>
          <w:rPr>
            <w:vertAlign w:val="superscript"/>
            <w:rStyle w:val="Hyperlink"/>
          </w:rPr>
          <w:t xml:space="preserve">8</w:t>
        </w:r>
      </w:hyperlink>
      <w:r>
        <w:t xml:space="preserve"> </w:t>
      </w:r>
      <w:r>
        <w:t xml:space="preserve">(Parada-Cabaleiro et al. 2017)</w:t>
      </w:r>
    </w:p>
    <w:p>
      <w:pPr>
        <w:numPr>
          <w:numId w:val="1021"/>
          <w:ilvl w:val="0"/>
        </w:numPr>
      </w:pPr>
      <w:r>
        <w:t xml:space="preserve">for forensic analysis as a complement of video analysis</w:t>
      </w:r>
      <w:r>
        <w:t xml:space="preserve"> </w:t>
      </w:r>
      <w:r>
        <w:t xml:space="preserve">(Serizel et al. 2016)</w:t>
      </w:r>
    </w:p>
    <w:p>
      <w:pPr>
        <w:numPr>
          <w:numId w:val="1021"/>
          <w:ilvl w:val="0"/>
        </w:numPr>
      </w:pPr>
      <w:r>
        <w:t xml:space="preserve">for training and evaluating chord transcription algorithms</w:t>
      </w:r>
      <w:r>
        <w:t xml:space="preserve"> </w:t>
      </w:r>
      <w:r>
        <w:t xml:space="preserve">(Eremenko et al. 2018)</w:t>
      </w:r>
    </w:p>
    <w:p>
      <w:pPr>
        <w:numPr>
          <w:numId w:val="1021"/>
          <w:ilvl w:val="0"/>
        </w:numPr>
      </w:pPr>
      <w:r>
        <w:t xml:space="preserve">for training querying methods such as humming</w:t>
      </w:r>
      <w:r>
        <w:t xml:space="preserve"> </w:t>
      </w:r>
      <w:r>
        <w:t xml:space="preserve">(Brzezinski-Spiczak et al. 2013, Nagavi &amp; Bhajantri 2013, 2014)</w:t>
      </w:r>
    </w:p>
    <w:p>
      <w:pPr>
        <w:numPr>
          <w:numId w:val="1021"/>
          <w:ilvl w:val="0"/>
        </w:numPr>
      </w:pPr>
      <w:r>
        <w:t xml:space="preserve">for multi-instrument recognition</w:t>
      </w:r>
      <w:r>
        <w:t xml:space="preserve"> </w:t>
      </w:r>
      <w:r>
        <w:t xml:space="preserve">(Humphrey et al. 2018)</w:t>
      </w:r>
    </w:p>
    <w:p>
      <w:pPr>
        <w:numPr>
          <w:numId w:val="1021"/>
          <w:ilvl w:val="0"/>
        </w:numPr>
      </w:pPr>
      <w:r>
        <w:t xml:space="preserve">for adversarial audio synthesis</w:t>
      </w:r>
      <w:r>
        <w:t xml:space="preserve"> </w:t>
      </w:r>
      <w:r>
        <w:t xml:space="preserve">(Donahue et al. 2018)</w:t>
      </w:r>
    </w:p>
    <w:p>
      <w:pPr>
        <w:pStyle w:val="FirstParagraph"/>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o a certain extent, the database is the ground floor of sonification, or what allows sonification to emerge as a practice. The sonified data is very likely to be digital</w:t>
      </w:r>
      <w:hyperlink w:anchor="fn9">
        <w:r>
          <w:rPr>
            <w:vertAlign w:val="superscript"/>
            <w:rStyle w:val="Hyperlink"/>
          </w:rPr>
          <w:t xml:space="preserve">9</w:t>
        </w:r>
      </w:hyperlink>
      <w:r>
        <w:t xml:space="preserve">, which means that data needs to be stored in a structured way for fast access by computers, that is, data needs to be anchored in a database, and its inner relationships translated acoustically</w:t>
      </w:r>
      <w:r>
        <w:t xml:space="preserve"> </w:t>
      </w:r>
      <w:r>
        <w:t xml:space="preserve">(Walker &amp; Nees 2011, p. 9)</w:t>
      </w:r>
      <w:r>
        <w:t xml:space="preserve">.</w:t>
      </w:r>
    </w:p>
    <w:p>
      <w:pPr>
        <w:pStyle w:val="BodyText"/>
      </w:pPr>
      <w:r>
        <w:t xml:space="preserve">According to Walker and Nees, there are three types of sonifications: event-based, model-based, and continuous. I understand these types of sonification are ways of performing a database. Continuous sonification (or audification) consists of directly translating waveforms of periodic data into sound, thus reading a portion of the database directly as samples</w:t>
      </w:r>
      <w:r>
        <w:t xml:space="preserve"> </w:t>
      </w:r>
      <w:r>
        <w:t xml:space="preserve">(Walker &amp; Nees 2011, p. 17)</w:t>
      </w:r>
      <w:r>
        <w:t xml:space="preserve">. Model-based sonification is useful for what is known as data exploration, a process driven by the interaction of the user with a virtual model of the data</w:t>
      </w:r>
      <w:r>
        <w:t xml:space="preserve"> </w:t>
      </w:r>
      <w:r>
        <w:t xml:space="preserve">(Walker &amp; Nees 2011, p. 17)</w:t>
      </w:r>
      <w:r>
        <w:t xml:space="preserve">. Event-based (or parameter mapping) sonification is aimed at representing changes in a database as acoustic saliences. In this sense, some dimensions of the data need to be translated into acoustic parameters, such as frequency, periodicity, density, etc.</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all of the mentioned types of sonifications, the data comes first, and it needs to be pre-processed so that it can be adapted to the sound synthesis engines of choice. Sonification, as a “relatively recent subset of auditory display,” belongs to the broader scope of information systems such as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10">
        <w:r>
          <w:rPr>
            <w:vertAlign w:val="superscript"/>
            <w:rStyle w:val="Hyperlink"/>
          </w:rPr>
          <w:t xml:space="preserve">10</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1">
        <w:r>
          <w:rPr>
            <w:vertAlign w:val="superscript"/>
            <w:rStyle w:val="Hyperlink"/>
          </w:rPr>
          <w:t xml:space="preserve">11</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2">
        <w:r>
          <w:rPr>
            <w:vertAlign w:val="superscript"/>
            <w:rStyle w:val="Hyperlink"/>
          </w:rPr>
          <w:t xml:space="preserve">12</w:t>
        </w:r>
      </w:hyperlink>
      <w:r>
        <w:t xml:space="preserve"> </w:t>
      </w:r>
      <w:r>
        <w:t xml:space="preserve">using 14-hour long recordings taken from a forest</w:t>
      </w:r>
      <w:hyperlink w:anchor="fn13">
        <w:r>
          <w:rPr>
            <w:vertAlign w:val="superscript"/>
            <w:rStyle w:val="Hyperlink"/>
          </w:rPr>
          <w:t xml:space="preserve">13</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 ‘Pacific Pulse,’ on which frequency sweeps indicate storms beginnings (rising) and endings (falling).</w:t>
      </w:r>
    </w:p>
    <w:p>
      <w:pPr>
        <w:pStyle w:val="Heading5"/>
      </w:pPr>
      <w:bookmarkStart w:id="102" w:name="river"/>
      <w:r>
        <w:t xml:space="preserve">River</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4">
        <w:r>
          <w:rPr>
            <w:vertAlign w:val="superscript"/>
            <w:rStyle w:val="Hyperlink"/>
          </w:rPr>
          <w:t xml:space="preserve">14</w:t>
        </w:r>
      </w:hyperlink>
      <w:r>
        <w:t xml:space="preserve">, by two audification processes (direct audification and via a straightforward additive synthesis process) applied to the HMDB , a database holding NMR spectroscopies of molecules.</w:t>
      </w:r>
    </w:p>
    <w:p>
      <w:pPr>
        <w:pStyle w:val="Heading5"/>
      </w:pPr>
      <w:bookmarkStart w:id="103" w:name="gender"/>
      <w:r>
        <w:t xml:space="preserve">Gender</w:t>
      </w:r>
      <w:bookmarkEnd w:id="103"/>
    </w:p>
    <w:p>
      <w:pPr>
        <w:pStyle w:val="FirstParagraph"/>
      </w:pPr>
      <w:r>
        <w:t xml:space="preserve">Emma Frid</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 ICMC , NIME , and SMC .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 “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 </w:t>
      </w:r>
      <w:r>
        <w:t xml:space="preserve">(Frid 2017, p. 238)</w:t>
      </w:r>
      <w:r>
        <w:t xml:space="preserve">.</w:t>
      </w:r>
    </w:p>
    <w:p>
      <w:pPr>
        <w:pStyle w:val="Heading4"/>
      </w:pPr>
      <w:bookmarkStart w:id="104" w:name="sonification:software"/>
      <w:r>
        <w:t xml:space="preserve">Sonification Software</w:t>
      </w:r>
      <w:bookmarkEnd w:id="104"/>
    </w:p>
    <w:p>
      <w:pPr>
        <w:pStyle w:val="Heading5"/>
      </w:pPr>
      <w:bookmarkStart w:id="105" w:name="sonart"/>
      <w:r>
        <w:t xml:space="preserve">SONART</w:t>
      </w:r>
      <w:bookmarkEnd w:id="105"/>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06" w:name="dataplayer"/>
      <w:r>
        <w:t xml:space="preserve">DataPlayer</w:t>
      </w:r>
      <w:bookmarkEnd w:id="106"/>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07" w:name="madbpm"/>
      <w:r>
        <w:t xml:space="preserve">MADBPM</w:t>
      </w:r>
      <w:bookmarkEnd w:id="107"/>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BodyText"/>
      </w:pPr>
      <w:r>
        <w:t xml:space="preserve">For further sonification software, see SONDATA and the following references:</w:t>
      </w:r>
      <w:r>
        <w:t xml:space="preserve"> </w:t>
      </w:r>
      <w:r>
        <w:t xml:space="preserve">(Beilharz &amp; Ferguson 2009, Hildebrandt et al. 2014, Lodha et al. 1998, Pauletto &amp; Hunt 2004a,b; Walker &amp; Cothran 2003, Worrall et al. 2007)</w:t>
      </w:r>
    </w:p>
    <w:p>
      <w:pPr>
        <w:pStyle w:val="Heading4"/>
      </w:pPr>
      <w:bookmarkStart w:id="108" w:name="sonification:installations"/>
      <w:r>
        <w:t xml:space="preserve">Sonification Installations</w:t>
      </w:r>
      <w:bookmarkEnd w:id="108"/>
    </w:p>
    <w:p>
      <w:pPr>
        <w:pStyle w:val="Heading5"/>
      </w:pPr>
      <w:bookmarkStart w:id="109" w:name="ip--based-soundscape"/>
      <w:r>
        <w:t xml:space="preserve">IP -based soundscape</w:t>
      </w:r>
      <w:bookmarkEnd w:id="109"/>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space— to the more abstract — IP as a formant filter and as a high-pass filter for a brown noise generator—, thus resulting in a soundscape with different but simultaneous sonifications of the data. Therefore, the work could run in the background generating a pleasing but informative experience.</w:t>
      </w:r>
      <w:hyperlink w:anchor="fn15">
        <w:r>
          <w:rPr>
            <w:vertAlign w:val="superscript"/>
            <w:rStyle w:val="Hyperlink"/>
          </w:rPr>
          <w:t xml:space="preserve">15</w:t>
        </w:r>
      </w:hyperlink>
    </w:p>
    <w:p>
      <w:pPr>
        <w:pStyle w:val="Heading5"/>
      </w:pPr>
      <w:bookmarkStart w:id="110" w:name="earthquakes"/>
      <w:r>
        <w:t xml:space="preserve">Earthquakes</w:t>
      </w:r>
      <w:bookmarkEnd w:id="110"/>
    </w:p>
    <w:p>
      <w:pPr>
        <w:pStyle w:val="FirstParagraph"/>
      </w:pPr>
      <w:r>
        <w:t xml:space="preserve">More recent installations include PerMagnus Lindorg’s sonification of real-time earthquake data as a sound sculpture</w:t>
      </w:r>
      <w:r>
        <w:t xml:space="preserve"> </w:t>
      </w:r>
      <w:r>
        <w:t xml:space="preserve">(Lindborg 2017)</w:t>
      </w:r>
      <w:r>
        <w:t xml:space="preserve">. Within , Lindborg used data from the IRIS Data Services, which transmits seismographic data packets updated every thirty minutes from multiple observation sites. He spatialized this data using coordinates of the events using a four-speaker array located at the center of the gallery space, and mapped the rest of the data to FM synthesis parameters.</w:t>
      </w:r>
    </w:p>
    <w:p>
      <w:pPr>
        <w:pStyle w:val="Heading5"/>
      </w:pPr>
      <w:bookmarkStart w:id="111" w:name="gpu--based-waveforms"/>
      <w:r>
        <w:t xml:space="preserve">GPU -based waveforms</w:t>
      </w:r>
      <w:bookmarkEnd w:id="111"/>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6">
        <w:r>
          <w:rPr>
            <w:vertAlign w:val="superscript"/>
            <w:rStyle w:val="Hyperlink"/>
          </w:rPr>
          <w:t xml:space="preserve">16</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7">
        <w:r>
          <w:rPr>
            <w:vertAlign w:val="superscript"/>
            <w:rStyle w:val="Hyperlink"/>
          </w:rPr>
          <w:t xml:space="preserve">17</w:t>
        </w:r>
      </w:hyperlink>
      <w:r>
        <w:t xml:space="preserve">, they used the generated waveforms as a database, composing each waveform together with their visual generators as a collage.</w:t>
      </w:r>
    </w:p>
    <w:p>
      <w:pPr>
        <w:pStyle w:val="Heading5"/>
      </w:pPr>
      <w:bookmarkStart w:id="112" w:name="ucanny-faces"/>
      <w:r>
        <w:t xml:space="preserve">Ucanny Faces</w:t>
      </w:r>
      <w:bookmarkEnd w:id="112"/>
    </w:p>
    <w:p>
      <w:pPr>
        <w:pStyle w:val="FirstParagraph"/>
      </w:pPr>
      <w:r>
        <w:t xml:space="preserve">Simonelli et al</w:t>
      </w:r>
      <w:r>
        <w:t xml:space="preserve"> </w:t>
      </w:r>
      <w:r>
        <w:t xml:space="preserve">(Simonelli et al. 2017)</w:t>
      </w:r>
      <w:r>
        <w:t xml:space="preserve"> </w:t>
      </w:r>
      <w:r>
        <w:t xml:space="preserve">designed</w:t>
      </w:r>
      <w:r>
        <w:t xml:space="preserve"> </w:t>
      </w:r>
      <w:r>
        <w:rPr>
          <w:i/>
        </w:rPr>
        <w:t xml:space="preserve">Hally</w:t>
      </w:r>
      <w:r>
        <w:t xml:space="preserve">,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 a theory of perception based on 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t xml:space="preserve">(Thiebaut et al. 2007)</w:t>
      </w:r>
      <w:r>
        <w:t xml:space="preserve">,</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3"/>
      </w:pPr>
      <w:bookmarkStart w:id="113" w:name="computer_music"/>
      <w:r>
        <w:t xml:space="preserve">Computer Music</w:t>
      </w:r>
      <w:bookmarkEnd w:id="113"/>
    </w:p>
    <w:p>
      <w:pPr>
        <w:pStyle w:val="FirstParagraph"/>
      </w:pPr>
      <w:r>
        <w:t xml:space="preserve">Computer music programs are built on programming languages that use data structures. Composers using software indirectly work with these data structures. Therefore, the database is (invisibly)</w:t>
      </w:r>
      <w:r>
        <w:t xml:space="preserve"> </w:t>
      </w:r>
      <w:r>
        <w:rPr>
          <w:i/>
        </w:rPr>
        <w:t xml:space="preserve">behind</w:t>
      </w:r>
      <w:r>
        <w:t xml:space="preserve"> </w:t>
      </w:r>
      <w:r>
        <w:t xml:space="preserve">composition. Given that much of the programming decisions in software development consist of delimiting constraints to data structures, I will go through a set of articles that show how composers and programmers have shaped music concepts. My argument is that working with data structures changes how we think and perform music making. A composer’s database performance resonates with data structures, and by extension, with programming decisions and languages.</w:t>
      </w:r>
    </w:p>
    <w:p>
      <w:pPr>
        <w:pStyle w:val="CaptionedFigure"/>
      </w:pPr>
      <w:bookmarkStart w:id="115"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4"/>
                    <a:stretch>
                      <a:fillRect/>
                    </a:stretch>
                  </pic:blipFill>
                  <pic:spPr bwMode="auto">
                    <a:xfrm>
                      <a:off x="0" y="0"/>
                      <a:ext cx="1181100" cy="863600"/>
                    </a:xfrm>
                    <a:prstGeom prst="rect">
                      <a:avLst/>
                    </a:prstGeom>
                    <a:noFill/>
                    <a:ln w="9525">
                      <a:noFill/>
                      <a:headEnd/>
                      <a:tailEnd/>
                    </a:ln>
                  </pic:spPr>
                </pic:pic>
              </a:graphicData>
            </a:graphic>
          </wp:inline>
        </w:drawing>
      </w:r>
      <w:bookmarkEnd w:id="115"/>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6" w:name="hierarchical-environments"/>
      <w:r>
        <w:t xml:space="preserve">Hierarchical environments</w:t>
      </w:r>
      <w:bookmarkEnd w:id="116"/>
    </w:p>
    <w:p>
      <w:pPr>
        <w:pStyle w:val="Heading5"/>
      </w:pPr>
      <w:bookmarkStart w:id="117" w:name="computer:sssp"/>
      <w:r>
        <w:t xml:space="preserve">Reducing cognitive burden</w:t>
      </w:r>
      <w:bookmarkEnd w:id="117"/>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8">
        <w:r>
          <w:rPr>
            <w:vertAlign w:val="superscript"/>
            <w:rStyle w:val="Hyperlink"/>
          </w:rPr>
          <w:t xml:space="preserve">18</w:t>
        </w:r>
      </w:hyperlink>
      <w:r>
        <w:t xml:space="preserve">. Buxton’s concern throughout SSSP was to address the“problems and benefits arising from the use of computers in musical composition”</w:t>
      </w:r>
      <w:r>
        <w:t xml:space="preserve"> </w:t>
      </w:r>
      <w:r>
        <w:t xml:space="preserve">(Buxton et al. 1978a,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18" w:name="a-hierarchical-representation"/>
      <w:r>
        <w:t xml:space="preserve">A Hierarchical Representation</w:t>
      </w:r>
      <w:bookmarkEnd w:id="118"/>
    </w:p>
    <w:p>
      <w:pPr>
        <w:pStyle w:val="FirstParagraph"/>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9" w:name="black-boxing"/>
      <w:r>
        <w:t xml:space="preserve">Black-boxing</w:t>
      </w:r>
      <w:bookmarkEnd w:id="119"/>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20" w:name="computer:free"/>
      <w:r>
        <w:t xml:space="preserve">Generality and Portability</w:t>
      </w:r>
      <w:bookmarkEnd w:id="12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w:t>
      </w:r>
    </w:p>
    <w:p>
      <w:pPr>
        <w:pStyle w:val="Heading5"/>
      </w:pPr>
      <w:bookmarkStart w:id="121" w:name="computer:vanilla"/>
      <w:r>
        <w:t xml:space="preserve">Simplification</w:t>
      </w:r>
      <w:bookmarkEnd w:id="121"/>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22" w:name="computer:balance"/>
      <w:r>
        <w:t xml:space="preserve">Balance</w:t>
      </w:r>
      <w:bookmarkEnd w:id="122"/>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4" w:name="img:truax_generality_b"/>
      <w:r>
        <w:t xml:space="preserve">[img:truax_generality_b]</w:t>
      </w:r>
      <w:bookmarkEnd w:id="124"/>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5" w:name="music-notation-software"/>
      <w:r>
        <w:t xml:space="preserve">Music Notation Software</w:t>
      </w:r>
      <w:bookmarkEnd w:id="125"/>
    </w:p>
    <w:p>
      <w:pPr>
        <w:pStyle w:val="Heading5"/>
      </w:pPr>
      <w:bookmarkStart w:id="126" w:name="computer:notation"/>
      <w:r>
        <w:t xml:space="preserve">DARMS</w:t>
      </w:r>
      <w:bookmarkEnd w:id="126"/>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19">
        <w:r>
          <w:rPr>
            <w:vertAlign w:val="superscript"/>
            <w:rStyle w:val="Hyperlink"/>
          </w:rPr>
          <w:t xml:space="preserve">19</w:t>
        </w:r>
      </w:hyperlink>
    </w:p>
    <w:p>
      <w:pPr>
        <w:pStyle w:val="Heading5"/>
      </w:pPr>
      <w:bookmarkStart w:id="127" w:name="computer:computer"/>
      <w:r>
        <w:t xml:space="preserve">Computer Scores</w:t>
      </w:r>
      <w:bookmarkEnd w:id="127"/>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8" w:name="computer:nutation"/>
      <w:r>
        <w:t xml:space="preserve">N</w:t>
      </w:r>
      <w:r>
        <w:rPr>
          <w:i/>
        </w:rPr>
        <w:t xml:space="preserve">u</w:t>
      </w:r>
      <w:r>
        <w:t xml:space="preserve">tation</w:t>
      </w:r>
      <w:bookmarkEnd w:id="128"/>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9" w:name="computer:theoretical"/>
      <w:r>
        <w:t xml:space="preserve">Theoretical Performance</w:t>
      </w:r>
      <w:bookmarkEnd w:id="129"/>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30" w:name="enter-objects"/>
      <w:r>
        <w:t xml:space="preserve">Enter Objects</w:t>
      </w:r>
      <w:bookmarkEnd w:id="130"/>
    </w:p>
    <w:p>
      <w:pPr>
        <w:pStyle w:val="Heading5"/>
      </w:pPr>
      <w:bookmarkStart w:id="131" w:name="computer:realtime"/>
      <w:r>
        <w:t xml:space="preserve">Max and data structures for realtime</w:t>
      </w:r>
      <w:bookmarkEnd w:id="131"/>
    </w:p>
    <w:p>
      <w:pPr>
        <w:pStyle w:val="FirstParagraph"/>
      </w:pPr>
      <w:r>
        <w:t xml:space="preserve">Composers and programmers in the 1980s began focusing, however, on real-time performance of computer music.</w:t>
      </w:r>
      <w:hyperlink w:anchor="fn20">
        <w:r>
          <w:rPr>
            <w:vertAlign w:val="superscript"/>
            <w:rStyle w:val="Hyperlink"/>
          </w:rPr>
          <w:t xml:space="preserve">20</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32" w:name="computer:puredata"/>
      <w:r>
        <w:t xml:space="preserve">Pure Data</w:t>
      </w:r>
      <w:bookmarkEnd w:id="132"/>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3" w:name="computer:datastructures"/>
      <w:r>
        <w:t xml:space="preserve">Data structures for graphic scores</w:t>
      </w:r>
      <w:bookmarkEnd w:id="133"/>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4" w:name="computer:rtcmix"/>
      <w:r>
        <w:t xml:space="preserve">RtCMIX and the heap</w:t>
      </w:r>
      <w:bookmarkEnd w:id="134"/>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1">
        <w:r>
          <w:rPr>
            <w:vertAlign w:val="superscript"/>
            <w:rStyle w:val="Hyperlink"/>
          </w:rPr>
          <w:t xml:space="preserve">21</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5" w:name="computer:openmusic"/>
      <w:r>
        <w:t xml:space="preserve">OpenMusic</w:t>
      </w:r>
      <w:bookmarkEnd w:id="135"/>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6" w:name="computer:kyma"/>
      <w:r>
        <w:t xml:space="preserve">Kyma</w:t>
      </w:r>
      <w:bookmarkEnd w:id="136"/>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7" w:name="computer:cypher"/>
      <w:r>
        <w:t xml:space="preserve">Cypher</w:t>
      </w:r>
      <w:bookmarkEnd w:id="137"/>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8" w:name="computer:supercollider"/>
      <w:r>
        <w:t xml:space="preserve">SuperCollider and nodes</w:t>
      </w:r>
      <w:bookmarkEnd w:id="138"/>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9" w:name="applications"/>
      <w:r>
        <w:t xml:space="preserve">Applications</w:t>
      </w:r>
      <w:bookmarkEnd w:id="139"/>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40" w:name="applications:synthesis"/>
      <w:r>
        <w:t xml:space="preserve">Sound Synthesis</w:t>
      </w:r>
      <w:bookmarkEnd w:id="140"/>
    </w:p>
    <w:p>
      <w:pPr>
        <w:pStyle w:val="FirstParagraph"/>
      </w:pPr>
      <w:r>
        <w:t xml:space="preserve">Diemo Schwarz developed the concept of data-driven concatenative sound synthesis in his PhD thesis at IRCAM</w:t>
      </w:r>
      <w:r>
        <w:t xml:space="preserve"> </w:t>
      </w:r>
      <w:r>
        <w:t xml:space="preserve">(Schwarz 2000, 2003, 2006a)</w:t>
      </w:r>
      <w:r>
        <w:t xml:space="preserve">: “Concatenative sound synthesis methods use a large database of source sounds, segmented into units, and a unit selection algorithm that finds the units that match best the sound or musical phrase to be synthesised, called the target”</w:t>
      </w:r>
      <w:r>
        <w:t xml:space="preserve"> </w:t>
      </w:r>
      <w:r>
        <w:t xml:space="preserve">(Schwarz 2006a)</w:t>
      </w:r>
      <w:r>
        <w:t xml:space="preserve">. In contrast to rule-based approaches in which sound synthesis is arrived at by models of the sound signal, concatenative synthesis joins together recorded samples thus preserving even the smallest details of the signal. Scwharz designed CATART as a concatenative synthesis toolkit</w:t>
      </w:r>
      <w:r>
        <w:t xml:space="preserve"> </w:t>
      </w:r>
      <w:r>
        <w:t xml:space="preserve">(Schwarz 2006b)</w:t>
      </w:r>
      <w:r>
        <w:t xml:space="preserve">, and later contextualized information space as a musical instrument</w:t>
      </w:r>
      <w:r>
        <w:t xml:space="preserve"> </w:t>
      </w:r>
      <w:r>
        <w:t xml:space="preserve">(Schwarz 2012)</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2">
        <w:r>
          <w:rPr>
            <w:vertAlign w:val="superscript"/>
            <w:rStyle w:val="Hyperlink"/>
          </w:rPr>
          <w:t xml:space="preserve">22</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41" w:name="applications:navigation"/>
      <w:r>
        <w:t xml:space="preserve">Navigation</w:t>
      </w:r>
      <w:bookmarkEnd w:id="141"/>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3">
        <w:r>
          <w:rPr>
            <w:vertAlign w:val="superscript"/>
            <w:rStyle w:val="Hyperlink"/>
          </w:rPr>
          <w:t xml:space="preserve">23</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4">
        <w:r>
          <w:rPr>
            <w:vertAlign w:val="superscript"/>
            <w:rStyle w:val="Hyperlink"/>
          </w:rPr>
          <w:t xml:space="preserve">24</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42" w:name="application:performance"/>
      <w:r>
        <w:t xml:space="preserve">Performance</w:t>
      </w:r>
      <w:bookmarkEnd w:id="142"/>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Hugues Vinet’s CUIDADO project, which developed into the</w:t>
      </w:r>
      <w:r>
        <w:t xml:space="preserve"> </w:t>
      </w:r>
      <w:r>
        <w:rPr>
          <w:i/>
        </w:rPr>
        <w:t xml:space="preserve">Semantic Hi-Fi</w:t>
      </w:r>
      <w:r>
        <w:t xml:space="preserve"> </w:t>
      </w:r>
      <w:r>
        <w:t xml:space="preserve">system at IRCAM</w:t>
      </w:r>
      <w:r>
        <w:t xml:space="preserve"> </w:t>
      </w:r>
      <w:r>
        <w:t xml:space="preserve">(Vinet et al. 2002a,b; Vinet 2005)</w:t>
      </w:r>
      <w:r>
        <w:t xml:space="preserve">, consists of a database system aimed at content-based querying of audio files. Vinet’s project enabled</w:t>
      </w:r>
      <w:r>
        <w:t xml:space="preserve"> </w:t>
      </w:r>
      <w:r>
        <w:t xml:space="preserve">djs</w:t>
      </w:r>
      <w:r>
        <w:t xml:space="preserve"> </w:t>
      </w:r>
      <w:r>
        <w:t xml:space="preserve">to browse through files, apply beat-synchronized transitions between them, and many other automated tasks during performance. Gerard Assayag and Shlomo Dubnov’s OMAX was another IRCAM project dedicated to realtime co-improvisation. This project was based on a dictionary “universal prediction algorithm that provides a very general and flexible approach to machine learning in the domain of musical style”</w:t>
      </w:r>
      <w:r>
        <w:t xml:space="preserve"> </w:t>
      </w:r>
      <w:r>
        <w:t xml:space="preserve">(Assayag et al. 1999)</w:t>
      </w:r>
      <w:r>
        <w:t xml:space="preserve">. OMAX later was extended to video and audio features</w:t>
      </w:r>
      <w:r>
        <w:t xml:space="preserve"> </w:t>
      </w:r>
      <w:r>
        <w:t xml:space="preserve">(Bloch &amp; Dubnov 2008)</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5">
        <w:r>
          <w:rPr>
            <w:vertAlign w:val="superscript"/>
            <w:rStyle w:val="Hyperlink"/>
          </w:rPr>
          <w:t xml:space="preserve">25</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3" w:name="application:gesture"/>
      <w:r>
        <w:t xml:space="preserve">Gesture</w:t>
      </w:r>
      <w:bookmarkEnd w:id="143"/>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6">
        <w:r>
          <w:rPr>
            <w:vertAlign w:val="superscript"/>
            <w:rStyle w:val="Hyperlink"/>
          </w:rPr>
          <w:t xml:space="preserve">26</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7">
        <w:r>
          <w:rPr>
            <w:vertAlign w:val="superscript"/>
            <w:rStyle w:val="Hyperlink"/>
          </w:rPr>
          <w:t xml:space="preserve">27</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4" w:name="application:sharing"/>
      <w:r>
        <w:t xml:space="preserve">Resource Sharing</w:t>
      </w:r>
      <w:bookmarkEnd w:id="144"/>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 project a data format for sharing between different multimedia environments. Based on previous work on file formats</w:t>
      </w:r>
      <w:hyperlink w:anchor="fn28">
        <w:r>
          <w:rPr>
            <w:vertAlign w:val="superscript"/>
            <w:rStyle w:val="Hyperlink"/>
          </w:rPr>
          <w:t xml:space="preserve">28</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 or user-made databases, enabling content-based querying by pitch or tapping.</w:t>
      </w:r>
    </w:p>
    <w:p>
      <w:pPr>
        <w:pStyle w:val="Heading1"/>
      </w:pPr>
      <w:bookmarkStart w:id="145" w:name="chapter:Database_Aesthetics"/>
      <w:r>
        <w:t xml:space="preserve">Database Aesthetics</w:t>
      </w:r>
      <w:bookmarkEnd w:id="145"/>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46" w:name="section:Listening_Databases"/>
      <w:r>
        <w:t xml:space="preserve">Listening Databases</w:t>
      </w:r>
      <w:bookmarkEnd w:id="146"/>
    </w:p>
    <w:p>
      <w:pPr>
        <w:pStyle w:val="Heading3"/>
      </w:pPr>
      <w:bookmarkStart w:id="147" w:name="resonance_of_a_return"/>
      <w:r>
        <w:t xml:space="preserve">The Resonance of a Return</w:t>
      </w:r>
      <w:bookmarkEnd w:id="147"/>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Heading5"/>
      </w:pPr>
      <w:bookmarkStart w:id="148" w:name="sonorous-presence"/>
      <w:r>
        <w:t xml:space="preserve">Sonorous presence</w:t>
      </w:r>
      <w:bookmarkEnd w:id="148"/>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 ‘sonorous presence.’ For Brian Kane</w:t>
      </w:r>
      <w:r>
        <w:t xml:space="preserve"> </w:t>
      </w:r>
      <w:r>
        <w:t xml:space="preserve">(Gratton &amp; Morin 2015)</w:t>
      </w:r>
      <w:r>
        <w:t xml:space="preserve">, Nancy’s ‘sonorous presence’ 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49" w:name="an-a-priori-filter"/>
      <w:r>
        <w:t xml:space="preserve">An a priori filter</w:t>
      </w:r>
      <w:bookmarkEnd w:id="149"/>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50" w:name="sonorous-presence-in-an-attack"/>
      <w:r>
        <w:t xml:space="preserve">Sonorous presence in an attack</w:t>
      </w:r>
      <w:bookmarkEnd w:id="150"/>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 “a mode of listening that exposes itself to sens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 ‘attack.’ 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51" w:name="referrals-and-deferrals"/>
      <w:r>
        <w:t xml:space="preserve">Referrals and Deferrals</w:t>
      </w:r>
      <w:bookmarkEnd w:id="151"/>
    </w:p>
    <w:p>
      <w:pPr>
        <w:pStyle w:val="FirstParagraph"/>
      </w:pPr>
      <w:r>
        <w:t xml:space="preserve">The structure of the listening experience is one of infinite referrals and deferrals.</w:t>
      </w:r>
      <w:hyperlink w:anchor="fn29">
        <w:r>
          <w:rPr>
            <w:vertAlign w:val="superscript"/>
            <w:rStyle w:val="Hyperlink"/>
          </w:rPr>
          <w:t xml:space="preserve">29</w:t>
        </w:r>
      </w:hyperlink>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 “is made of a totality of referrals: from sign to a thing, from a state of things to a quality, from a subject to another subject or to itself, all simultaneously”</w:t>
      </w:r>
      <w:r>
        <w:t xml:space="preserve"> </w:t>
      </w:r>
      <w:r>
        <w:t xml:space="preserve">(Nancy 2007, pp. 4–9)</w:t>
      </w:r>
      <w:r>
        <w:t xml:space="preserve">. Therefore, since sound “is also made of referrals: it spreads in space, where it resounds while still resounding ‘in m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52" w:name="a-loop"/>
      <w:r>
        <w:t xml:space="preserve">A Loop</w:t>
      </w:r>
      <w:bookmarkEnd w:id="152"/>
    </w:p>
    <w:p>
      <w:pPr>
        <w:pStyle w:val="FirstParagraph"/>
      </w:pPr>
      <w:r>
        <w:t xml:space="preserve">The condition of repetition, oscillation, or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53" w:name="an-approach-to-self"/>
      <w:r>
        <w:t xml:space="preserve">An Approach to Self</w:t>
      </w:r>
      <w:bookmarkEnd w:id="153"/>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if something like that ever does reach the end of its formation”) points precisely to the infinite resonant process with which Nancy builds his concept of listening, but specifically, it is how he sets forth an image of a self coming from this ontology of sound.</w:t>
      </w:r>
      <w:hyperlink w:anchor="fn30">
        <w:r>
          <w:rPr>
            <w:vertAlign w:val="superscript"/>
            <w:rStyle w:val="Hyperlink"/>
          </w:rPr>
          <w:t xml:space="preserve">30</w:t>
        </w:r>
      </w:hyperlink>
    </w:p>
    <w:p>
      <w:pPr>
        <w:pStyle w:val="Heading3"/>
      </w:pPr>
      <w:bookmarkStart w:id="154" w:name="network"/>
      <w:r>
        <w:t xml:space="preserve">Resonant Network</w:t>
      </w:r>
      <w:bookmarkEnd w:id="154"/>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55" w:name="an-illusory-violin"/>
      <w:r>
        <w:t xml:space="preserve">An Illusory Violin</w:t>
      </w:r>
      <w:bookmarkEnd w:id="155"/>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56" w:name="virtuality"/>
      <w:r>
        <w:t xml:space="preserve">Virtuality</w:t>
      </w:r>
      <w:bookmarkEnd w:id="156"/>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 ‘virtual’ self of the violin. The ‘virtual’ 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57" w:name="performativity-of-networks"/>
      <w:r>
        <w:t xml:space="preserve">Performativity of Networks</w:t>
      </w:r>
      <w:bookmarkEnd w:id="157"/>
    </w:p>
    <w:p>
      <w:pPr>
        <w:pStyle w:val="FirstParagraph"/>
      </w:pPr>
      <w:r>
        <w:t xml:space="preserve">Latour understands ‘networks’ as made of interconnected frames of reference. He refers to these frames as ‘semiotic actors’ 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 ‘ontological hybrids’,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58" w:name="a-resonant-movement-of-a-thing"/>
      <w:r>
        <w:t xml:space="preserve">A Resonant Movement of a Thing</w:t>
      </w:r>
      <w:bookmarkEnd w:id="158"/>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 RAM ,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Heading5"/>
      </w:pPr>
      <w:bookmarkStart w:id="159" w:name="positive-feedback"/>
      <w:r>
        <w:t xml:space="preserve">Positive Feedback</w:t>
      </w:r>
      <w:bookmarkEnd w:id="159"/>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 ‘resonant’ and ‘network’ 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60" w:name="the-work-of-actors"/>
      <w:r>
        <w:t xml:space="preserve">The Work of Actors</w:t>
      </w:r>
      <w:bookmarkEnd w:id="160"/>
    </w:p>
    <w:p>
      <w:pPr>
        <w:pStyle w:val="FirstParagraph"/>
      </w:pPr>
      <w:r>
        <w:t xml:space="preserve">The notion of network is to a certain extent mathematical. The spatial metaphors that are generally used, such as “close and far, up and down, local and global, inside and outside,” come to be replaced by “associations and connections”</w:t>
      </w:r>
      <w:r>
        <w:t xml:space="preserve"> </w:t>
      </w:r>
      <w:r>
        <w:t xml:space="preserve">(Latour 1990, p. 6)</w:t>
      </w:r>
      <w:r>
        <w:t xml:space="preserve">. For example, consider the case of a person writing on a laptop computer. The two actors (user, computer) have to perform what Latour calls “enormous supplementary work”</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161" w:name="inoperativity"/>
      <w:r>
        <w:t xml:space="preserve">The Unworking Network</w:t>
      </w:r>
      <w:bookmarkEnd w:id="161"/>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Inoperativity and community are intertwined, and I will describe them in the following paragraphs.</w:t>
      </w:r>
    </w:p>
    <w:p>
      <w:pPr>
        <w:pStyle w:val="Heading5"/>
      </w:pPr>
      <w:bookmarkStart w:id="162" w:name="community-as-unwork"/>
      <w:r>
        <w:t xml:space="preserve">Community as unwork</w:t>
      </w:r>
      <w:bookmarkEnd w:id="162"/>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163" w:name="resonant-inoperativity"/>
      <w:r>
        <w:t xml:space="preserve">Resonant Inoperativity</w:t>
      </w:r>
      <w:bookmarkEnd w:id="163"/>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164" w:name="space-of-community"/>
      <w:r>
        <w:t xml:space="preserve">Space of Community</w:t>
      </w:r>
      <w:bookmarkEnd w:id="164"/>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165" w:name="at-the-limit"/>
      <w:r>
        <w:t xml:space="preserve">At the Limit</w:t>
      </w:r>
      <w:bookmarkEnd w:id="165"/>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166" w:name="reticulated-skin"/>
      <w:r>
        <w:t xml:space="preserve">Reticulated Skin</w:t>
      </w:r>
      <w:bookmarkEnd w:id="166"/>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Heading5"/>
      </w:pPr>
      <w:bookmarkStart w:id="167" w:name="resistance-in-database-music"/>
      <w:r>
        <w:t xml:space="preserve">Resistance in Database Music</w:t>
      </w:r>
      <w:bookmarkEnd w:id="167"/>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68" w:name="section:Databases_and_Memory"/>
      <w:r>
        <w:t xml:space="preserve">Databases and Memory</w:t>
      </w:r>
      <w:bookmarkEnd w:id="168"/>
    </w:p>
    <w:p>
      <w:pPr>
        <w:pStyle w:val="Heading3"/>
      </w:pPr>
      <w:bookmarkStart w:id="169" w:name="funeslude"/>
      <w:r>
        <w:t xml:space="preserve">Interlude: Embodied Memory</w:t>
      </w:r>
      <w:bookmarkEnd w:id="16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1">
        <w:r>
          <w:rPr>
            <w:vertAlign w:val="superscript"/>
            <w:rStyle w:val="Hyperlink"/>
          </w:rPr>
          <w:t xml:space="preserve">31</w:t>
        </w:r>
      </w:hyperlink>
      <w:r>
        <w:t xml:space="preserve"> </w:t>
      </w:r>
      <w:r>
        <w:t xml:space="preserve">he was secluded in a dark and enclosed space so as not to perceive the world.</w:t>
      </w:r>
      <w:hyperlink w:anchor="fn32">
        <w:r>
          <w:rPr>
            <w:vertAlign w:val="superscript"/>
            <w:rStyle w:val="Hyperlink"/>
          </w:rPr>
          <w:t xml:space="preserve">32</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3">
        <w:r>
          <w:rPr>
            <w:vertAlign w:val="superscript"/>
            <w:rStyle w:val="Hyperlink"/>
          </w:rPr>
          <w:t xml:space="preserve">33</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4">
        <w:r>
          <w:rPr>
            <w:vertAlign w:val="superscript"/>
            <w:rStyle w:val="Hyperlink"/>
          </w:rPr>
          <w:t xml:space="preserve">34</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5">
        <w:r>
          <w:rPr>
            <w:vertAlign w:val="superscript"/>
            <w:rStyle w:val="Hyperlink"/>
          </w:rPr>
          <w:t xml:space="preserve">35</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6">
        <w:r>
          <w:rPr>
            <w:vertAlign w:val="superscript"/>
            <w:rStyle w:val="Hyperlink"/>
          </w:rPr>
          <w:t xml:space="preserve">36</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70" w:name="human"/>
      <w:r>
        <w:t xml:space="preserve">The Effraction of the Trace</w:t>
      </w:r>
      <w:bookmarkEnd w:id="170"/>
    </w:p>
    <w:p>
      <w:pPr>
        <w:pStyle w:val="BlockText"/>
      </w:pPr>
      <w:r>
        <w:t xml:space="preserve">Lo cierto es que vivimos postergando todo lo postergable; tal vez todos sabemos profundamente que somos inmortales y que tarde o temprano, todo hombre hará todas las cosas y sabrá todo.</w:t>
      </w:r>
      <w:hyperlink w:anchor="fn37">
        <w:r>
          <w:rPr>
            <w:vertAlign w:val="superscript"/>
            <w:rStyle w:val="Hyperlink"/>
          </w:rPr>
          <w:t xml:space="preserve">37</w:t>
        </w:r>
      </w:hyperlink>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171" w:name="memory-as-breaching"/>
      <w:r>
        <w:t xml:space="preserve">Memory as Breaching</w:t>
      </w:r>
      <w:bookmarkEnd w:id="171"/>
    </w:p>
    <w:p>
      <w:pPr>
        <w:pStyle w:val="FirstParagraph"/>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172" w:name="breaching-and-différance"/>
      <w:r>
        <w:t xml:space="preserve">Breaching and</w:t>
      </w:r>
      <w:r>
        <w:t xml:space="preserve"> </w:t>
      </w:r>
      <w:r>
        <w:rPr>
          <w:i/>
        </w:rPr>
        <w:t xml:space="preserve">différance</w:t>
      </w:r>
      <w:bookmarkEnd w:id="172"/>
    </w:p>
    <w:p>
      <w:pPr>
        <w:pStyle w:val="FirstParagraph"/>
      </w:pPr>
      <w:r>
        <w:t xml:space="preserve">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 “trace as memory is not a pure breaching that might be reappropriated at any time as simple presence; it is rather the ungraspable and invisible difference between breaches”</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173" w:name="hypomnesis-and-the-mystic-pad"/>
      <w:r>
        <w:t xml:space="preserve">Hypomnesis and the Mystic Pad</w:t>
      </w:r>
      <w:bookmarkEnd w:id="173"/>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 “a perpetually available innocence and an infinite reserve of traces”</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Heading5"/>
      </w:pPr>
      <w:bookmarkStart w:id="174" w:name="nonhuman-authors"/>
      <w:r>
        <w:t xml:space="preserve">Nonhuman Authors</w:t>
      </w:r>
      <w:bookmarkEnd w:id="174"/>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Heading5"/>
      </w:pPr>
      <w:bookmarkStart w:id="175" w:name="database-as-agents"/>
      <w:r>
        <w:t xml:space="preserve">Database as Agents</w:t>
      </w:r>
      <w:bookmarkEnd w:id="175"/>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176" w:name="archontic"/>
      <w:r>
        <w:t xml:space="preserve">The Archontic Principle</w:t>
      </w:r>
      <w:bookmarkEnd w:id="176"/>
    </w:p>
    <w:p>
      <w:pPr>
        <w:pStyle w:val="Heading5"/>
      </w:pPr>
      <w:bookmarkStart w:id="177" w:name="archives-and-memory"/>
      <w:r>
        <w:t xml:space="preserve">Archives and Memory</w:t>
      </w:r>
      <w:bookmarkEnd w:id="177"/>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Heading5"/>
      </w:pPr>
      <w:bookmarkStart w:id="178" w:name="hierarchies"/>
      <w:r>
        <w:t xml:space="preserve">Hierarchies</w:t>
      </w:r>
      <w:bookmarkEnd w:id="178"/>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179" w:name="archontic-principle"/>
      <w:r>
        <w:t xml:space="preserve">Archontic Principle</w:t>
      </w:r>
      <w:bookmarkEnd w:id="179"/>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Heading5"/>
      </w:pPr>
      <w:bookmarkStart w:id="180" w:name="patriarchy"/>
      <w:r>
        <w:t xml:space="preserve">Patriarchy</w:t>
      </w:r>
      <w:bookmarkEnd w:id="180"/>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Heading5"/>
      </w:pPr>
      <w:bookmarkStart w:id="181" w:name="institutional-passage"/>
      <w:r>
        <w:t xml:space="preserve">Institutional Passage</w:t>
      </w:r>
      <w:bookmarkEnd w:id="181"/>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182" w:name="authorities"/>
      <w:r>
        <w:t xml:space="preserve">Authorities</w:t>
      </w:r>
      <w:bookmarkEnd w:id="182"/>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183" w:name="anarchic-memory"/>
      <w:r>
        <w:t xml:space="preserve">Anarchic Memory</w:t>
      </w:r>
      <w:bookmarkEnd w:id="183"/>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184" w:name="collective-memory"/>
      <w:r>
        <w:t xml:space="preserve">Collective Memory</w:t>
      </w:r>
      <w:bookmarkEnd w:id="184"/>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 “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185" w:name="writing-code"/>
      <w:r>
        <w:t xml:space="preserve">Writing Code</w:t>
      </w:r>
      <w:bookmarkEnd w:id="185"/>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hyperlink w:anchor="fn38">
        <w:r>
          <w:rPr>
            <w:vertAlign w:val="superscript"/>
            <w:rStyle w:val="Hyperlink"/>
          </w:rPr>
          <w:t xml:space="preserve">38</w:t>
        </w:r>
      </w:hyperlink>
    </w:p>
    <w:p>
      <w:pPr>
        <w:pStyle w:val="Heading5"/>
      </w:pPr>
      <w:bookmarkStart w:id="186" w:name="anarchic-computer-memory"/>
      <w:r>
        <w:t xml:space="preserve">Anarchic Computer Memory</w:t>
      </w:r>
      <w:bookmarkEnd w:id="186"/>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187" w:name="spectrality"/>
      <w:r>
        <w:t xml:space="preserve">The Spectral Database</w:t>
      </w:r>
      <w:bookmarkEnd w:id="187"/>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Heading5"/>
      </w:pPr>
      <w:bookmarkStart w:id="188" w:name="computer-memory-and-writing"/>
      <w:r>
        <w:t xml:space="preserve">Computer Memory and Writing</w:t>
      </w:r>
      <w:bookmarkEnd w:id="188"/>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189" w:name="memory-replacement"/>
      <w:r>
        <w:t xml:space="preserve">Memory Replacement</w:t>
      </w:r>
      <w:bookmarkEnd w:id="189"/>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190" w:name="anarchic-records"/>
      <w:r>
        <w:t xml:space="preserve">Anarchic Records</w:t>
      </w:r>
      <w:bookmarkEnd w:id="190"/>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39">
        <w:r>
          <w:rPr>
            <w:vertAlign w:val="superscript"/>
            <w:rStyle w:val="Hyperlink"/>
          </w:rPr>
          <w:t xml:space="preserve">39</w:t>
        </w:r>
      </w:hyperlink>
      <w:r>
        <w:t xml:space="preserve"> </w:t>
      </w:r>
      <w:r>
        <w:t xml:space="preserve">becomes an archivization process, that is, a process by which symbolic transcription leads to an ordered archive, i.e., a score.</w:t>
      </w:r>
      <w:hyperlink w:anchor="fn40">
        <w:r>
          <w:rPr>
            <w:vertAlign w:val="superscript"/>
            <w:rStyle w:val="Hyperlink"/>
          </w:rPr>
          <w:t xml:space="preserve">40</w:t>
        </w:r>
      </w:hyperlink>
      <w:r>
        <w:t xml:space="preserve"> </w:t>
      </w: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Heading5"/>
      </w:pPr>
      <w:bookmarkStart w:id="191" w:name="memory-and-framing"/>
      <w:r>
        <w:t xml:space="preserve">Memory and Framing</w:t>
      </w:r>
      <w:bookmarkEnd w:id="191"/>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192" w:name="nonhuman-tympans"/>
      <w:r>
        <w:t xml:space="preserve">Nonhuman Tympans</w:t>
      </w:r>
      <w:bookmarkEnd w:id="192"/>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 “every apparatus of sound reproduction has a tympanic function at precisely the point where it turns sound into something else…and when it turns something else into sound”</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193" w:name="spectrality-of-archives"/>
      <w:r>
        <w:t xml:space="preserve">Spectrality of Archives</w:t>
      </w:r>
      <w:bookmarkEnd w:id="193"/>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194" w:name="spectrality-of-databases"/>
      <w:r>
        <w:t xml:space="preserve">Spectrality of Databases</w:t>
      </w:r>
      <w:bookmarkEnd w:id="194"/>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Heading5"/>
      </w:pPr>
      <w:bookmarkStart w:id="195" w:name="agency-of-the-uncanny"/>
      <w:r>
        <w:t xml:space="preserve">Agency of the Uncanny</w:t>
      </w:r>
      <w:bookmarkEnd w:id="195"/>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96" w:name="section:Performativity_of_Databases"/>
      <w:r>
        <w:t xml:space="preserve">Performativity of Databases</w:t>
      </w:r>
      <w:bookmarkEnd w:id="196"/>
    </w:p>
    <w:p>
      <w:pPr>
        <w:pStyle w:val="Heading3"/>
      </w:pPr>
      <w:bookmarkStart w:id="197" w:name="gender"/>
      <w:r>
        <w:t xml:space="preserve">Gendered Database</w:t>
      </w:r>
      <w:bookmarkEnd w:id="19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 ‘inside’ and displaying itself on the outside. The latter is an illusory self, strictly outside and unrelated to the “natural or linguistic given.” 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198" w:name="skin-of-the-database"/>
      <w:r>
        <w:t xml:space="preserve">Skin of the Database</w:t>
      </w:r>
      <w:bookmarkEnd w:id="198"/>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199" w:name="expressing-nothing"/>
      <w:r>
        <w:t xml:space="preserve">Expressing Nothing</w:t>
      </w:r>
      <w:bookmarkEnd w:id="199"/>
    </w:p>
    <w:p>
      <w:pPr>
        <w:pStyle w:val="FirstParagraph"/>
      </w:pPr>
      <w:r>
        <w:t xml:space="preserve">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00" w:name="a-historical-situation"/>
      <w:r>
        <w:t xml:space="preserve">A Historical Situation</w:t>
      </w:r>
      <w:bookmarkEnd w:id="200"/>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01" w:name="subversive-repetition"/>
      <w:r>
        <w:t xml:space="preserve">Subversive Repetition</w:t>
      </w:r>
      <w:bookmarkEnd w:id="201"/>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gender constitutes an “illusion” 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02" w:name="gendered-database"/>
      <w:r>
        <w:t xml:space="preserve">Gendered Database</w:t>
      </w:r>
      <w:bookmarkEnd w:id="202"/>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03" w:name="limits"/>
      <w:r>
        <w:t xml:space="preserve">Towards the Limits</w:t>
      </w:r>
      <w:bookmarkEnd w:id="203"/>
    </w:p>
    <w:p>
      <w:pPr>
        <w:pStyle w:val="Heading5"/>
      </w:pPr>
      <w:bookmarkStart w:id="204" w:name="exposure"/>
      <w:r>
        <w:t xml:space="preserve">Exposure</w:t>
      </w:r>
      <w:bookmarkEnd w:id="204"/>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neither a ground, nor an essence, nor a substance”</w:t>
      </w:r>
      <w:r>
        <w:t xml:space="preserve"> </w:t>
      </w:r>
      <w:r>
        <w:t xml:space="preserve">(Nancy 1991, p. 31)</w:t>
      </w:r>
      <w:r>
        <w:t xml:space="preserve">) Nancy considers finitud to just appear in the form of communication: “it presents itself, it exposes itself, and thus it exists as communication”</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05" w:name="anarchic-touch"/>
      <w:r>
        <w:t xml:space="preserve">Anarchic Touch</w:t>
      </w:r>
      <w:bookmarkEnd w:id="205"/>
    </w:p>
    <w:p>
      <w:pPr>
        <w:pStyle w:val="FirstParagraph"/>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 “unitary assumption”</w:t>
      </w:r>
      <w:r>
        <w:t xml:space="preserve"> </w:t>
      </w:r>
      <w:r>
        <w:t xml:space="preserve">(Nancy 1991, p. 28)</w:t>
      </w:r>
      <w:r>
        <w:t xml:space="preserve">, or the wholeness of a single one. This finitud does not come from intentionality or any essentialist notions: it simply appears, for Nancy, in the form of touch: “…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 [emphasis added]</w:t>
      </w:r>
      <w:r>
        <w:t xml:space="preserve"> </w:t>
      </w:r>
      <w:r>
        <w:t xml:space="preserve">(Nancy 1991, p. 28)</w:t>
      </w:r>
      <w:r>
        <w:t xml:space="preserve">. The temporality of this touch, like that of gender, is anarchic.</w:t>
      </w:r>
    </w:p>
    <w:p>
      <w:pPr>
        <w:pStyle w:val="Heading5"/>
      </w:pPr>
      <w:bookmarkStart w:id="206" w:name="communities-of-skin"/>
      <w:r>
        <w:t xml:space="preserve">Communities of Skin</w:t>
      </w:r>
      <w:bookmarkEnd w:id="206"/>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07" w:name="hybrid-pluralities"/>
      <w:r>
        <w:t xml:space="preserve">Hybrid Pluralities</w:t>
      </w:r>
      <w:bookmarkEnd w:id="207"/>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08" w:name="style"/>
      <w:r>
        <w:t xml:space="preserve">Contingencies of Style</w:t>
      </w:r>
      <w:bookmarkEnd w:id="20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 ‘base’, that is, the spatially ordered set of computer hardware together with the software routines that it embeds. It is its most basic level, a foundation upon which the database tree can be performed. This ‘base’ in database comes as a stage for databasing itself: a stage without performance is an empty stage, extension of space itself. Databasing projects its own style as a result of its performance, and through this projection comes the exposure of its skin. The “stylistic repetition of acts” in the dramatic case of the gendered database is now revealed as style itself. Like skin and voice, singularity emerges as style and timbre.</w:t>
      </w:r>
    </w:p>
    <w:p>
      <w:pPr>
        <w:pStyle w:val="Heading5"/>
      </w:pPr>
      <w:bookmarkStart w:id="209" w:name="style-and-timbre"/>
      <w:r>
        <w:t xml:space="preserve">Style and Timbre</w:t>
      </w:r>
      <w:bookmarkEnd w:id="209"/>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hyperlink w:anchor="fn41">
        <w:r>
          <w:rPr>
            <w:vertAlign w:val="superscript"/>
            <w:rStyle w:val="Hyperlink"/>
          </w:rPr>
          <w:t xml:space="preserve">41</w:t>
        </w:r>
      </w:hyperlink>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10" w:name="endless-databases"/>
      <w:r>
        <w:t xml:space="preserve">Endless Databases</w:t>
      </w:r>
      <w:bookmarkEnd w:id="210"/>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11" w:name="database-and-chaos"/>
      <w:r>
        <w:t xml:space="preserve">Database and Chaos</w:t>
      </w:r>
      <w:bookmarkEnd w:id="211"/>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Plotting of the Lorenz system in Pure Data."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1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Plotting of the Lorenz system in Pure Data.</w:t>
      </w:r>
    </w:p>
    <w:p>
      <w:pPr>
        <w:pStyle w:val="BodyText"/>
      </w:pPr>
      <w:bookmarkStart w:id="213" w:name="img:lorenz_plotter"/>
      <w:r>
        <w:t xml:space="preserve">[img:lorenz_plotter]</w:t>
      </w:r>
      <w:bookmarkEnd w:id="213"/>
    </w:p>
    <w:p>
      <w:pPr>
        <w:pStyle w:val="Heading5"/>
      </w:pPr>
      <w:bookmarkStart w:id="214" w:name="fractality"/>
      <w:r>
        <w:t xml:space="preserve">Fractality</w:t>
      </w:r>
      <w:bookmarkEnd w:id="214"/>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15" w:name="a-music-work-as-a-singularity"/>
      <w:r>
        <w:t xml:space="preserve">A Music Work as a Singularity</w:t>
      </w:r>
      <w:bookmarkEnd w:id="215"/>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 “action-perception loop” with the composer</w:t>
      </w:r>
      <w:r>
        <w:t xml:space="preserve"> </w:t>
      </w:r>
      <w:r>
        <w:t xml:space="preserve">(Vaggione 2001)</w:t>
      </w:r>
      <w:r>
        <w:t xml:space="preserve">. What Vaggione is arguing against, is the tendency of formalized musical processes that had reshaped the black-boxed approach towards composition in CAC : “a composer [unlike a scientist] knows how to generate singular events, and how to articulate them in bigger and bigger chunks without losing the control of the singularities”</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Heading5"/>
      </w:pPr>
      <w:bookmarkStart w:id="216" w:name="arbitrariness"/>
      <w:r>
        <w:t xml:space="preserve">Arbitrariness</w:t>
      </w:r>
      <w:bookmarkEnd w:id="216"/>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Heading5"/>
      </w:pPr>
      <w:bookmarkStart w:id="217" w:name="inoperative-style"/>
      <w:r>
        <w:t xml:space="preserve">Inoperative Style</w:t>
      </w:r>
      <w:bookmarkEnd w:id="217"/>
    </w:p>
    <w:p>
      <w:pPr>
        <w:pStyle w:val="FirstParagraph"/>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Heading3"/>
      </w:pPr>
      <w:bookmarkStart w:id="218" w:name="authority"/>
      <w:r>
        <w:t xml:space="preserve">A Specter of Authority</w:t>
      </w:r>
      <w:bookmarkEnd w:id="218"/>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19" w:name="the-name"/>
      <w:r>
        <w:t xml:space="preserve">The Name</w:t>
      </w:r>
      <w:bookmarkEnd w:id="219"/>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hyperlink w:anchor="fn42">
        <w:r>
          <w:rPr>
            <w:vertAlign w:val="superscript"/>
            <w:rStyle w:val="Hyperlink"/>
          </w:rPr>
          <w:t xml:space="preserve">42</w:t>
        </w:r>
      </w:hyperlink>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20" w:name="dictionaries"/>
      <w:r>
        <w:t xml:space="preserve">Dictionaries</w:t>
      </w:r>
      <w:bookmarkEnd w:id="220"/>
    </w:p>
    <w:p>
      <w:pPr>
        <w:pStyle w:val="FirstParagraph"/>
      </w:pPr>
      <w:r>
        <w:t xml:space="preserve">Consider how style is used in some cases of CAC . David Cope’s EMI</w:t>
      </w:r>
      <w:r>
        <w:t xml:space="preserve"> </w:t>
      </w:r>
      <w:r>
        <w:t xml:space="preserve">(Cope 1987a)</w:t>
      </w:r>
      <w:r>
        <w:t xml:space="preserve">, for example, can be considered a formalization of compositional authority. That is to say, intentional stylization “based on a large database of style descriptions, or rules, of different compositional strategies”</w:t>
      </w:r>
      <w:r>
        <w:t xml:space="preserve"> </w:t>
      </w:r>
      <w:r>
        <w:t xml:space="preserve">(IV 1999, p. 3)</w:t>
      </w:r>
      <w:r>
        <w:t xml:space="preserve">. Written in the functional programming language LISP , EMI ’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b, p. 38)</w:t>
      </w:r>
      <w:r>
        <w:t xml:space="preserve">. Cope’s approach is inherently hirearchical, and thus based on the premise that music is a language. Therefore, Cope designed dictionaries (databases) of MIDI scores representing the internal relations between composed elements. From items in the dictionary, logically correct inferrences are drawn (predicate calculus)</w:t>
      </w:r>
      <w:r>
        <w:t xml:space="preserve"> </w:t>
      </w:r>
      <w:r>
        <w:t xml:space="preserve">(Cope 1987a, p. 1)</w:t>
      </w:r>
      <w:r>
        <w:t xml:space="preserve">. Thus, EMI 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21" w:name="artistry"/>
      <w:r>
        <w:t xml:space="preserve">Artistry</w:t>
      </w:r>
      <w:bookmarkEnd w:id="221"/>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43">
        <w:r>
          <w:rPr>
            <w:vertAlign w:val="superscript"/>
            <w:rStyle w:val="Hyperlink"/>
          </w:rPr>
          <w:t xml:space="preserve">43</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 ‘artistry,’ 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 CAC</w:t>
      </w:r>
      <w:r>
        <w:t xml:space="preserve"> </w:t>
      </w:r>
      <w:r>
        <w:t xml:space="preserve">(Solomos 2005, p. 3)</w:t>
      </w:r>
      <w:r>
        <w:t xml:space="preserve">. Therefore, Vaggione writes, “to write music ‘manually’, note by note, partial by partial, or grain by grain, is an approach proper to a composer, and he should not be embarrassed about using this aspect of his craftsmanship”’</w:t>
      </w:r>
      <w:r>
        <w:t xml:space="preserve"> </w:t>
      </w:r>
      <w:r>
        <w:t xml:space="preserve">(Solomos 2005, p. 3)</w:t>
      </w:r>
      <w:r>
        <w:t xml:space="preserve">. Vaggione built his terminology not in opposition, but in the spirit of reconfiguring CAC from an embodied stance coming from outside information theory. This stance is not only evident in Vaggione’s writings and music. To a debatable extent, it is a point of departure to think of a branch of Argentinian electroacoustic identity that developed in France.</w:t>
      </w:r>
      <w:hyperlink w:anchor="fn44">
        <w:r>
          <w:rPr>
            <w:vertAlign w:val="superscript"/>
            <w:rStyle w:val="Hyperlink"/>
          </w:rPr>
          <w:t xml:space="preserve">44</w:t>
        </w:r>
      </w:hyperlink>
    </w:p>
    <w:p>
      <w:pPr>
        <w:pStyle w:val="Heading5"/>
      </w:pPr>
      <w:bookmarkStart w:id="222" w:name="the-work-of-mice"/>
      <w:r>
        <w:t xml:space="preserve">The Work of Mice</w:t>
      </w:r>
      <w:bookmarkEnd w:id="222"/>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1"/>
      </w:pPr>
      <w:bookmarkStart w:id="223" w:name="chapter:Database_Politics"/>
      <w:r>
        <w:t xml:space="preserve">Database Politics</w:t>
      </w:r>
      <w:bookmarkEnd w:id="223"/>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224" w:name="section:Rethinking_Composition"/>
      <w:r>
        <w:t xml:space="preserve">Rethinking Composition</w:t>
      </w:r>
      <w:bookmarkEnd w:id="224"/>
    </w:p>
    <w:p>
      <w:pPr>
        <w:pStyle w:val="Heading3"/>
      </w:pPr>
      <w:bookmarkStart w:id="225" w:name="performance"/>
      <w:r>
        <w:t xml:space="preserve">Interlude: Hyperbolic Reactions</w:t>
      </w:r>
      <w:bookmarkEnd w:id="225"/>
    </w:p>
    <w:p>
      <w:pPr>
        <w:pStyle w:val="Heading5"/>
      </w:pPr>
      <w:bookmarkStart w:id="226" w:name="imagining-composers"/>
      <w:r>
        <w:t xml:space="preserve">Imagining Composers</w:t>
      </w:r>
      <w:bookmarkEnd w:id="226"/>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27" w:name="composers-and-technology"/>
      <w:r>
        <w:t xml:space="preserve">Composers and Technology</w:t>
      </w:r>
      <w:bookmarkEnd w:id="227"/>
    </w:p>
    <w:p>
      <w:pPr>
        <w:pStyle w:val="FirstParagraph"/>
      </w:pPr>
      <w:r>
        <w:t xml:space="preserve">Georgina Born’s ethnography of 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 IRCAM became privately evident. Knowing how to use computers and knowing how to compose comprised two irreconcilable poles in the institutional structure. For example, Born describes internal hierarchies such as ‘superuser’ password knowledge, source code access, software licences, and, in some cases, she showed how these hierarchies reflected on internal privacy issues: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p>
    <w:p>
      <w:pPr>
        <w:pStyle w:val="Heading5"/>
      </w:pPr>
      <w:bookmarkStart w:id="228" w:name="playing-with-shadows"/>
      <w:r>
        <w:t xml:space="preserve">Playing with Shadows</w:t>
      </w:r>
      <w:bookmarkEnd w:id="228"/>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 “oral culture” of Born’s IRCAM ,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29" w:name="composers-without-computers"/>
      <w:r>
        <w:t xml:space="preserve">Composers Without Computers</w:t>
      </w:r>
      <w:bookmarkEnd w:id="229"/>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By ear’,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AUTOCAD ;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30" w:name="databasing-without-computers"/>
      <w:r>
        <w:t xml:space="preserve">Databasing Without Computers</w:t>
      </w:r>
      <w:bookmarkEnd w:id="230"/>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31" w:name="organic"/>
      <w:r>
        <w:t xml:space="preserve">Working Composition</w:t>
      </w:r>
      <w:bookmarkEnd w:id="231"/>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 “the modernist regime of listening”</w:t>
      </w:r>
      <w:r>
        <w:t xml:space="preserve"> </w:t>
      </w:r>
      <w:r>
        <w:t xml:space="preserve">(Szendy 2008)</w:t>
      </w:r>
      <w:r>
        <w:t xml:space="preserve">, ‘listening’ and ‘work’ 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32" w:name="the-work-problem"/>
      <w:r>
        <w:t xml:space="preserve">The Work Problem</w:t>
      </w:r>
      <w:bookmarkEnd w:id="232"/>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 ‘finish,’ would shape and reshape listening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33" w:name="working-rules"/>
      <w:r>
        <w:t xml:space="preserve">Working Rules</w:t>
      </w:r>
      <w:bookmarkEnd w:id="233"/>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because “…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 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w:t>
      </w:r>
    </w:p>
    <w:p>
      <w:pPr>
        <w:pStyle w:val="Heading5"/>
      </w:pPr>
      <w:bookmarkStart w:id="234" w:name="a-space-of-difference"/>
      <w:r>
        <w:t xml:space="preserve">A Space of Difference</w:t>
      </w:r>
      <w:bookmarkEnd w:id="234"/>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45">
        <w:r>
          <w:rPr>
            <w:vertAlign w:val="superscript"/>
            <w:rStyle w:val="Hyperlink"/>
          </w:rPr>
          <w:t xml:space="preserve">45</w:t>
        </w:r>
      </w:hyperlink>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35" w:name="a-severed-work"/>
      <w:r>
        <w:t xml:space="preserve">A Severed Work</w:t>
      </w:r>
      <w:bookmarkEnd w:id="235"/>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Heading5"/>
      </w:pPr>
      <w:bookmarkStart w:id="236" w:name="absorbption"/>
      <w:r>
        <w:t xml:space="preserve">Absorbption</w:t>
      </w:r>
      <w:bookmarkEnd w:id="236"/>
    </w:p>
    <w:p>
      <w:pPr>
        <w:pStyle w:val="FirstParagraph"/>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fours stages of degradation of Western Music’s “outside-time structures,” article</w:t>
      </w:r>
      <w:r>
        <w:t xml:space="preserve"> </w:t>
      </w:r>
      <w:r>
        <w:rPr>
          <w:i/>
        </w:rPr>
        <w:t xml:space="preserve">Towards a Metamusic</w:t>
      </w:r>
      <w:r>
        <w:t xml:space="preserve"> </w:t>
      </w:r>
      <w:r>
        <w:t xml:space="preserve">(1967): “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 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r>
        <w:t xml:space="preserve"> </w:t>
      </w:r>
      <w:r>
        <w:t xml:space="preserve">(Xenakis 1992, p. 200)</w:t>
      </w:r>
      <w:r>
        <w:t xml:space="preserve">. 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and composer, was identifying with ‘industrialized’ music? Is it not a product of modernity itself, as the working that listened to itself to the point of working out a Xenakis-listener-node to the extreme?</w:t>
      </w:r>
    </w:p>
    <w:p>
      <w:pPr>
        <w:pStyle w:val="Heading3"/>
      </w:pPr>
      <w:bookmarkStart w:id="237" w:name="practice"/>
      <w:r>
        <w:t xml:space="preserve">The Composer as Navigator</w:t>
      </w:r>
      <w:bookmarkEnd w:id="237"/>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38" w:name="querying-the-sieves"/>
      <w:r>
        <w:t xml:space="preserve">Querying the Sieves</w:t>
      </w:r>
      <w:bookmarkEnd w:id="238"/>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46">
        <w:r>
          <w:rPr>
            <w:vertAlign w:val="superscript"/>
            <w:rStyle w:val="Hyperlink"/>
          </w:rPr>
          <w:t xml:space="preserve">46</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hyperlink w:anchor="fn47">
        <w:r>
          <w:rPr>
            <w:vertAlign w:val="superscript"/>
            <w:rStyle w:val="Hyperlink"/>
          </w:rPr>
          <w:t xml:space="preserve">47</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Xenakis’ transcriptions in early CAC systems were performed with tables of outputted computer data. Further,</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w:t>
      </w:r>
      <w:hyperlink w:anchor="fn48">
        <w:r>
          <w:rPr>
            <w:vertAlign w:val="superscript"/>
            <w:rStyle w:val="Hyperlink"/>
          </w:rPr>
          <w:t xml:space="preserve">48</w:t>
        </w:r>
      </w:hyperlink>
    </w:p>
    <w:p>
      <w:pPr>
        <w:pStyle w:val="Heading5"/>
      </w:pPr>
      <w:bookmarkStart w:id="239" w:name="sound-synthesis-parenthesis"/>
      <w:r>
        <w:t xml:space="preserve">Sound Synthesis Parenthesis</w:t>
      </w:r>
      <w:bookmarkEnd w:id="239"/>
    </w:p>
    <w:p>
      <w:pPr>
        <w:pStyle w:val="FirstParagraph"/>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49">
        <w:r>
          <w:rPr>
            <w:vertAlign w:val="superscript"/>
            <w:rStyle w:val="Hyperlink"/>
          </w:rPr>
          <w:t xml:space="preserve">49</w:t>
        </w:r>
      </w:hyperlink>
      <w:r>
        <w:t xml:space="preserve"> </w:t>
      </w:r>
      <w:r>
        <w:t xml:space="preserve">I will close this parenthesis, not without returning to this discussion in the following section (See</w:t>
      </w:r>
      <w:r>
        <w:t xml:space="preserve"> </w:t>
      </w:r>
      <w:hyperlink w:anchor="improv">
        <w:r>
          <w:rPr>
            <w:rStyle w:val="Hyperlink"/>
          </w:rPr>
          <w:t xml:space="preserve">6.1.4</w:t>
        </w:r>
      </w:hyperlink>
      <w:r>
        <w:t xml:space="preserve">))</w:t>
      </w:r>
    </w:p>
    <w:p>
      <w:pPr>
        <w:pStyle w:val="Heading5"/>
      </w:pPr>
      <w:bookmarkStart w:id="240" w:name="algebraic-abstractions-for-freedom"/>
      <w:r>
        <w:t xml:space="preserve">Algebraic Abstractions for Freedom</w:t>
      </w:r>
      <w:bookmarkEnd w:id="24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 “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 [emphasis added]</w:t>
      </w:r>
      <w:r>
        <w:t xml:space="preserve"> </w:t>
      </w:r>
      <w:r>
        <w:t xml:space="preserve">(Xenakis 1992, p. 144)</w:t>
      </w:r>
      <w:r>
        <w:t xml:space="preserve">.</w:t>
      </w:r>
    </w:p>
    <w:p>
      <w:pPr>
        <w:pStyle w:val="Heading5"/>
      </w:pPr>
      <w:bookmarkStart w:id="241" w:name="a-cosmic-vessel-and-an-armchair"/>
      <w:r>
        <w:t xml:space="preserve">A Cosmic Vessel and an Armchair</w:t>
      </w:r>
      <w:bookmarkEnd w:id="24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hyperlink w:anchor="fn50">
        <w:r>
          <w:rPr>
            <w:vertAlign w:val="superscript"/>
            <w:rStyle w:val="Hyperlink"/>
          </w:rPr>
          <w:t xml:space="preserve">50</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42" w:name="improv"/>
      <w:r>
        <w:t xml:space="preserve">The Database as Performer</w:t>
      </w:r>
      <w:bookmarkEnd w:id="242"/>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t the spirit of the later discussions on interaction that came out of George Lewis’ work</w:t>
      </w:r>
      <w:hyperlink w:anchor="fn51">
        <w:r>
          <w:rPr>
            <w:vertAlign w:val="superscript"/>
            <w:rStyle w:val="Hyperlink"/>
          </w:rPr>
          <w:t xml:space="preserve">51</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52">
        <w:r>
          <w:rPr>
            <w:vertAlign w:val="superscript"/>
            <w:rStyle w:val="Hyperlink"/>
            <w:i/>
          </w:rPr>
          <w:t xml:space="preserve">52</w:t>
        </w:r>
      </w:hyperlink>
      <w:r>
        <w:rPr>
          <w:i/>
        </w:rPr>
        <w:t xml:space="preserve"> </w:t>
      </w:r>
      <w:r>
        <w:rPr>
          <w:i/>
        </w:rPr>
        <w:t xml:space="preserve">is allowed the computer</w:t>
      </w:r>
      <w:r>
        <w:t xml:space="preserve">. [emphasis added]</w:t>
      </w:r>
      <w:r>
        <w:t xml:space="preserve"> </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w:t>
      </w:r>
      <w:hyperlink w:anchor="fn53">
        <w:r>
          <w:rPr>
            <w:vertAlign w:val="superscript"/>
            <w:rStyle w:val="Hyperlink"/>
          </w:rPr>
          <w:t xml:space="preserve">53</w:t>
        </w:r>
      </w:hyperlink>
      <w:r>
        <w:t xml:space="preserve"> </w:t>
      </w:r>
      <w:r>
        <w:t xml:space="preserve">a very different negotiation than Lewis’ sonic negotiation between computer and improviser.</w:t>
      </w:r>
      <w:hyperlink w:anchor="fn54">
        <w:r>
          <w:rPr>
            <w:vertAlign w:val="superscript"/>
            <w:rStyle w:val="Hyperlink"/>
          </w:rPr>
          <w:t xml:space="preserve">54</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Within interactive systems,</w:t>
      </w:r>
      <w:r>
        <w:t xml:space="preserve"> </w:t>
      </w:r>
      <w:r>
        <w:t xml:space="preserve">Rowe (1992)</w:t>
      </w:r>
      <w:r>
        <w:t xml:space="preserve"> </w:t>
      </w:r>
      <w:r>
        <w:t xml:space="preserve">(Rowe 1992)</w:t>
      </w:r>
      <w:r>
        <w:t xml:space="preserve"> </w:t>
      </w:r>
      <w:r>
        <w:t xml:space="preserve">defined these as the</w:t>
      </w:r>
      <w:r>
        <w:t xml:space="preserve"> </w:t>
      </w:r>
      <w:r>
        <w:rPr>
          <w:i/>
        </w:rPr>
        <w:t xml:space="preserve">instrument</w:t>
      </w:r>
      <w:r>
        <w:t xml:space="preserve"> </w:t>
      </w:r>
      <w:r>
        <w:t xml:space="preserve">and</w:t>
      </w:r>
      <w:r>
        <w:t xml:space="preserve"> </w:t>
      </w:r>
      <w:r>
        <w:rPr>
          <w:i/>
        </w:rPr>
        <w:t xml:space="preserve">player</w:t>
      </w:r>
      <w:r>
        <w:t xml:space="preserve"> </w:t>
      </w:r>
      <w:r>
        <w:t xml:space="preserve">paradigms. The computer as instrument consists, namely, of analyzing performance gestures and elaborating an output. Rowe further distinguishes three stages of this instrumental paradigm: sensing (collecting gestural data), processing (reading and interpreting data), and response (sonic output). In the player paradigm, however, the concern is focused on the creation of “an artificial player, a musical presence with a personality and behavior of its own…”</w:t>
      </w:r>
      <w:r>
        <w:t xml:space="preserve"> </w:t>
      </w:r>
      <w:r>
        <w:t xml:space="preserve">(Rowe 1992 Chapter 1)</w:t>
      </w:r>
      <w:r>
        <w:t xml:space="preserve">. Therefore, data is not only sensed, processed, and realized sonically: these stages can contain embedded processes that grant some level of independence. This means that the composer becomes a co-operator in the artwork, intentionally relinquishing control of the artwork’s structure to the system itself. In</w:t>
      </w:r>
      <w:r>
        <w:t xml:space="preserve"> </w:t>
      </w:r>
      <w:r>
        <w:rPr>
          <w:i/>
        </w:rPr>
        <w:t xml:space="preserve">Voyager</w:t>
      </w:r>
      <w:r>
        <w:t xml:space="preserve">, the player paradigm and its subsequence reconfiguration of authority is possible by means of a database: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55">
        <w:r>
          <w:rPr>
            <w:vertAlign w:val="superscript"/>
            <w:rStyle w:val="Hyperlink"/>
          </w:rPr>
          <w:t xml:space="preserve">55</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or the , is a feature, not a bug, unless it is used as an extension of the stimulus/response paradigm of interactivity. In other words,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56">
        <w:r>
          <w:rPr>
            <w:vertAlign w:val="superscript"/>
            <w:rStyle w:val="Hyperlink"/>
          </w:rPr>
          <w:t xml:space="preserve">56</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57">
        <w:r>
          <w:rPr>
            <w:vertAlign w:val="superscript"/>
            <w:rStyle w:val="Hyperlink"/>
          </w:rPr>
          <w:t xml:space="preserve">57</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243" w:name="section:Inoperativity"/>
      <w:r>
        <w:t xml:space="preserve">Inoperativity</w:t>
      </w:r>
      <w:bookmarkEnd w:id="243"/>
    </w:p>
    <w:p>
      <w:pPr>
        <w:pStyle w:val="Heading3"/>
      </w:pPr>
      <w:bookmarkStart w:id="244" w:name="music"/>
      <w:r>
        <w:t xml:space="preserve">The severed object of music: composing composer</w:t>
      </w:r>
      <w:bookmarkEnd w:id="244"/>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58">
        <w:r>
          <w:rPr>
            <w:vertAlign w:val="superscript"/>
            <w:rStyle w:val="Hyperlink"/>
          </w:rPr>
          <w:t xml:space="preserve">58</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odyText"/>
      </w:pPr>
      <w:r>
        <w:t xml:space="preserve">I would like to point out now, that it is not my intention here to sever the head of the so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59">
        <w:r>
          <w:rPr>
            <w:vertAlign w:val="superscript"/>
            <w:rStyle w:val="Hyperlink"/>
          </w:rPr>
          <w:t xml:space="preserve">59</w:t>
        </w:r>
      </w:hyperlink>
    </w:p>
    <w:p>
      <w:pPr>
        <w:pStyle w:val="BodyText"/>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245" w:name="anarchy"/>
      <w:r>
        <w:t xml:space="preserve">Anarchy and the unwork</w:t>
      </w:r>
      <w:bookmarkEnd w:id="245"/>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60">
        <w:r>
          <w:rPr>
            <w:vertAlign w:val="superscript"/>
            <w:rStyle w:val="Hyperlink"/>
          </w:rPr>
          <w:t xml:space="preserve">60</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3</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61">
        <w:r>
          <w:rPr>
            <w:vertAlign w:val="superscript"/>
            <w:rStyle w:val="Hyperlink"/>
          </w:rPr>
          <w:t xml:space="preserve">61</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i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62">
        <w:r>
          <w:rPr>
            <w:vertAlign w:val="superscript"/>
            <w:rStyle w:val="Hyperlink"/>
          </w:rPr>
          <w:t xml:space="preserve">62</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63">
        <w:r>
          <w:rPr>
            <w:vertAlign w:val="superscript"/>
            <w:rStyle w:val="Hyperlink"/>
          </w:rPr>
          <w:t xml:space="preserve">63</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246" w:name="trans"/>
      <w:r>
        <w:t xml:space="preserve">Trans-inoperativity: a database politics of authorship</w:t>
      </w:r>
      <w:bookmarkEnd w:id="246"/>
    </w:p>
    <w:p>
      <w:pPr>
        <w:pStyle w:val="FirstParagraph"/>
      </w:pPr>
      <w:r>
        <w:t xml:space="preserve">How can the notion of database subject enter into th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ity.’ While the former is based on the notion that there is a pre 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247" w:name="worker"/>
      <w:r>
        <w:t xml:space="preserve">[WIP] work in progress</w:t>
      </w:r>
      <w:bookmarkEnd w:id="247"/>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248" w:name="chapter:Appendices"/>
      <w:r>
        <w:t xml:space="preserve">Appendices</w:t>
      </w:r>
      <w:bookmarkEnd w:id="248"/>
    </w:p>
    <w:p>
      <w:pPr>
        <w:pStyle w:val="FirstParagraph"/>
      </w:pPr>
      <w:r>
        <w:t xml:space="preserve">abstract of appendices</w:t>
      </w:r>
    </w:p>
    <w:p>
      <w:pPr>
        <w:pStyle w:val="Heading2"/>
      </w:pPr>
      <w:bookmarkStart w:id="249" w:name="X9928d5a4298d9156e673c83842d96a99bfb66d7"/>
      <w:r>
        <w:t xml:space="preserve">DIANA: Database for Image and Audio Navigation</w:t>
      </w:r>
      <w:bookmarkEnd w:id="249"/>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250" w:name="dbmodel"/>
      <w:r>
        <w:t xml:space="preserve">A Database Model</w:t>
      </w:r>
      <w:bookmarkEnd w:id="250"/>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251" w:name="X7616598f194c52ee6f4c09f01c755a7090177ba"/>
      <w:r>
        <w:t xml:space="preserve">ABBY: An Online Environment for Annotated Bibliographies</w:t>
      </w:r>
      <w:bookmarkEnd w:id="251"/>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252" w:name="texdb"/>
      <w:r>
        <w:t xml:space="preserve">A Text Database</w:t>
      </w:r>
      <w:bookmarkEnd w:id="252"/>
    </w:p>
    <w:p>
      <w:pPr>
        <w:pStyle w:val="FirstParagraph"/>
      </w:pPr>
      <w:r>
        <w:t xml:space="preserve">A detailed description of the text database model…</w:t>
      </w:r>
    </w:p>
    <w:bookmarkStart w:id="562" w:name="refs"/>
    <w:bookmarkStart w:id="253"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253"/>
    <w:bookmarkStart w:id="254"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254"/>
    <w:bookmarkStart w:id="255"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255"/>
    <w:bookmarkStart w:id="256"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256"/>
    <w:bookmarkStart w:id="257"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257"/>
    <w:bookmarkStart w:id="259"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258">
        <w:r>
          <w:rPr>
            <w:rStyle w:val="Hyperlink"/>
          </w:rPr>
          <w:t xml:space="preserve">http://www.terasoft.com.tw/conf/ismir2014/proceedings/T014_162_Paper.pdf</w:t>
        </w:r>
      </w:hyperlink>
    </w:p>
    <w:bookmarkEnd w:id="259"/>
    <w:bookmarkStart w:id="260"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260"/>
    <w:bookmarkStart w:id="261"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261"/>
    <w:bookmarkStart w:id="262"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262"/>
    <w:bookmarkStart w:id="263"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263"/>
    <w:bookmarkStart w:id="264"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264"/>
    <w:bookmarkStart w:id="265"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265"/>
    <w:bookmarkStart w:id="266"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266"/>
    <w:bookmarkStart w:id="267"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267"/>
    <w:bookmarkStart w:id="268"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268"/>
    <w:bookmarkStart w:id="269"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269"/>
    <w:bookmarkStart w:id="270" w:name="ref-Bar68:Ele"/>
    <w:p>
      <w:pPr>
        <w:pStyle w:val="Bibliography"/>
      </w:pPr>
      <w:r>
        <w:t xml:space="preserve">Barthes R, Lavers A, Smith C. 1968.</w:t>
      </w:r>
      <w:r>
        <w:t xml:space="preserve"> </w:t>
      </w:r>
      <w:r>
        <w:rPr>
          <w:i/>
        </w:rPr>
        <w:t xml:space="preserve">Elements of Semiology</w:t>
      </w:r>
      <w:r>
        <w:t xml:space="preserve">. Hill; Wang, New York. ed.</w:t>
      </w:r>
    </w:p>
    <w:bookmarkEnd w:id="270"/>
    <w:bookmarkStart w:id="271"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271"/>
    <w:bookmarkStart w:id="272"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272"/>
    <w:bookmarkStart w:id="273"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273"/>
    <w:bookmarkStart w:id="275"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274">
        <w:r>
          <w:rPr>
            <w:rStyle w:val="Hyperlink"/>
          </w:rPr>
          <w:t xml:space="preserve">http://www.terasoft.com.tw/conf/ismir2014/proceedings/T028_322_Paper.pdf</w:t>
        </w:r>
      </w:hyperlink>
    </w:p>
    <w:bookmarkEnd w:id="275"/>
    <w:bookmarkStart w:id="276"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276"/>
    <w:bookmarkStart w:id="277" w:name="ref-Bor42:Fun"/>
    <w:p>
      <w:pPr>
        <w:pStyle w:val="Bibliography"/>
      </w:pPr>
      <w:r>
        <w:t xml:space="preserve">Borges JL. 1942. Funes el memorioso.</w:t>
      </w:r>
      <w:r>
        <w:t xml:space="preserve"> </w:t>
      </w:r>
      <w:r>
        <w:rPr>
          <w:i/>
        </w:rPr>
        <w:t xml:space="preserve">Ficciones</w:t>
      </w:r>
    </w:p>
    <w:bookmarkEnd w:id="277"/>
    <w:bookmarkStart w:id="278" w:name="ref-Bor95:Rat"/>
    <w:p>
      <w:pPr>
        <w:pStyle w:val="Bibliography"/>
      </w:pPr>
      <w:r>
        <w:t xml:space="preserve">Born G. 1995.</w:t>
      </w:r>
      <w:r>
        <w:t xml:space="preserve"> </w:t>
      </w:r>
      <w:r>
        <w:rPr>
          <w:i/>
        </w:rPr>
        <w:t xml:space="preserve">Rationalizing Culture</w:t>
      </w:r>
      <w:r>
        <w:t xml:space="preserve">. University of California Press. ed.</w:t>
      </w:r>
    </w:p>
    <w:bookmarkEnd w:id="278"/>
    <w:bookmarkStart w:id="279"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279"/>
    <w:bookmarkStart w:id="280"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280"/>
    <w:bookmarkStart w:id="281"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281"/>
    <w:bookmarkStart w:id="282"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282"/>
    <w:bookmarkStart w:id="283"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283"/>
    <w:bookmarkStart w:id="284"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284"/>
    <w:bookmarkStart w:id="285"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285"/>
    <w:bookmarkStart w:id="286" w:name="ref-score11manual"/>
    <w:p>
      <w:pPr>
        <w:pStyle w:val="Bibliography"/>
      </w:pPr>
      <w:r>
        <w:t xml:space="preserve">Brinkman AR. 1982. Original version of the score11 manual.</w:t>
      </w:r>
      <w:r>
        <w:t xml:space="preserve"> </w:t>
      </w:r>
      <w:r>
        <w:rPr>
          <w:i/>
        </w:rPr>
        <w:t xml:space="preserve">Score11 Manual</w:t>
      </w:r>
    </w:p>
    <w:bookmarkEnd w:id="286"/>
    <w:bookmarkStart w:id="287"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287"/>
    <w:bookmarkStart w:id="288"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288"/>
    <w:bookmarkStart w:id="289"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289"/>
    <w:bookmarkStart w:id="291"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290">
        <w:r>
          <w:rPr>
            <w:rStyle w:val="Hyperlink"/>
          </w:rPr>
          <w:t xml:space="preserve">http://www.nime.org/proceedings/2011/nime2011_387.pdf</w:t>
        </w:r>
      </w:hyperlink>
    </w:p>
    <w:bookmarkEnd w:id="291"/>
    <w:bookmarkStart w:id="293"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292">
        <w:r>
          <w:rPr>
            <w:rStyle w:val="Hyperlink"/>
          </w:rPr>
          <w:t xml:space="preserve">http://www.nime.org/proceedings/2009/nime2009_266.pdf</w:t>
        </w:r>
      </w:hyperlink>
    </w:p>
    <w:bookmarkEnd w:id="293"/>
    <w:bookmarkStart w:id="294"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294"/>
    <w:bookmarkStart w:id="295"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295"/>
    <w:bookmarkStart w:id="296"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296"/>
    <w:bookmarkStart w:id="297" w:name="ref-Bux77:Aco"/>
    <w:p>
      <w:pPr>
        <w:pStyle w:val="Bibliography"/>
      </w:pPr>
      <w:r>
        <w:t xml:space="preserve">Buxton W. 1977. A composer’s introduction to computer music.</w:t>
      </w:r>
      <w:r>
        <w:t xml:space="preserve"> </w:t>
      </w:r>
      <w:r>
        <w:rPr>
          <w:i/>
        </w:rPr>
        <w:t xml:space="preserve">Interface</w:t>
      </w:r>
      <w:r>
        <w:t xml:space="preserve">. 6:57–72</w:t>
      </w:r>
    </w:p>
    <w:bookmarkEnd w:id="297"/>
    <w:bookmarkStart w:id="298" w:name="ref-youtube/buxton10"/>
    <w:p>
      <w:pPr>
        <w:pStyle w:val="Bibliography"/>
      </w:pPr>
      <w:r>
        <w:t xml:space="preserve">Buxton W. 2016a. Objed: The sssp sound editing tool.</w:t>
      </w:r>
      <w:r>
        <w:t xml:space="preserve"> </w:t>
      </w:r>
      <w:r>
        <w:rPr>
          <w:i/>
        </w:rPr>
        <w:t xml:space="preserve">Youtube</w:t>
      </w:r>
    </w:p>
    <w:bookmarkEnd w:id="298"/>
    <w:bookmarkStart w:id="299"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299"/>
    <w:bookmarkStart w:id="300"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00"/>
    <w:bookmarkStart w:id="301"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01"/>
    <w:bookmarkStart w:id="302"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02"/>
    <w:bookmarkStart w:id="304"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03">
        <w:r>
          <w:rPr>
            <w:rStyle w:val="Hyperlink"/>
          </w:rPr>
          <w:t xml:space="preserve">http://www.nime.org/proceedings/2011/nime2011_329.pdf</w:t>
        </w:r>
      </w:hyperlink>
    </w:p>
    <w:bookmarkEnd w:id="304"/>
    <w:bookmarkStart w:id="305"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05"/>
    <w:bookmarkStart w:id="306"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306"/>
    <w:bookmarkStart w:id="307"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07"/>
    <w:bookmarkStart w:id="308"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08"/>
    <w:bookmarkStart w:id="309"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09"/>
    <w:bookmarkStart w:id="310"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10"/>
    <w:bookmarkStart w:id="311"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11"/>
    <w:bookmarkStart w:id="312"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312"/>
    <w:bookmarkStart w:id="313"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13"/>
    <w:bookmarkStart w:id="314"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14"/>
    <w:bookmarkStart w:id="315"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315"/>
    <w:bookmarkStart w:id="316"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16"/>
    <w:bookmarkStart w:id="317"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17"/>
    <w:bookmarkStart w:id="318"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18"/>
    <w:bookmarkStart w:id="319"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19"/>
    <w:bookmarkStart w:id="320"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20"/>
    <w:bookmarkStart w:id="321" w:name="ref-connes:shapes"/>
    <w:p>
      <w:pPr>
        <w:pStyle w:val="Bibliography"/>
      </w:pPr>
      <w:r>
        <w:t xml:space="preserve">Connes A. 2012. The music of shapes</w:t>
      </w:r>
    </w:p>
    <w:bookmarkEnd w:id="321"/>
    <w:bookmarkStart w:id="322"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22"/>
    <w:bookmarkStart w:id="323"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23"/>
    <w:bookmarkStart w:id="324"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324"/>
    <w:bookmarkStart w:id="326"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325">
        <w:r>
          <w:rPr>
            <w:rStyle w:val="Hyperlink"/>
          </w:rPr>
          <w:t xml:space="preserve">https://ismir2017.smcnus.org/wp-content/uploads/2017/10/235_Paper.pdf</w:t>
        </w:r>
      </w:hyperlink>
    </w:p>
    <w:bookmarkEnd w:id="326"/>
    <w:bookmarkStart w:id="328" w:name="ref-crowley98"/>
    <w:p>
      <w:pPr>
        <w:pStyle w:val="Bibliography"/>
      </w:pPr>
      <w:r>
        <w:t xml:space="preserve">Crowley C. 1998. Data structures for text sequences.</w:t>
      </w:r>
      <w:r>
        <w:t xml:space="preserve"> </w:t>
      </w:r>
      <w:hyperlink r:id="rId327">
        <w:r>
          <w:rPr>
            <w:rStyle w:val="Hyperlink"/>
          </w:rPr>
          <w:t xml:space="preserve">https://www.cs.unm.edu/~crowley/papers/sds.pdf</w:t>
        </w:r>
      </w:hyperlink>
    </w:p>
    <w:bookmarkEnd w:id="328"/>
    <w:bookmarkStart w:id="329"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329"/>
    <w:bookmarkStart w:id="331"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330">
        <w:r>
          <w:rPr>
            <w:rStyle w:val="Hyperlink"/>
          </w:rPr>
          <w:t xml:space="preserve">https://ismir2017.smcnus.org/wp-content/uploads/2017/10/75_Paper.pdf</w:t>
        </w:r>
      </w:hyperlink>
    </w:p>
    <w:bookmarkEnd w:id="331"/>
    <w:bookmarkStart w:id="332"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332"/>
    <w:bookmarkStart w:id="333"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333"/>
    <w:bookmarkStart w:id="334"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334"/>
    <w:bookmarkStart w:id="335" w:name="ref-Der78:Wri"/>
    <w:p>
      <w:pPr>
        <w:pStyle w:val="Bibliography"/>
      </w:pPr>
      <w:r>
        <w:t xml:space="preserve">Derrida J. 1978.</w:t>
      </w:r>
      <w:r>
        <w:t xml:space="preserve"> </w:t>
      </w:r>
      <w:r>
        <w:rPr>
          <w:i/>
        </w:rPr>
        <w:t xml:space="preserve">Writing and Difference</w:t>
      </w:r>
      <w:r>
        <w:t xml:space="preserve">. The University of Chicago. ed.</w:t>
      </w:r>
    </w:p>
    <w:bookmarkEnd w:id="335"/>
    <w:bookmarkStart w:id="336" w:name="ref-Der82:Mar"/>
    <w:p>
      <w:pPr>
        <w:pStyle w:val="Bibliography"/>
      </w:pPr>
      <w:r>
        <w:t xml:space="preserve">Derrida J. 1982.</w:t>
      </w:r>
      <w:r>
        <w:t xml:space="preserve"> </w:t>
      </w:r>
      <w:r>
        <w:rPr>
          <w:i/>
        </w:rPr>
        <w:t xml:space="preserve">Margins of Philosophy</w:t>
      </w:r>
      <w:r>
        <w:t xml:space="preserve">. The Harvester Press. ed.</w:t>
      </w:r>
    </w:p>
    <w:bookmarkEnd w:id="336"/>
    <w:bookmarkStart w:id="337" w:name="ref-Der95:Arc"/>
    <w:p>
      <w:pPr>
        <w:pStyle w:val="Bibliography"/>
      </w:pPr>
      <w:r>
        <w:t xml:space="preserve">Derrida J, Prenowitz E. 1995. Archive fever: A freudian impression.</w:t>
      </w:r>
      <w:r>
        <w:t xml:space="preserve"> </w:t>
      </w:r>
      <w:r>
        <w:rPr>
          <w:i/>
        </w:rPr>
        <w:t xml:space="preserve">Diacritics</w:t>
      </w:r>
      <w:r>
        <w:t xml:space="preserve">. 25(2):</w:t>
      </w:r>
    </w:p>
    <w:bookmarkEnd w:id="337"/>
    <w:bookmarkStart w:id="339"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338">
        <w:r>
          <w:rPr>
            <w:rStyle w:val="Hyperlink"/>
          </w:rPr>
          <w:t xml:space="preserve">http://ismir2015.uma.es/articles/261_Paper.pdf</w:t>
        </w:r>
      </w:hyperlink>
    </w:p>
    <w:bookmarkEnd w:id="339"/>
    <w:bookmarkStart w:id="340"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340"/>
    <w:bookmarkStart w:id="341"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341"/>
    <w:bookmarkStart w:id="342"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342"/>
    <w:bookmarkStart w:id="343"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343"/>
    <w:bookmarkStart w:id="344"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344"/>
    <w:bookmarkStart w:id="34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345">
        <w:r>
          <w:rPr>
            <w:rStyle w:val="Hyperlink"/>
          </w:rPr>
          <w:t xml:space="preserve">http://ismir2018.ircam.fr/doc/pdfs/265_Paper.pdf</w:t>
        </w:r>
      </w:hyperlink>
    </w:p>
    <w:bookmarkEnd w:id="346"/>
    <w:bookmarkStart w:id="347"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347"/>
    <w:bookmarkStart w:id="34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348">
        <w:r>
          <w:rPr>
            <w:rStyle w:val="Hyperlink"/>
          </w:rPr>
          <w:t xml:space="preserve">http://ismir2000.ismir.net/papers/invites/dunn_invite.pdf</w:t>
        </w:r>
      </w:hyperlink>
    </w:p>
    <w:bookmarkEnd w:id="349"/>
    <w:bookmarkStart w:id="35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350"/>
    <w:bookmarkStart w:id="35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351"/>
    <w:bookmarkStart w:id="352" w:name="ref-Eco04:The"/>
    <w:p>
      <w:pPr>
        <w:pStyle w:val="Bibliography"/>
      </w:pPr>
      <w:r>
        <w:t xml:space="preserve">Eco U. 2004. The poetics of the open work.</w:t>
      </w:r>
      <w:r>
        <w:t xml:space="preserve"> </w:t>
      </w:r>
      <w:r>
        <w:rPr>
          <w:i/>
        </w:rPr>
        <w:t xml:space="preserve">Audio Culture: Readings in Modern Music</w:t>
      </w:r>
    </w:p>
    <w:bookmarkEnd w:id="352"/>
    <w:bookmarkStart w:id="353" w:name="ref-Emm86:The"/>
    <w:p>
      <w:pPr>
        <w:pStyle w:val="Bibliography"/>
      </w:pPr>
      <w:r>
        <w:t xml:space="preserve">Emmerson S. 1986.</w:t>
      </w:r>
      <w:r>
        <w:t xml:space="preserve"> </w:t>
      </w:r>
      <w:r>
        <w:rPr>
          <w:i/>
        </w:rPr>
        <w:t xml:space="preserve">The Language of Electroacoustic Music</w:t>
      </w:r>
      <w:r>
        <w:t xml:space="preserve">. ed.</w:t>
      </w:r>
    </w:p>
    <w:bookmarkEnd w:id="353"/>
    <w:bookmarkStart w:id="35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354">
        <w:r>
          <w:rPr>
            <w:rStyle w:val="Hyperlink"/>
          </w:rPr>
          <w:t xml:space="preserve">http://ismir2018.ircam.fr/doc/pdfs/206_Paper.pdf</w:t>
        </w:r>
      </w:hyperlink>
    </w:p>
    <w:bookmarkEnd w:id="355"/>
    <w:bookmarkStart w:id="35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356"/>
    <w:bookmarkStart w:id="357" w:name="ref-Ern13:Dig"/>
    <w:p>
      <w:pPr>
        <w:pStyle w:val="Bibliography"/>
      </w:pPr>
      <w:r>
        <w:t xml:space="preserve">Ernst W. 2013.</w:t>
      </w:r>
      <w:r>
        <w:t xml:space="preserve"> </w:t>
      </w:r>
      <w:r>
        <w:rPr>
          <w:i/>
        </w:rPr>
        <w:t xml:space="preserve">Digital Memory and the Archive</w:t>
      </w:r>
      <w:r>
        <w:t xml:space="preserve">. University of Minnesota Press. ed.</w:t>
      </w:r>
    </w:p>
    <w:bookmarkEnd w:id="357"/>
    <w:bookmarkStart w:id="358"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358"/>
    <w:bookmarkStart w:id="359"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359"/>
    <w:bookmarkStart w:id="361"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360">
        <w:r>
          <w:rPr>
            <w:rStyle w:val="Hyperlink"/>
          </w:rPr>
          <w:t xml:space="preserve">https://ismir2017.smcnus.org/wp-content/uploads/2017/10/161_Paper.pdf</w:t>
        </w:r>
      </w:hyperlink>
    </w:p>
    <w:bookmarkEnd w:id="361"/>
    <w:bookmarkStart w:id="362"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362"/>
    <w:bookmarkStart w:id="363"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363"/>
    <w:bookmarkStart w:id="364"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364"/>
    <w:bookmarkStart w:id="365"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365"/>
    <w:bookmarkStart w:id="366"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366"/>
    <w:bookmarkStart w:id="367"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367"/>
    <w:bookmarkStart w:id="369"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368">
        <w:r>
          <w:rPr>
            <w:rStyle w:val="Hyperlink"/>
          </w:rPr>
          <w:t xml:space="preserve">http://www.nime.org/proceedings/2010/nime2010_473.pdf</w:t>
        </w:r>
      </w:hyperlink>
    </w:p>
    <w:bookmarkEnd w:id="369"/>
    <w:bookmarkStart w:id="371"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370">
        <w:r>
          <w:rPr>
            <w:rStyle w:val="Hyperlink"/>
          </w:rPr>
          <w:t xml:space="preserve">http://www.nime.org/proceedings/2011/nime2011_124.pdf</w:t>
        </w:r>
      </w:hyperlink>
    </w:p>
    <w:bookmarkEnd w:id="371"/>
    <w:bookmarkStart w:id="372"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372"/>
    <w:bookmarkStart w:id="374"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373">
        <w:r>
          <w:rPr>
            <w:rStyle w:val="Hyperlink"/>
          </w:rPr>
          <w:t xml:space="preserve">http://ismir2000.ismir.net/posters/good.pdf</w:t>
        </w:r>
      </w:hyperlink>
    </w:p>
    <w:bookmarkEnd w:id="374"/>
    <w:bookmarkStart w:id="376"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375">
        <w:r>
          <w:rPr>
            <w:rStyle w:val="Hyperlink"/>
          </w:rPr>
          <w:t xml:space="preserve">http://ismir2002.ismir.net/proceedings/03-SP04-1.pdf</w:t>
        </w:r>
      </w:hyperlink>
    </w:p>
    <w:bookmarkEnd w:id="376"/>
    <w:bookmarkStart w:id="378"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377">
        <w:r>
          <w:rPr>
            <w:rStyle w:val="Hyperlink"/>
          </w:rPr>
          <w:t xml:space="preserve">http://ismir2003.ismir.net/papers/Goto1.PDF</w:t>
        </w:r>
      </w:hyperlink>
    </w:p>
    <w:bookmarkEnd w:id="378"/>
    <w:bookmarkStart w:id="379" w:name="ref-Gra15:The"/>
    <w:p>
      <w:pPr>
        <w:pStyle w:val="Bibliography"/>
      </w:pPr>
      <w:r>
        <w:t xml:space="preserve">Gratton P, Morin M-E. 2015.</w:t>
      </w:r>
      <w:r>
        <w:t xml:space="preserve"> </w:t>
      </w:r>
      <w:r>
        <w:rPr>
          <w:i/>
        </w:rPr>
        <w:t xml:space="preserve">The Nancy Dictionary</w:t>
      </w:r>
      <w:r>
        <w:t xml:space="preserve">. Edinburgh University Press. ed.</w:t>
      </w:r>
    </w:p>
    <w:bookmarkEnd w:id="379"/>
    <w:bookmarkStart w:id="381"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380">
        <w:r>
          <w:rPr>
            <w:rStyle w:val="Hyperlink"/>
          </w:rPr>
          <w:t xml:space="preserve">http://www.terasoft.com.tw/conf/ismir2014/proceedings/T059_257_Paper.pdf</w:t>
        </w:r>
      </w:hyperlink>
    </w:p>
    <w:bookmarkEnd w:id="381"/>
    <w:bookmarkStart w:id="382"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382"/>
    <w:bookmarkStart w:id="383"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383"/>
    <w:bookmarkStart w:id="384" w:name="ref-Han04:New"/>
    <w:p>
      <w:pPr>
        <w:pStyle w:val="Bibliography"/>
      </w:pPr>
      <w:r>
        <w:t xml:space="preserve">Hansen MBN. 2004.</w:t>
      </w:r>
      <w:r>
        <w:t xml:space="preserve"> </w:t>
      </w:r>
      <w:r>
        <w:rPr>
          <w:i/>
        </w:rPr>
        <w:t xml:space="preserve">New Philosophy for New Media</w:t>
      </w:r>
      <w:r>
        <w:t xml:space="preserve">. The MIT Press. ed.</w:t>
      </w:r>
    </w:p>
    <w:bookmarkEnd w:id="384"/>
    <w:bookmarkStart w:id="386"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385">
        <w:r>
          <w:rPr>
            <w:rStyle w:val="Hyperlink"/>
          </w:rPr>
          <w:t xml:space="preserve">http://ismir2008.ismir.net/papers/ISMIR2008_173.pdf</w:t>
        </w:r>
      </w:hyperlink>
    </w:p>
    <w:bookmarkEnd w:id="386"/>
    <w:bookmarkStart w:id="388"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387">
        <w:r>
          <w:rPr>
            <w:rStyle w:val="Hyperlink"/>
          </w:rPr>
          <w:t xml:space="preserve">http://www.ppgia.pucpr.br/ismir2013/wp-content/uploads/2013/09/85_Paper.pdf</w:t>
        </w:r>
      </w:hyperlink>
    </w:p>
    <w:bookmarkEnd w:id="388"/>
    <w:bookmarkStart w:id="389" w:name="ref-Hay93:The"/>
    <w:p>
      <w:pPr>
        <w:pStyle w:val="Bibliography"/>
      </w:pPr>
      <w:r>
        <w:t xml:space="preserve">Hayles NK. 1993. The materiality of informatics.</w:t>
      </w:r>
      <w:r>
        <w:t xml:space="preserve"> </w:t>
      </w:r>
      <w:r>
        <w:rPr>
          <w:i/>
        </w:rPr>
        <w:t xml:space="preserve">Configurations</w:t>
      </w:r>
      <w:r>
        <w:t xml:space="preserve">. 1(1):</w:t>
      </w:r>
    </w:p>
    <w:bookmarkEnd w:id="389"/>
    <w:bookmarkStart w:id="390"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390"/>
    <w:bookmarkStart w:id="391"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391"/>
    <w:bookmarkStart w:id="392"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392"/>
    <w:bookmarkStart w:id="394"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393">
        <w:r>
          <w:rPr>
            <w:rStyle w:val="Hyperlink"/>
          </w:rPr>
          <w:t xml:space="preserve">http://www.nime.org/proceedings/2010/nime2010_233.pdf</w:t>
        </w:r>
      </w:hyperlink>
    </w:p>
    <w:bookmarkEnd w:id="394"/>
    <w:bookmarkStart w:id="396"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395">
        <w:r>
          <w:rPr>
            <w:rStyle w:val="Hyperlink"/>
          </w:rPr>
          <w:t xml:space="preserve">http://ismir2005.ismir.net/proceedings/2117.pdf</w:t>
        </w:r>
      </w:hyperlink>
    </w:p>
    <w:bookmarkEnd w:id="396"/>
    <w:bookmarkStart w:id="398"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397">
        <w:r>
          <w:rPr>
            <w:rStyle w:val="Hyperlink"/>
          </w:rPr>
          <w:t xml:space="preserve">http://ismir2018.ircam.fr/doc/pdfs/248_Paper.pdf</w:t>
        </w:r>
      </w:hyperlink>
    </w:p>
    <w:bookmarkEnd w:id="398"/>
    <w:bookmarkStart w:id="399" w:name="ref-Mau99:Abr"/>
    <w:p>
      <w:pPr>
        <w:pStyle w:val="Bibliography"/>
      </w:pPr>
      <w:r>
        <w:t xml:space="preserve">IV JAM. 1999.</w:t>
      </w:r>
      <w:r>
        <w:t xml:space="preserve"> </w:t>
      </w:r>
      <w:r>
        <w:rPr>
          <w:i/>
        </w:rPr>
        <w:t xml:space="preserve">A Brief History of Algorithmic Composition</w:t>
      </w:r>
      <w:r>
        <w:t xml:space="preserve">. Online. ed.</w:t>
      </w:r>
    </w:p>
    <w:bookmarkEnd w:id="399"/>
    <w:bookmarkStart w:id="400"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00"/>
    <w:bookmarkStart w:id="401"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01"/>
    <w:bookmarkStart w:id="402"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02"/>
    <w:bookmarkStart w:id="404"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03">
        <w:r>
          <w:rPr>
            <w:rStyle w:val="Hyperlink"/>
          </w:rPr>
          <w:t xml:space="preserve">http://ismir2008.ismir.net/papers/ISMIR2008_106.pdf</w:t>
        </w:r>
      </w:hyperlink>
    </w:p>
    <w:bookmarkEnd w:id="404"/>
    <w:bookmarkStart w:id="405"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05"/>
    <w:bookmarkStart w:id="406"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06"/>
    <w:bookmarkStart w:id="407"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407"/>
    <w:bookmarkStart w:id="409"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408">
        <w:r>
          <w:rPr>
            <w:rStyle w:val="Hyperlink"/>
          </w:rPr>
          <w:t xml:space="preserve">http://www.nime.org/proceedings/2004/nime2004_130.pdf</w:t>
        </w:r>
      </w:hyperlink>
    </w:p>
    <w:bookmarkEnd w:id="409"/>
    <w:bookmarkStart w:id="410"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10"/>
    <w:bookmarkStart w:id="412"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11">
        <w:r>
          <w:rPr>
            <w:rStyle w:val="Hyperlink"/>
          </w:rPr>
          <w:t xml:space="preserve">http://www.terasoft.com.tw/conf/ismir2014/proceedings/T039_344_Paper.pdf</w:t>
        </w:r>
      </w:hyperlink>
    </w:p>
    <w:bookmarkEnd w:id="412"/>
    <w:bookmarkStart w:id="413"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13"/>
    <w:bookmarkStart w:id="415"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14">
        <w:r>
          <w:rPr>
            <w:rStyle w:val="Hyperlink"/>
          </w:rPr>
          <w:t xml:space="preserve">http://ismir2015.uma.es/articles/246_Paper.pdf</w:t>
        </w:r>
      </w:hyperlink>
    </w:p>
    <w:bookmarkEnd w:id="415"/>
    <w:bookmarkStart w:id="416"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16"/>
    <w:bookmarkStart w:id="417"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417"/>
    <w:bookmarkStart w:id="418"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418"/>
    <w:bookmarkStart w:id="419"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419"/>
    <w:bookmarkStart w:id="420"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420"/>
    <w:bookmarkStart w:id="421"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421"/>
    <w:bookmarkStart w:id="422"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422"/>
    <w:bookmarkStart w:id="423"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423"/>
    <w:bookmarkStart w:id="424"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424"/>
    <w:bookmarkStart w:id="425" w:name="ref-Lod98:MUS"/>
    <w:p>
      <w:pPr>
        <w:pStyle w:val="Bibliography"/>
      </w:pPr>
      <w:r>
        <w:t xml:space="preserve">Lodha S, Beahan J, Joseph A, Zane-ulman B. 1998. MUSE: A musical data sonification toolkit</w:t>
      </w:r>
    </w:p>
    <w:bookmarkEnd w:id="425"/>
    <w:bookmarkStart w:id="426"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426"/>
    <w:bookmarkStart w:id="428"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427">
        <w:r>
          <w:rPr>
            <w:rStyle w:val="Hyperlink"/>
          </w:rPr>
          <w:t xml:space="preserve">http://www.nime.org/proceedings/2008/nime2008_221.pdf</w:t>
        </w:r>
      </w:hyperlink>
    </w:p>
    <w:bookmarkEnd w:id="428"/>
    <w:bookmarkStart w:id="429" w:name="ref-Man01:The"/>
    <w:p>
      <w:pPr>
        <w:pStyle w:val="Bibliography"/>
      </w:pPr>
      <w:r>
        <w:t xml:space="preserve">Manovich L. 2001.</w:t>
      </w:r>
      <w:r>
        <w:t xml:space="preserve"> </w:t>
      </w:r>
      <w:r>
        <w:rPr>
          <w:i/>
        </w:rPr>
        <w:t xml:space="preserve">The Language of New Media</w:t>
      </w:r>
      <w:r>
        <w:t xml:space="preserve">. MIT Press. ed.</w:t>
      </w:r>
    </w:p>
    <w:bookmarkEnd w:id="429"/>
    <w:bookmarkStart w:id="430" w:name="ref-Man02:Old"/>
    <w:p>
      <w:pPr>
        <w:pStyle w:val="Bibliography"/>
      </w:pPr>
      <w:r>
        <w:t xml:space="preserve">Manovich L. 2002. Old media as new media: Cinema.</w:t>
      </w:r>
      <w:r>
        <w:t xml:space="preserve"> </w:t>
      </w:r>
      <w:r>
        <w:rPr>
          <w:i/>
        </w:rPr>
        <w:t xml:space="preserve">The New Media Book</w:t>
      </w:r>
    </w:p>
    <w:bookmarkEnd w:id="430"/>
    <w:bookmarkStart w:id="431"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431"/>
    <w:bookmarkStart w:id="433"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432">
        <w:r>
          <w:rPr>
            <w:rStyle w:val="Hyperlink"/>
          </w:rPr>
          <w:t xml:space="preserve">http://ismir2008.ismir.net/papers/ISMIR2008_158.pdf</w:t>
        </w:r>
      </w:hyperlink>
    </w:p>
    <w:bookmarkEnd w:id="433"/>
    <w:bookmarkStart w:id="434"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434"/>
    <w:bookmarkStart w:id="435"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435"/>
    <w:bookmarkStart w:id="436"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436"/>
    <w:bookmarkStart w:id="437" w:name="ref-csoundMethods"/>
    <w:p>
      <w:pPr>
        <w:pStyle w:val="Bibliography"/>
      </w:pPr>
      <w:r>
        <w:t xml:space="preserve">McCurdy I, Heintz J, Joaquin J, Knevel M. 2015. Methods of writing csound scores.</w:t>
      </w:r>
      <w:r>
        <w:t xml:space="preserve"> </w:t>
      </w:r>
      <w:r>
        <w:rPr>
          <w:i/>
        </w:rPr>
        <w:t xml:space="preserve">FLOSS Manuals</w:t>
      </w:r>
    </w:p>
    <w:bookmarkEnd w:id="437"/>
    <w:bookmarkStart w:id="438"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438"/>
    <w:bookmarkStart w:id="440"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439">
        <w:r>
          <w:rPr>
            <w:rStyle w:val="Hyperlink"/>
          </w:rPr>
          <w:t xml:space="preserve">http://ismir2018.ircam.fr/doc/pdfs/35_Paper.pdf</w:t>
        </w:r>
      </w:hyperlink>
    </w:p>
    <w:bookmarkEnd w:id="440"/>
    <w:bookmarkStart w:id="441"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441"/>
    <w:bookmarkStart w:id="442"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442"/>
    <w:bookmarkStart w:id="443"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443"/>
    <w:bookmarkStart w:id="444" w:name="ref-ods-cpp"/>
    <w:p>
      <w:pPr>
        <w:pStyle w:val="Bibliography"/>
      </w:pPr>
      <w:r>
        <w:t xml:space="preserve">Morin P. 2019.</w:t>
      </w:r>
      <w:r>
        <w:t xml:space="preserve"> </w:t>
      </w:r>
      <w:r>
        <w:rPr>
          <w:i/>
        </w:rPr>
        <w:t xml:space="preserve">Open Data Structures</w:t>
      </w:r>
      <w:r>
        <w:t xml:space="preserve">. Creative Commons. ed.</w:t>
      </w:r>
    </w:p>
    <w:bookmarkEnd w:id="444"/>
    <w:bookmarkStart w:id="445"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445"/>
    <w:bookmarkStart w:id="446"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446"/>
    <w:bookmarkStart w:id="447"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447"/>
    <w:bookmarkStart w:id="449"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448">
        <w:r>
          <w:rPr>
            <w:rStyle w:val="Hyperlink"/>
          </w:rPr>
          <w:t xml:space="preserve">http://www.nime.org/proceedings/2007/nime2007_409.pdf</w:t>
        </w:r>
      </w:hyperlink>
    </w:p>
    <w:bookmarkEnd w:id="449"/>
    <w:bookmarkStart w:id="450"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450"/>
    <w:bookmarkStart w:id="451" w:name="ref-Nan07:Lis"/>
    <w:p>
      <w:pPr>
        <w:pStyle w:val="Bibliography"/>
      </w:pPr>
      <w:r>
        <w:t xml:space="preserve">Nancy J-L. 2007.</w:t>
      </w:r>
      <w:r>
        <w:t xml:space="preserve"> </w:t>
      </w:r>
      <w:r>
        <w:rPr>
          <w:i/>
        </w:rPr>
        <w:t xml:space="preserve">Listening</w:t>
      </w:r>
      <w:r>
        <w:t xml:space="preserve">. Fordham University Place. ed.</w:t>
      </w:r>
    </w:p>
    <w:bookmarkEnd w:id="451"/>
    <w:bookmarkStart w:id="452"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452"/>
    <w:bookmarkStart w:id="453"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453"/>
    <w:bookmarkStart w:id="454"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454"/>
    <w:bookmarkStart w:id="455"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455"/>
    <w:bookmarkStart w:id="456"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456"/>
    <w:bookmarkStart w:id="457"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457"/>
    <w:bookmarkStart w:id="458"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458"/>
    <w:bookmarkStart w:id="459"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459"/>
    <w:bookmarkStart w:id="461"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460">
        <w:r>
          <w:rPr>
            <w:rStyle w:val="Hyperlink"/>
          </w:rPr>
          <w:t xml:space="preserve">https://ismir2017.smcnus.org/wp-content/uploads/2017/10/14_Paper.pdf</w:t>
        </w:r>
      </w:hyperlink>
    </w:p>
    <w:bookmarkEnd w:id="461"/>
    <w:bookmarkStart w:id="462"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462"/>
    <w:bookmarkStart w:id="463"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463"/>
    <w:bookmarkStart w:id="464"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464"/>
    <w:bookmarkStart w:id="465"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465"/>
    <w:bookmarkStart w:id="466"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466"/>
    <w:bookmarkStart w:id="468"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467">
        <w:r>
          <w:rPr>
            <w:rStyle w:val="Hyperlink"/>
          </w:rPr>
          <w:t xml:space="preserve">http://www.terasoft.com.tw/conf/ismir2014/proceedings/T064_307_Paper.pdf</w:t>
        </w:r>
      </w:hyperlink>
    </w:p>
    <w:bookmarkEnd w:id="468"/>
    <w:bookmarkStart w:id="469" w:name="ref-Pos11:Int"/>
    <w:p>
      <w:pPr>
        <w:pStyle w:val="Bibliography"/>
      </w:pPr>
      <w:r>
        <w:t xml:space="preserve">Poster M. 2011. Introduction.</w:t>
      </w:r>
      <w:r>
        <w:t xml:space="preserve"> </w:t>
      </w:r>
      <w:r>
        <w:rPr>
          <w:i/>
        </w:rPr>
        <w:t xml:space="preserve">Into the Universe of Technical Images</w:t>
      </w:r>
    </w:p>
    <w:bookmarkEnd w:id="469"/>
    <w:bookmarkStart w:id="47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470">
        <w:r>
          <w:rPr>
            <w:rStyle w:val="Hyperlink"/>
          </w:rPr>
          <w:t xml:space="preserve">http://www.nime.org/proceedings/2008/nime2008_311.pdf</w:t>
        </w:r>
      </w:hyperlink>
    </w:p>
    <w:bookmarkEnd w:id="471"/>
    <w:bookmarkStart w:id="47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472"/>
    <w:bookmarkStart w:id="47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473"/>
    <w:bookmarkStart w:id="474"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474"/>
    <w:bookmarkStart w:id="475"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475"/>
    <w:bookmarkStart w:id="476"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476"/>
    <w:bookmarkStart w:id="477"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477"/>
    <w:bookmarkStart w:id="478"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478"/>
    <w:bookmarkStart w:id="479" w:name="ref-Roa04:Mic"/>
    <w:p>
      <w:pPr>
        <w:pStyle w:val="Bibliography"/>
      </w:pPr>
      <w:r>
        <w:t xml:space="preserve">Roads C. 2001.</w:t>
      </w:r>
      <w:r>
        <w:t xml:space="preserve"> </w:t>
      </w:r>
      <w:r>
        <w:rPr>
          <w:i/>
        </w:rPr>
        <w:t xml:space="preserve">Microsound</w:t>
      </w:r>
      <w:r>
        <w:t xml:space="preserve">. MIT Press. ed.</w:t>
      </w:r>
    </w:p>
    <w:bookmarkEnd w:id="479"/>
    <w:bookmarkStart w:id="48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480"/>
    <w:bookmarkStart w:id="48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481"/>
    <w:bookmarkStart w:id="482"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482"/>
    <w:bookmarkStart w:id="483"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483"/>
    <w:bookmarkStart w:id="484"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484"/>
    <w:bookmarkStart w:id="485"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485"/>
    <w:bookmarkStart w:id="486"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486"/>
    <w:bookmarkStart w:id="487" w:name="ref-Row01:Mac"/>
    <w:p>
      <w:pPr>
        <w:pStyle w:val="Bibliography"/>
      </w:pPr>
      <w:r>
        <w:t xml:space="preserve">Rowe R. 2001.</w:t>
      </w:r>
      <w:r>
        <w:t xml:space="preserve"> </w:t>
      </w:r>
      <w:r>
        <w:rPr>
          <w:i/>
        </w:rPr>
        <w:t xml:space="preserve">Machine Musicianship</w:t>
      </w:r>
      <w:r>
        <w:t xml:space="preserve">. Cambridge, MA, USA: MIT Press. ed.</w:t>
      </w:r>
    </w:p>
    <w:bookmarkEnd w:id="487"/>
    <w:bookmarkStart w:id="488"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488"/>
    <w:bookmarkStart w:id="489"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489"/>
    <w:bookmarkStart w:id="491"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490">
        <w:r>
          <w:rPr>
            <w:rStyle w:val="Hyperlink"/>
          </w:rPr>
          <w:t xml:space="preserve">http://ismir2005.ismir.net/proceedings/3123.pdf</w:t>
        </w:r>
      </w:hyperlink>
    </w:p>
    <w:bookmarkEnd w:id="491"/>
    <w:bookmarkStart w:id="492"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492"/>
    <w:bookmarkStart w:id="493"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493"/>
    <w:bookmarkStart w:id="494"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494"/>
    <w:bookmarkStart w:id="495"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495"/>
    <w:bookmarkStart w:id="496"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496"/>
    <w:bookmarkStart w:id="497"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497"/>
    <w:bookmarkStart w:id="498"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498"/>
    <w:bookmarkStart w:id="499"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499"/>
    <w:bookmarkStart w:id="500" w:name="ref-Sch06:Rea"/>
    <w:p>
      <w:pPr>
        <w:pStyle w:val="Bibliography"/>
      </w:pPr>
      <w:r>
        <w:t xml:space="preserve">Schwarz D. 2006b. Real-time corpus-based concatenative synthesis with catart., pp. 18–21</w:t>
      </w:r>
    </w:p>
    <w:bookmarkEnd w:id="500"/>
    <w:bookmarkStart w:id="501"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01"/>
    <w:bookmarkStart w:id="502"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02"/>
    <w:bookmarkStart w:id="503" w:name="ref-scoremus"/>
    <w:p>
      <w:pPr>
        <w:pStyle w:val="Bibliography"/>
      </w:pPr>
      <w:r>
        <w:t xml:space="preserve">Selfridge-Field E. 1997. The score music publishing system.</w:t>
      </w:r>
      <w:r>
        <w:t xml:space="preserve"> </w:t>
      </w:r>
      <w:r>
        <w:rPr>
          <w:i/>
        </w:rPr>
        <w:t xml:space="preserve">SCORE</w:t>
      </w:r>
    </w:p>
    <w:bookmarkEnd w:id="503"/>
    <w:bookmarkStart w:id="504"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04"/>
    <w:bookmarkStart w:id="506"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05">
        <w:r>
          <w:rPr>
            <w:rStyle w:val="Hyperlink"/>
          </w:rPr>
          <w:t xml:space="preserve">https://hal.archives-ouvertes.fr/hal-01393959</w:t>
        </w:r>
      </w:hyperlink>
    </w:p>
    <w:bookmarkEnd w:id="506"/>
    <w:bookmarkStart w:id="507"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507"/>
    <w:bookmarkStart w:id="508"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508"/>
    <w:bookmarkStart w:id="509"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509"/>
    <w:bookmarkStart w:id="510" w:name="ref-10.2307/941442"/>
    <w:p>
      <w:pPr>
        <w:pStyle w:val="Bibliography"/>
      </w:pPr>
      <w:r>
        <w:t xml:space="preserve">Skinner R. 1990a. Music software.</w:t>
      </w:r>
      <w:r>
        <w:t xml:space="preserve"> </w:t>
      </w:r>
      <w:r>
        <w:rPr>
          <w:i/>
        </w:rPr>
        <w:t xml:space="preserve">Notes</w:t>
      </w:r>
      <w:r>
        <w:t xml:space="preserve">. 46(3):660–84</w:t>
      </w:r>
    </w:p>
    <w:bookmarkEnd w:id="510"/>
    <w:bookmarkStart w:id="511" w:name="ref-10.2307/940555"/>
    <w:p>
      <w:pPr>
        <w:pStyle w:val="Bibliography"/>
      </w:pPr>
      <w:r>
        <w:t xml:space="preserve">Skinner R. 1990b. Music software.</w:t>
      </w:r>
      <w:r>
        <w:t xml:space="preserve"> </w:t>
      </w:r>
      <w:r>
        <w:rPr>
          <w:i/>
        </w:rPr>
        <w:t xml:space="preserve">Notes</w:t>
      </w:r>
      <w:r>
        <w:t xml:space="preserve">. 47(1):91–101</w:t>
      </w:r>
    </w:p>
    <w:bookmarkEnd w:id="511"/>
    <w:bookmarkStart w:id="512"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512"/>
    <w:bookmarkStart w:id="513"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513"/>
    <w:bookmarkStart w:id="514"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514"/>
    <w:bookmarkStart w:id="515"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515"/>
    <w:bookmarkStart w:id="516"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516"/>
    <w:bookmarkStart w:id="517" w:name="ref-Sze08:Lis"/>
    <w:p>
      <w:pPr>
        <w:pStyle w:val="Bibliography"/>
      </w:pPr>
      <w:r>
        <w:t xml:space="preserve">Szendy P. 2008.</w:t>
      </w:r>
      <w:r>
        <w:t xml:space="preserve"> </w:t>
      </w:r>
      <w:r>
        <w:rPr>
          <w:i/>
        </w:rPr>
        <w:t xml:space="preserve">Listen: A History of Our Ears</w:t>
      </w:r>
      <w:r>
        <w:t xml:space="preserve">. Fordham University. ed.</w:t>
      </w:r>
    </w:p>
    <w:bookmarkEnd w:id="517"/>
    <w:bookmarkStart w:id="518"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518"/>
    <w:bookmarkStart w:id="519" w:name="ref-Sch07:How"/>
    <w:p>
      <w:pPr>
        <w:pStyle w:val="Bibliography"/>
      </w:pPr>
      <w:r>
        <w:t xml:space="preserve">Thiebaut J-B, Bello J, Schwarz D. 2007. How musical are images? From sound representation to image sonification: An eco systemic approach</w:t>
      </w:r>
    </w:p>
    <w:bookmarkEnd w:id="519"/>
    <w:bookmarkStart w:id="520"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520"/>
    <w:bookmarkStart w:id="521"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521"/>
    <w:bookmarkStart w:id="522"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522"/>
    <w:bookmarkStart w:id="523"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523"/>
    <w:bookmarkStart w:id="524"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524"/>
    <w:bookmarkStart w:id="525"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525"/>
    <w:bookmarkStart w:id="526" w:name="ref-Var04:The"/>
    <w:p>
      <w:pPr>
        <w:pStyle w:val="Bibliography"/>
      </w:pPr>
      <w:r>
        <w:t xml:space="preserve">Varese E. 2004. The liberation of sound.</w:t>
      </w:r>
      <w:r>
        <w:t xml:space="preserve"> </w:t>
      </w:r>
      <w:r>
        <w:rPr>
          <w:i/>
        </w:rPr>
        <w:t xml:space="preserve">Audio Culture: Readings in Modern Music</w:t>
      </w:r>
    </w:p>
    <w:bookmarkEnd w:id="526"/>
    <w:bookmarkStart w:id="527"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527"/>
    <w:bookmarkStart w:id="529"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528">
        <w:r>
          <w:rPr>
            <w:rStyle w:val="Hyperlink"/>
          </w:rPr>
          <w:t xml:space="preserve">https://ismir2017.smcnus.org/wp-content/uploads/2017/10/180_Paper.pdf</w:t>
        </w:r>
      </w:hyperlink>
    </w:p>
    <w:bookmarkEnd w:id="529"/>
    <w:bookmarkStart w:id="530"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530"/>
    <w:bookmarkStart w:id="532"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531">
        <w:r>
          <w:rPr>
            <w:rStyle w:val="Hyperlink"/>
          </w:rPr>
          <w:t xml:space="preserve">http://ismir2002.ismir.net/proceedings/02-FP06-3.pdf</w:t>
        </w:r>
      </w:hyperlink>
    </w:p>
    <w:bookmarkEnd w:id="532"/>
    <w:bookmarkStart w:id="533"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533"/>
    <w:bookmarkStart w:id="534"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534"/>
    <w:bookmarkStart w:id="535"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535"/>
    <w:bookmarkStart w:id="536"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536"/>
    <w:bookmarkStart w:id="537"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537"/>
    <w:bookmarkStart w:id="538"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538"/>
    <w:bookmarkStart w:id="539"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539"/>
    <w:bookmarkStart w:id="540"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540"/>
    <w:bookmarkStart w:id="541" w:name="ref-Wei07:Oce"/>
    <w:p>
      <w:pPr>
        <w:pStyle w:val="Bibliography"/>
      </w:pPr>
      <w:r>
        <w:t xml:space="preserve">Weinbren G. 2007. Ocean, database, recut.</w:t>
      </w:r>
      <w:r>
        <w:t xml:space="preserve"> </w:t>
      </w:r>
      <w:r>
        <w:rPr>
          <w:i/>
        </w:rPr>
        <w:t xml:space="preserve">Database Aesthetics: Art in the Age of Information Overflow</w:t>
      </w:r>
    </w:p>
    <w:bookmarkEnd w:id="541"/>
    <w:bookmarkStart w:id="542"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542"/>
    <w:bookmarkStart w:id="54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543"/>
    <w:bookmarkStart w:id="54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544">
        <w:r>
          <w:rPr>
            <w:rStyle w:val="Hyperlink"/>
          </w:rPr>
          <w:t xml:space="preserve">http://ismir2018.ircam.fr/doc/pdfs/114_Paper.pdf</w:t>
        </w:r>
      </w:hyperlink>
    </w:p>
    <w:bookmarkEnd w:id="545"/>
    <w:bookmarkStart w:id="546"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546"/>
    <w:bookmarkStart w:id="548"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547">
        <w:r>
          <w:rPr>
            <w:rStyle w:val="Hyperlink"/>
          </w:rPr>
          <w:t xml:space="preserve">http://ismir2004.ismir.net/proceedings/p010-page-48-paper227.pdf</w:t>
        </w:r>
      </w:hyperlink>
    </w:p>
    <w:bookmarkEnd w:id="548"/>
    <w:bookmarkStart w:id="549"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549"/>
    <w:bookmarkStart w:id="550"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550"/>
    <w:bookmarkStart w:id="552"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551">
        <w:r>
          <w:rPr>
            <w:rStyle w:val="Hyperlink"/>
          </w:rPr>
          <w:t xml:space="preserve">http://ismir2018.ircam.fr/doc/pdfs/188_Paper.pdf</w:t>
        </w:r>
      </w:hyperlink>
    </w:p>
    <w:bookmarkEnd w:id="552"/>
    <w:bookmarkStart w:id="553"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553"/>
    <w:bookmarkStart w:id="554"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554"/>
    <w:bookmarkStart w:id="555"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555"/>
    <w:bookmarkStart w:id="556"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556"/>
    <w:bookmarkStart w:id="557"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557"/>
    <w:bookmarkStart w:id="558"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558"/>
    <w:bookmarkStart w:id="560"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559">
        <w:r>
          <w:rPr>
            <w:rStyle w:val="Hyperlink"/>
          </w:rPr>
          <w:t xml:space="preserve">http://www.nime.org/proceedings/2007/nime2007_352.pdf</w:t>
        </w:r>
      </w:hyperlink>
    </w:p>
    <w:bookmarkEnd w:id="560"/>
    <w:bookmarkStart w:id="561"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561"/>
    <w:bookmarkEnd w:id="562"/>
    <w:p>
      <w:r>
        <w:pict>
          <v:rect style="width:0;height:1.5pt" o:hralign="center" o:hrstd="t" o:hr="t"/>
        </w:pict>
      </w:r>
    </w:p>
    <w:bookmarkStart w:id="564" w:name="fn1"/>
    <w:p>
      <w:pPr>
        <w:numPr>
          <w:numId w:val="1022"/>
          <w:ilvl w:val="0"/>
        </w:numPr>
      </w:pPr>
      <w:r>
        <w:t xml:space="preserve">Alvin Lucier. I Am Sitting In A Room. See:</w:t>
      </w:r>
      <w:r>
        <w:t xml:space="preserve"> </w:t>
      </w:r>
      <w:hyperlink r:id="rId563">
        <w:r>
          <w:rPr>
            <w:rStyle w:val="Hyperlink"/>
          </w:rPr>
          <w:t xml:space="preserve">https://en.wikipedia.org/wiki/I_Am_Sitting_in_a_Room</w:t>
        </w:r>
      </w:hyperlink>
      <w:hyperlink w:anchor="fnref1">
        <w:r>
          <w:rPr>
            <w:rStyle w:val="Hyperlink"/>
          </w:rPr>
          <w:t xml:space="preserve">↩</w:t>
        </w:r>
      </w:hyperlink>
    </w:p>
    <w:bookmarkEnd w:id="564"/>
    <w:bookmarkStart w:id="565" w:name="fn2"/>
    <w:p>
      <w:pPr>
        <w:numPr>
          <w:numId w:val="1022"/>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565"/>
    <w:bookmarkStart w:id="566" w:name="fn3"/>
    <w:p>
      <w:pPr>
        <w:numPr>
          <w:numId w:val="1022"/>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566"/>
    <w:bookmarkStart w:id="567" w:name="fn4"/>
    <w:p>
      <w:pPr>
        <w:numPr>
          <w:numId w:val="1022"/>
          <w:ilvl w:val="0"/>
        </w:numPr>
      </w:pPr>
      <w:r>
        <w:t xml:space="preserve">‘Import,’ ‘export,’ and ‘render,’ refer to processes that read from or write to the computer’s disk.</w:t>
      </w:r>
      <w:hyperlink w:anchor="fnref4">
        <w:r>
          <w:rPr>
            <w:rStyle w:val="Hyperlink"/>
          </w:rPr>
          <w:t xml:space="preserve">↩</w:t>
        </w:r>
      </w:hyperlink>
    </w:p>
    <w:bookmarkEnd w:id="567"/>
    <w:bookmarkStart w:id="568" w:name="fn5"/>
    <w:p>
      <w:pPr>
        <w:numPr>
          <w:numId w:val="1022"/>
          <w:ilvl w:val="0"/>
        </w:numPr>
      </w:pPr>
      <w:r>
        <w:t xml:space="preserve">Miller Puckette suggested this during an open discussion at</w:t>
      </w:r>
      <w:hyperlink w:anchor="fnref5">
        <w:r>
          <w:rPr>
            <w:rStyle w:val="Hyperlink"/>
          </w:rPr>
          <w:t xml:space="preserve">↩</w:t>
        </w:r>
      </w:hyperlink>
    </w:p>
    <w:bookmarkEnd w:id="568"/>
    <w:bookmarkStart w:id="570" w:name="fn6"/>
    <w:p>
      <w:pPr>
        <w:numPr>
          <w:numId w:val="1022"/>
          <w:ilvl w:val="0"/>
        </w:numPr>
      </w:pPr>
      <w:hyperlink r:id="rId569">
        <w:r>
          <w:rPr>
            <w:rStyle w:val="Hyperlink"/>
          </w:rPr>
          <w:t xml:space="preserve">http://kern.ccarh.org/</w:t>
        </w:r>
      </w:hyperlink>
      <w:hyperlink w:anchor="fnref6">
        <w:r>
          <w:rPr>
            <w:rStyle w:val="Hyperlink"/>
          </w:rPr>
          <w:t xml:space="preserve">↩</w:t>
        </w:r>
      </w:hyperlink>
    </w:p>
    <w:bookmarkEnd w:id="570"/>
    <w:bookmarkStart w:id="571" w:name="fn7"/>
    <w:p>
      <w:pPr>
        <w:numPr>
          <w:numId w:val="1022"/>
          <w:ilvl w:val="0"/>
        </w:numPr>
      </w:pPr>
      <w:r>
        <w:t xml:space="preserve">For example, consider the MIMO database, a project dedicated to the cataloguing of musical instruments, and how it was used for the statistical tracking of the evolution of the violin based on pattern recognition of its shapes</w:t>
      </w:r>
      <w:r>
        <w:t xml:space="preserve"> </w:t>
      </w:r>
      <w:r>
        <w:t xml:space="preserve">(Peron et al. 2018)</w:t>
      </w:r>
      <w:hyperlink w:anchor="fnref7">
        <w:r>
          <w:rPr>
            <w:rStyle w:val="Hyperlink"/>
          </w:rPr>
          <w:t xml:space="preserve">↩</w:t>
        </w:r>
      </w:hyperlink>
    </w:p>
    <w:bookmarkEnd w:id="571"/>
    <w:bookmarkStart w:id="572" w:name="fn8"/>
    <w:p>
      <w:pPr>
        <w:numPr>
          <w:numId w:val="1022"/>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8">
        <w:r>
          <w:rPr>
            <w:rStyle w:val="Hyperlink"/>
          </w:rPr>
          <w:t xml:space="preserve">↩</w:t>
        </w:r>
      </w:hyperlink>
    </w:p>
    <w:bookmarkEnd w:id="572"/>
    <w:bookmarkStart w:id="573" w:name="fn9"/>
    <w:p>
      <w:pPr>
        <w:numPr>
          <w:numId w:val="1022"/>
          <w:ilvl w:val="0"/>
        </w:numPr>
      </w:pPr>
      <w:r>
        <w:t xml:space="preserve">There are cases where sonification is entirely analog, such as the first sonification tool ever created: the Geiger counter</w:t>
      </w:r>
      <w:hyperlink w:anchor="fnref9">
        <w:r>
          <w:rPr>
            <w:rStyle w:val="Hyperlink"/>
          </w:rPr>
          <w:t xml:space="preserve">↩</w:t>
        </w:r>
      </w:hyperlink>
    </w:p>
    <w:bookmarkEnd w:id="573"/>
    <w:bookmarkStart w:id="574" w:name="fn10"/>
    <w:p>
      <w:pPr>
        <w:numPr>
          <w:numId w:val="1022"/>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10">
        <w:r>
          <w:rPr>
            <w:rStyle w:val="Hyperlink"/>
          </w:rPr>
          <w:t xml:space="preserve">↩</w:t>
        </w:r>
      </w:hyperlink>
    </w:p>
    <w:bookmarkEnd w:id="574"/>
    <w:bookmarkStart w:id="575" w:name="fn11"/>
    <w:p>
      <w:pPr>
        <w:numPr>
          <w:numId w:val="1022"/>
          <w:ilvl w:val="0"/>
        </w:numPr>
      </w:pPr>
      <w:r>
        <w:t xml:space="preserve">From a lecture given by Judy Klein at New York University’s Waverly Project, on February 2nd, 2017.</w:t>
      </w:r>
      <w:hyperlink w:anchor="fnref11">
        <w:r>
          <w:rPr>
            <w:rStyle w:val="Hyperlink"/>
          </w:rPr>
          <w:t xml:space="preserve">↩</w:t>
        </w:r>
      </w:hyperlink>
    </w:p>
    <w:bookmarkEnd w:id="575"/>
    <w:bookmarkStart w:id="577" w:name="fn12"/>
    <w:p>
      <w:pPr>
        <w:numPr>
          <w:numId w:val="1022"/>
          <w:ilvl w:val="0"/>
        </w:numPr>
      </w:pPr>
      <w:hyperlink r:id="rId576">
        <w:r>
          <w:rPr>
            <w:rStyle w:val="Hyperlink"/>
          </w:rPr>
          <w:t xml:space="preserve">http://www.natashabarrett.org/viva.html</w:t>
        </w:r>
      </w:hyperlink>
      <w:hyperlink w:anchor="fnref12">
        <w:r>
          <w:rPr>
            <w:rStyle w:val="Hyperlink"/>
          </w:rPr>
          <w:t xml:space="preserve">↩</w:t>
        </w:r>
      </w:hyperlink>
    </w:p>
    <w:bookmarkEnd w:id="577"/>
    <w:bookmarkStart w:id="578" w:name="fn13"/>
    <w:p>
      <w:pPr>
        <w:numPr>
          <w:numId w:val="1022"/>
          <w:ilvl w:val="0"/>
        </w:numPr>
      </w:pPr>
      <w:r>
        <w:t xml:space="preserve">A biological field station called ‘La Suerte’ in Costa Rica</w:t>
      </w:r>
      <w:hyperlink w:anchor="fnref13">
        <w:r>
          <w:rPr>
            <w:rStyle w:val="Hyperlink"/>
          </w:rPr>
          <w:t xml:space="preserve">↩</w:t>
        </w:r>
      </w:hyperlink>
    </w:p>
    <w:bookmarkEnd w:id="578"/>
    <w:bookmarkStart w:id="580" w:name="fn14"/>
    <w:p>
      <w:pPr>
        <w:numPr>
          <w:numId w:val="1022"/>
          <w:ilvl w:val="0"/>
        </w:numPr>
      </w:pPr>
      <w:hyperlink r:id="rId579">
        <w:r>
          <w:rPr>
            <w:rStyle w:val="Hyperlink"/>
          </w:rPr>
          <w:t xml:space="preserve">https://soundcloud.com/falk-morawitz/spin-dynamics-stereo-reduction</w:t>
        </w:r>
      </w:hyperlink>
      <w:hyperlink w:anchor="fnref14">
        <w:r>
          <w:rPr>
            <w:rStyle w:val="Hyperlink"/>
          </w:rPr>
          <w:t xml:space="preserve">↩</w:t>
        </w:r>
      </w:hyperlink>
    </w:p>
    <w:bookmarkEnd w:id="580"/>
    <w:bookmarkStart w:id="581" w:name="fn15"/>
    <w:p>
      <w:pPr>
        <w:numPr>
          <w:numId w:val="1022"/>
          <w:ilvl w:val="0"/>
        </w:numPr>
      </w:pPr>
      <w:r>
        <w:t xml:space="preserve">Ballora’s interface and sonification design stems from his PhD dissertation on cardiac rate sonification</w:t>
      </w:r>
      <w:r>
        <w:t xml:space="preserve"> </w:t>
      </w:r>
      <w:r>
        <w:t xml:space="preserve">(Ballora 2000)</w:t>
      </w:r>
      <w:r>
        <w:t xml:space="preserve">.</w:t>
      </w:r>
      <w:hyperlink w:anchor="fnref15">
        <w:r>
          <w:rPr>
            <w:rStyle w:val="Hyperlink"/>
          </w:rPr>
          <w:t xml:space="preserve">↩</w:t>
        </w:r>
      </w:hyperlink>
    </w:p>
    <w:bookmarkEnd w:id="581"/>
    <w:bookmarkStart w:id="583" w:name="fn16"/>
    <w:p>
      <w:pPr>
        <w:numPr>
          <w:numId w:val="1022"/>
          <w:ilvl w:val="0"/>
        </w:numPr>
      </w:pPr>
      <w:r>
        <w:t xml:space="preserve">Apple’s built-in framework to interface with the GPU . See</w:t>
      </w:r>
      <w:r>
        <w:t xml:space="preserve"> </w:t>
      </w:r>
      <w:hyperlink r:id="rId582">
        <w:r>
          <w:rPr>
            <w:rStyle w:val="Hyperlink"/>
          </w:rPr>
          <w:t xml:space="preserve">https://developer.apple.com/documentation/metal</w:t>
        </w:r>
      </w:hyperlink>
      <w:hyperlink w:anchor="fnref16">
        <w:r>
          <w:rPr>
            <w:rStyle w:val="Hyperlink"/>
          </w:rPr>
          <w:t xml:space="preserve">↩</w:t>
        </w:r>
      </w:hyperlink>
    </w:p>
    <w:bookmarkEnd w:id="583"/>
    <w:bookmarkStart w:id="585" w:name="fn17"/>
    <w:p>
      <w:pPr>
        <w:numPr>
          <w:numId w:val="1022"/>
          <w:ilvl w:val="0"/>
        </w:numPr>
      </w:pPr>
      <w:hyperlink r:id="rId584">
        <w:r>
          <w:rPr>
            <w:rStyle w:val="Hyperlink"/>
          </w:rPr>
          <w:t xml:space="preserve">https://vimeo.com/167646306</w:t>
        </w:r>
      </w:hyperlink>
      <w:hyperlink w:anchor="fnref17">
        <w:r>
          <w:rPr>
            <w:rStyle w:val="Hyperlink"/>
          </w:rPr>
          <w:t xml:space="preserve">↩</w:t>
        </w:r>
      </w:hyperlink>
    </w:p>
    <w:bookmarkEnd w:id="585"/>
    <w:bookmarkStart w:id="586" w:name="fn18"/>
    <w:p>
      <w:pPr>
        <w:numPr>
          <w:numId w:val="1022"/>
          <w:ilvl w:val="0"/>
        </w:numPr>
      </w:pPr>
      <w:r>
        <w:t xml:space="preserve">William Buxton is now considered a pioneer in HCI , and he is now a major figure in the Microsoft Research department.</w:t>
      </w:r>
      <w:hyperlink w:anchor="fnref18">
        <w:r>
          <w:rPr>
            <w:rStyle w:val="Hyperlink"/>
          </w:rPr>
          <w:t xml:space="preserve">↩</w:t>
        </w:r>
      </w:hyperlink>
    </w:p>
    <w:bookmarkEnd w:id="586"/>
    <w:bookmarkStart w:id="587" w:name="fn19"/>
    <w:p>
      <w:pPr>
        <w:numPr>
          <w:numId w:val="1022"/>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19">
        <w:r>
          <w:rPr>
            <w:rStyle w:val="Hyperlink"/>
          </w:rPr>
          <w:t xml:space="preserve">↩</w:t>
        </w:r>
      </w:hyperlink>
    </w:p>
    <w:bookmarkEnd w:id="587"/>
    <w:bookmarkStart w:id="588" w:name="fn20"/>
    <w:p>
      <w:pPr>
        <w:numPr>
          <w:numId w:val="1022"/>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20">
        <w:r>
          <w:rPr>
            <w:rStyle w:val="Hyperlink"/>
          </w:rPr>
          <w:t xml:space="preserve">↩</w:t>
        </w:r>
      </w:hyperlink>
    </w:p>
    <w:bookmarkEnd w:id="588"/>
    <w:bookmarkStart w:id="589" w:name="fn21"/>
    <w:p>
      <w:pPr>
        <w:numPr>
          <w:numId w:val="1022"/>
          <w:ilvl w:val="0"/>
        </w:numPr>
      </w:pPr>
      <w:r>
        <w:t xml:space="preserve">A heap is a tree-based data structure with a property such keys and parent-child relationships follow a hierarchic logic.</w:t>
      </w:r>
      <w:hyperlink w:anchor="fnref21">
        <w:r>
          <w:rPr>
            <w:rStyle w:val="Hyperlink"/>
          </w:rPr>
          <w:t xml:space="preserve">↩</w:t>
        </w:r>
      </w:hyperlink>
    </w:p>
    <w:bookmarkEnd w:id="589"/>
    <w:bookmarkStart w:id="590" w:name="fn22"/>
    <w:p>
      <w:pPr>
        <w:numPr>
          <w:numId w:val="1022"/>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2">
        <w:r>
          <w:rPr>
            <w:rStyle w:val="Hyperlink"/>
          </w:rPr>
          <w:t xml:space="preserve">↩</w:t>
        </w:r>
      </w:hyperlink>
    </w:p>
    <w:bookmarkEnd w:id="590"/>
    <w:bookmarkStart w:id="593" w:name="fn23"/>
    <w:p>
      <w:pPr>
        <w:numPr>
          <w:numId w:val="1022"/>
          <w:ilvl w:val="0"/>
        </w:numPr>
      </w:pPr>
      <w:r>
        <w:t xml:space="preserve">A video of the installation can be seen here:</w:t>
      </w:r>
      <w:r>
        <w:t xml:space="preserve"> </w:t>
      </w:r>
      <w:hyperlink r:id="rId591">
        <w:r>
          <w:rPr>
            <w:rStyle w:val="Hyperlink"/>
          </w:rPr>
          <w:t xml:space="preserve">https://vimeo.com/23086026</w:t>
        </w:r>
      </w:hyperlink>
      <w:r>
        <w:t xml:space="preserve">, the artist website can be accessed here:</w:t>
      </w:r>
      <w:r>
        <w:t xml:space="preserve"> </w:t>
      </w:r>
      <w:hyperlink r:id="rId592">
        <w:r>
          <w:rPr>
            <w:rStyle w:val="Hyperlink"/>
          </w:rPr>
          <w:t xml:space="preserve">http://insookchoi.com</w:t>
        </w:r>
      </w:hyperlink>
      <w:hyperlink w:anchor="fnref23">
        <w:r>
          <w:rPr>
            <w:rStyle w:val="Hyperlink"/>
          </w:rPr>
          <w:t xml:space="preserve">↩</w:t>
        </w:r>
      </w:hyperlink>
    </w:p>
    <w:bookmarkEnd w:id="593"/>
    <w:bookmarkStart w:id="595" w:name="fn24"/>
    <w:p>
      <w:pPr>
        <w:numPr>
          <w:numId w:val="1022"/>
          <w:ilvl w:val="0"/>
        </w:numPr>
      </w:pPr>
      <w:hyperlink r:id="rId594">
        <w:r>
          <w:rPr>
            <w:rStyle w:val="Hyperlink"/>
          </w:rPr>
          <w:t xml:space="preserve">https://sihwapark.com/COMPath</w:t>
        </w:r>
      </w:hyperlink>
      <w:hyperlink w:anchor="fnref24">
        <w:r>
          <w:rPr>
            <w:rStyle w:val="Hyperlink"/>
          </w:rPr>
          <w:t xml:space="preserve">↩</w:t>
        </w:r>
      </w:hyperlink>
    </w:p>
    <w:bookmarkEnd w:id="595"/>
    <w:bookmarkStart w:id="596" w:name="fn25"/>
    <w:p>
      <w:pPr>
        <w:numPr>
          <w:numId w:val="1022"/>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5">
        <w:r>
          <w:rPr>
            <w:rStyle w:val="Hyperlink"/>
          </w:rPr>
          <w:t xml:space="preserve">↩</w:t>
        </w:r>
      </w:hyperlink>
    </w:p>
    <w:bookmarkEnd w:id="596"/>
    <w:bookmarkStart w:id="597" w:name="fn26"/>
    <w:p>
      <w:pPr>
        <w:numPr>
          <w:numId w:val="1022"/>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6">
        <w:r>
          <w:rPr>
            <w:rStyle w:val="Hyperlink"/>
          </w:rPr>
          <w:t xml:space="preserve">↩</w:t>
        </w:r>
      </w:hyperlink>
    </w:p>
    <w:bookmarkEnd w:id="597"/>
    <w:bookmarkStart w:id="598" w:name="fn27"/>
    <w:p>
      <w:pPr>
        <w:numPr>
          <w:numId w:val="1022"/>
          <w:ilvl w:val="0"/>
        </w:numPr>
      </w:pPr>
      <w:r>
        <w:t xml:space="preserve">Digital waveguides are an efficient model for physical modeling of wave propagation</w:t>
      </w:r>
      <w:hyperlink w:anchor="fnref27">
        <w:r>
          <w:rPr>
            <w:rStyle w:val="Hyperlink"/>
          </w:rPr>
          <w:t xml:space="preserve">↩</w:t>
        </w:r>
      </w:hyperlink>
    </w:p>
    <w:bookmarkEnd w:id="598"/>
    <w:bookmarkStart w:id="599" w:name="fn28"/>
    <w:p>
      <w:pPr>
        <w:numPr>
          <w:numId w:val="1022"/>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28">
        <w:r>
          <w:rPr>
            <w:rStyle w:val="Hyperlink"/>
          </w:rPr>
          <w:t xml:space="preserve">↩</w:t>
        </w:r>
      </w:hyperlink>
    </w:p>
    <w:bookmarkEnd w:id="599"/>
    <w:bookmarkStart w:id="600" w:name="fn29"/>
    <w:p>
      <w:pPr>
        <w:numPr>
          <w:numId w:val="1022"/>
          <w:ilvl w:val="0"/>
        </w:numPr>
      </w:pP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29">
        <w:r>
          <w:rPr>
            <w:rStyle w:val="Hyperlink"/>
          </w:rPr>
          <w:t xml:space="preserve">↩</w:t>
        </w:r>
      </w:hyperlink>
    </w:p>
    <w:bookmarkEnd w:id="600"/>
    <w:bookmarkStart w:id="601" w:name="fn30"/>
    <w:p>
      <w:pPr>
        <w:numPr>
          <w:numId w:val="1022"/>
          <w:ilvl w:val="0"/>
        </w:numPr>
      </w:pP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30">
        <w:r>
          <w:rPr>
            <w:rStyle w:val="Hyperlink"/>
          </w:rPr>
          <w:t xml:space="preserve">↩</w:t>
        </w:r>
      </w:hyperlink>
    </w:p>
    <w:bookmarkEnd w:id="601"/>
    <w:bookmarkStart w:id="602" w:name="fn31"/>
    <w:p>
      <w:pPr>
        <w:numPr>
          <w:numId w:val="1022"/>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1">
        <w:r>
          <w:rPr>
            <w:rStyle w:val="Hyperlink"/>
          </w:rPr>
          <w:t xml:space="preserve">↩</w:t>
        </w:r>
      </w:hyperlink>
    </w:p>
    <w:bookmarkEnd w:id="602"/>
    <w:bookmarkStart w:id="603" w:name="fn32"/>
    <w:p>
      <w:pPr>
        <w:numPr>
          <w:numId w:val="1022"/>
          <w:ilvl w:val="0"/>
        </w:numPr>
      </w:pPr>
      <w:r>
        <w:t xml:space="preserve">Within this fictional universe, the only way for him to sleep was to imagine the opaqueness of an unknowable future…</w:t>
      </w:r>
      <w:hyperlink w:anchor="fnref32">
        <w:r>
          <w:rPr>
            <w:rStyle w:val="Hyperlink"/>
          </w:rPr>
          <w:t xml:space="preserve">↩</w:t>
        </w:r>
      </w:hyperlink>
    </w:p>
    <w:bookmarkEnd w:id="603"/>
    <w:bookmarkStart w:id="604" w:name="fn33"/>
    <w:p>
      <w:pPr>
        <w:numPr>
          <w:numId w:val="1022"/>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3">
        <w:r>
          <w:rPr>
            <w:rStyle w:val="Hyperlink"/>
          </w:rPr>
          <w:t xml:space="preserve">↩</w:t>
        </w:r>
      </w:hyperlink>
    </w:p>
    <w:bookmarkEnd w:id="604"/>
    <w:bookmarkStart w:id="605" w:name="fn34"/>
    <w:p>
      <w:pPr>
        <w:numPr>
          <w:numId w:val="1022"/>
          <w:ilvl w:val="0"/>
        </w:numPr>
      </w:pPr>
      <w:r>
        <w:t xml:space="preserve">For example, one of Irineo’s concerns was to reduce the amount of memories on a single day, which he downsized to about seventy thousand…</w:t>
      </w:r>
      <w:hyperlink w:anchor="fnref34">
        <w:r>
          <w:rPr>
            <w:rStyle w:val="Hyperlink"/>
          </w:rPr>
          <w:t xml:space="preserve">↩</w:t>
        </w:r>
      </w:hyperlink>
    </w:p>
    <w:bookmarkEnd w:id="605"/>
    <w:bookmarkStart w:id="606" w:name="fn35"/>
    <w:p>
      <w:pPr>
        <w:numPr>
          <w:numId w:val="1022"/>
          <w:ilvl w:val="0"/>
        </w:numPr>
      </w:pPr>
      <w:r>
        <w:t xml:space="preserve">This acousmatic quality of Funes’ voice will not be touched here, but it is indeed a good point of departure for an essay.</w:t>
      </w:r>
      <w:hyperlink w:anchor="fnref35">
        <w:r>
          <w:rPr>
            <w:rStyle w:val="Hyperlink"/>
          </w:rPr>
          <w:t xml:space="preserve">↩</w:t>
        </w:r>
      </w:hyperlink>
    </w:p>
    <w:bookmarkEnd w:id="606"/>
    <w:bookmarkStart w:id="608" w:name="fn36"/>
    <w:p>
      <w:pPr>
        <w:numPr>
          <w:numId w:val="1022"/>
          <w:ilvl w:val="0"/>
        </w:numPr>
      </w:pPr>
      <w:hyperlink r:id="rId607">
        <w:r>
          <w:rPr>
            <w:rStyle w:val="Hyperlink"/>
          </w:rPr>
          <w:t xml:space="preserve">https://en.wikipedia.org/wiki/Leo_Beranek</w:t>
        </w:r>
      </w:hyperlink>
      <w:hyperlink w:anchor="fnref36">
        <w:r>
          <w:rPr>
            <w:rStyle w:val="Hyperlink"/>
          </w:rPr>
          <w:t xml:space="preserve">↩</w:t>
        </w:r>
      </w:hyperlink>
    </w:p>
    <w:bookmarkEnd w:id="608"/>
    <w:bookmarkStart w:id="609" w:name="fn37"/>
    <w:p>
      <w:pPr>
        <w:numPr>
          <w:numId w:val="1022"/>
          <w:ilvl w:val="0"/>
        </w:numPr>
      </w:pPr>
      <w:r>
        <w:t xml:space="preserve">Anthony Kerrigan translated this fragment as: “The truth is that we all live by leaving behind; no doubt we all profoundly know that we are immortal and that sooner or later every man will do all things and know everything.” In a more literal translation of the first sentence, it reads: “What is certain is that we live deferring all that can be deferred.”</w:t>
      </w:r>
      <w:hyperlink w:anchor="fnref37">
        <w:r>
          <w:rPr>
            <w:rStyle w:val="Hyperlink"/>
          </w:rPr>
          <w:t xml:space="preserve">↩</w:t>
        </w:r>
      </w:hyperlink>
    </w:p>
    <w:bookmarkEnd w:id="609"/>
    <w:bookmarkStart w:id="611" w:name="fn38"/>
    <w:p>
      <w:pPr>
        <w:numPr>
          <w:numId w:val="1022"/>
          <w:ilvl w:val="0"/>
        </w:numPr>
      </w:pPr>
      <w:hyperlink r:id="rId610">
        <w:r>
          <w:rPr>
            <w:rStyle w:val="Hyperlink"/>
          </w:rPr>
          <w:t xml:space="preserve">https://en.cppreference.com/w/cpp/language/destructor</w:t>
        </w:r>
      </w:hyperlink>
      <w:hyperlink w:anchor="fnref38">
        <w:r>
          <w:rPr>
            <w:rStyle w:val="Hyperlink"/>
          </w:rPr>
          <w:t xml:space="preserve">↩</w:t>
        </w:r>
      </w:hyperlink>
    </w:p>
    <w:bookmarkEnd w:id="611"/>
    <w:bookmarkStart w:id="613" w:name="fn39"/>
    <w:p>
      <w:pPr>
        <w:numPr>
          <w:numId w:val="1022"/>
          <w:ilvl w:val="0"/>
        </w:numPr>
      </w:pPr>
      <w:hyperlink r:id="rId612">
        <w:r>
          <w:rPr>
            <w:rStyle w:val="Hyperlink"/>
          </w:rPr>
          <w:t xml:space="preserve">https://mpc.chs.harvard.edu/</w:t>
        </w:r>
      </w:hyperlink>
      <w:hyperlink w:anchor="fnref39">
        <w:r>
          <w:rPr>
            <w:rStyle w:val="Hyperlink"/>
          </w:rPr>
          <w:t xml:space="preserve">↩</w:t>
        </w:r>
      </w:hyperlink>
    </w:p>
    <w:bookmarkEnd w:id="613"/>
    <w:bookmarkStart w:id="614" w:name="fn40"/>
    <w:p>
      <w:pPr>
        <w:numPr>
          <w:numId w:val="1022"/>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40">
        <w:r>
          <w:rPr>
            <w:rStyle w:val="Hyperlink"/>
          </w:rPr>
          <w:t xml:space="preserve">↩</w:t>
        </w:r>
      </w:hyperlink>
    </w:p>
    <w:bookmarkEnd w:id="614"/>
    <w:bookmarkStart w:id="615" w:name="fn41"/>
    <w:p>
      <w:pPr>
        <w:numPr>
          <w:numId w:val="1022"/>
          <w:ilvl w:val="0"/>
        </w:numPr>
      </w:pPr>
      <w:r>
        <w:t xml:space="preserve">In signal processing terms, the sound of a voice might be approached with timbre stamps or vocoders, a type of Fourier-based filter in which “the spectrum of one sound is used to derive a filter for another”</w:t>
      </w:r>
      <w:r>
        <w:t xml:space="preserve"> </w:t>
      </w:r>
      <w:r>
        <w:t xml:space="preserve">(Puckette 2007)</w:t>
      </w:r>
      <w:r>
        <w:t xml:space="preserve">.</w:t>
      </w:r>
      <w:hyperlink w:anchor="fnref41">
        <w:r>
          <w:rPr>
            <w:rStyle w:val="Hyperlink"/>
          </w:rPr>
          <w:t xml:space="preserve">↩</w:t>
        </w:r>
      </w:hyperlink>
    </w:p>
    <w:bookmarkEnd w:id="615"/>
    <w:bookmarkStart w:id="616" w:name="fn42"/>
    <w:p>
      <w:pPr>
        <w:numPr>
          <w:numId w:val="1022"/>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42">
        <w:r>
          <w:rPr>
            <w:rStyle w:val="Hyperlink"/>
          </w:rPr>
          <w:t xml:space="preserve">↩</w:t>
        </w:r>
      </w:hyperlink>
    </w:p>
    <w:bookmarkEnd w:id="616"/>
    <w:bookmarkStart w:id="617" w:name="fn43"/>
    <w:p>
      <w:pPr>
        <w:numPr>
          <w:numId w:val="1022"/>
          <w:ilvl w:val="0"/>
        </w:numPr>
      </w:pPr>
      <w:r>
        <w:t xml:space="preserve">The word ‘microsound’ refers to sonic events shaped below the threshold of the ‘note.’ See</w:t>
      </w:r>
      <w:r>
        <w:t xml:space="preserve"> </w:t>
      </w:r>
      <w:r>
        <w:t xml:space="preserve">(Roads 2001)</w:t>
      </w:r>
      <w:hyperlink w:anchor="fnref43">
        <w:r>
          <w:rPr>
            <w:rStyle w:val="Hyperlink"/>
          </w:rPr>
          <w:t xml:space="preserve">↩</w:t>
        </w:r>
      </w:hyperlink>
    </w:p>
    <w:bookmarkEnd w:id="617"/>
    <w:bookmarkStart w:id="618" w:name="fn44"/>
    <w:p>
      <w:pPr>
        <w:numPr>
          <w:numId w:val="1022"/>
          <w:ilvl w:val="0"/>
        </w:numPr>
      </w:pP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hyperlink w:anchor="fnref44">
        <w:r>
          <w:rPr>
            <w:rStyle w:val="Hyperlink"/>
          </w:rPr>
          <w:t xml:space="preserve">↩</w:t>
        </w:r>
      </w:hyperlink>
    </w:p>
    <w:bookmarkEnd w:id="618"/>
    <w:bookmarkStart w:id="619" w:name="fn45"/>
    <w:p>
      <w:pPr>
        <w:numPr>
          <w:numId w:val="1022"/>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45">
        <w:r>
          <w:rPr>
            <w:rStyle w:val="Hyperlink"/>
          </w:rPr>
          <w:t xml:space="preserve">↩</w:t>
        </w:r>
      </w:hyperlink>
    </w:p>
    <w:bookmarkEnd w:id="619"/>
    <w:bookmarkStart w:id="622" w:name="fn46"/>
    <w:p>
      <w:pPr>
        <w:numPr>
          <w:numId w:val="1022"/>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620">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621">
        <w:r>
          <w:rPr>
            <w:rStyle w:val="Hyperlink"/>
          </w:rPr>
          <w:t xml:space="preserve">https://en.wikipedia.org/wiki/Dr._Strangelove</w:t>
        </w:r>
      </w:hyperlink>
      <w:hyperlink w:anchor="fnref46">
        <w:r>
          <w:rPr>
            <w:rStyle w:val="Hyperlink"/>
          </w:rPr>
          <w:t xml:space="preserve">↩</w:t>
        </w:r>
      </w:hyperlink>
    </w:p>
    <w:bookmarkEnd w:id="622"/>
    <w:bookmarkStart w:id="623" w:name="fn47"/>
    <w:p>
      <w:pPr>
        <w:numPr>
          <w:numId w:val="1022"/>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47">
        <w:r>
          <w:rPr>
            <w:rStyle w:val="Hyperlink"/>
          </w:rPr>
          <w:t xml:space="preserve">↩</w:t>
        </w:r>
      </w:hyperlink>
    </w:p>
    <w:bookmarkEnd w:id="623"/>
    <w:bookmarkStart w:id="624" w:name="fn48"/>
    <w:p>
      <w:pPr>
        <w:numPr>
          <w:numId w:val="1022"/>
          <w:ilvl w:val="0"/>
        </w:numPr>
      </w:pPr>
      <w:r>
        <w:t xml:space="preserve">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hyperlink w:anchor="fnref48">
        <w:r>
          <w:rPr>
            <w:rStyle w:val="Hyperlink"/>
          </w:rPr>
          <w:t xml:space="preserve">↩</w:t>
        </w:r>
      </w:hyperlink>
    </w:p>
    <w:bookmarkEnd w:id="624"/>
    <w:bookmarkStart w:id="626" w:name="fn49"/>
    <w:p>
      <w:pPr>
        <w:numPr>
          <w:numId w:val="1022"/>
          <w:ilvl w:val="0"/>
        </w:numPr>
      </w:pPr>
      <w:r>
        <w:t xml:space="preserve">As an example, I would refer the reader to James Tenney’s work from 1962 “Five Stochastic Studies,” which can be found on a YouTube account on his name:</w:t>
      </w:r>
      <w:r>
        <w:t xml:space="preserve"> </w:t>
      </w:r>
      <w:hyperlink r:id="rId625">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49">
        <w:r>
          <w:rPr>
            <w:rStyle w:val="Hyperlink"/>
          </w:rPr>
          <w:t xml:space="preserve">↩</w:t>
        </w:r>
      </w:hyperlink>
    </w:p>
    <w:bookmarkEnd w:id="626"/>
    <w:bookmarkStart w:id="627" w:name="fn50"/>
    <w:p>
      <w:pPr>
        <w:numPr>
          <w:numId w:val="1022"/>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50">
        <w:r>
          <w:rPr>
            <w:rStyle w:val="Hyperlink"/>
          </w:rPr>
          <w:t xml:space="preserve">↩</w:t>
        </w:r>
      </w:hyperlink>
    </w:p>
    <w:bookmarkEnd w:id="627"/>
    <w:bookmarkStart w:id="628" w:name="fn51"/>
    <w:p>
      <w:pPr>
        <w:numPr>
          <w:numId w:val="1022"/>
          <w:ilvl w:val="0"/>
        </w:numPr>
      </w:pPr>
      <w:r>
        <w:t xml:space="preserve">I am referring here to the music improvisation work/system called</w:t>
      </w:r>
      <w:r>
        <w:t xml:space="preserve"> </w:t>
      </w:r>
      <w:r>
        <w:rPr>
          <w:i/>
        </w:rPr>
        <w:t xml:space="preserve">Voyager</w:t>
      </w:r>
      <w:r>
        <w:t xml:space="preserve"> </w:t>
      </w:r>
      <w:r>
        <w:t xml:space="preserve">in the early 1990s, and to some of Lewis’ subsequent writings</w:t>
      </w:r>
      <w:r>
        <w:t xml:space="preserve"> </w:t>
      </w:r>
      <w:r>
        <w:t xml:space="preserve">(Lewis 1999, 2000; Rowe et al. 1993)</w:t>
      </w:r>
      <w:r>
        <w:t xml:space="preserve">.</w:t>
      </w:r>
      <w:hyperlink w:anchor="fnref51">
        <w:r>
          <w:rPr>
            <w:rStyle w:val="Hyperlink"/>
          </w:rPr>
          <w:t xml:space="preserve">↩</w:t>
        </w:r>
      </w:hyperlink>
    </w:p>
    <w:bookmarkEnd w:id="628"/>
    <w:bookmarkStart w:id="629" w:name="fn52"/>
    <w:p>
      <w:pPr>
        <w:numPr>
          <w:numId w:val="1022"/>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w:t>
      </w:r>
      <w:r>
        <w:t xml:space="preserve"> </w:t>
      </w:r>
      <w:r>
        <w:t xml:space="preserve">(Cámara Halac 2018a)</w:t>
      </w:r>
      <w:hyperlink w:anchor="fnref52">
        <w:r>
          <w:rPr>
            <w:rStyle w:val="Hyperlink"/>
          </w:rPr>
          <w:t xml:space="preserve">↩</w:t>
        </w:r>
      </w:hyperlink>
    </w:p>
    <w:bookmarkEnd w:id="629"/>
    <w:bookmarkStart w:id="630" w:name="fn53"/>
    <w:p>
      <w:pPr>
        <w:numPr>
          <w:numId w:val="1022"/>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w:t>
      </w:r>
      <w:hyperlink w:anchor="fnref53">
        <w:r>
          <w:rPr>
            <w:rStyle w:val="Hyperlink"/>
          </w:rPr>
          <w:t xml:space="preserve">↩</w:t>
        </w:r>
      </w:hyperlink>
    </w:p>
    <w:bookmarkEnd w:id="630"/>
    <w:bookmarkStart w:id="631" w:name="fn54"/>
    <w:p>
      <w:pPr>
        <w:numPr>
          <w:numId w:val="1022"/>
          <w:ilvl w:val="0"/>
        </w:numPr>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r>
        <w:t xml:space="preserve">.</w:t>
      </w:r>
      <w:hyperlink w:anchor="fnref54">
        <w:r>
          <w:rPr>
            <w:rStyle w:val="Hyperlink"/>
          </w:rPr>
          <w:t xml:space="preserve">↩</w:t>
        </w:r>
      </w:hyperlink>
    </w:p>
    <w:bookmarkEnd w:id="631"/>
    <w:bookmarkStart w:id="632" w:name="fn55"/>
    <w:p>
      <w:pPr>
        <w:numPr>
          <w:numId w:val="1022"/>
          <w:ilvl w:val="0"/>
        </w:numPr>
      </w:pPr>
      <w:r>
        <w:t xml:space="preserve">In light of these difficulties arising from programming, in response to Lewis’ criticism of the MAX patching paradigm,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w:t>
      </w:r>
      <w:hyperlink w:anchor="fnref55">
        <w:r>
          <w:rPr>
            <w:rStyle w:val="Hyperlink"/>
          </w:rPr>
          <w:t xml:space="preserve">↩</w:t>
        </w:r>
      </w:hyperlink>
    </w:p>
    <w:bookmarkEnd w:id="632"/>
    <w:bookmarkStart w:id="633" w:name="fn56"/>
    <w:p>
      <w:pPr>
        <w:numPr>
          <w:numId w:val="1022"/>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56">
        <w:r>
          <w:rPr>
            <w:rStyle w:val="Hyperlink"/>
          </w:rPr>
          <w:t xml:space="preserve">↩</w:t>
        </w:r>
      </w:hyperlink>
    </w:p>
    <w:bookmarkEnd w:id="633"/>
    <w:bookmarkStart w:id="634" w:name="fn57"/>
    <w:p>
      <w:pPr>
        <w:numPr>
          <w:numId w:val="1022"/>
          <w:ilvl w:val="0"/>
        </w:numPr>
      </w:pPr>
      <w:r>
        <w:t xml:space="preserve">I hope the reader would forgive me for having borrowed these adjectives out of context —‘entirely’ and ‘really’— so as to allow my argument to echo with Lewis’ for a while.</w:t>
      </w:r>
      <w:hyperlink w:anchor="fnref57">
        <w:r>
          <w:rPr>
            <w:rStyle w:val="Hyperlink"/>
          </w:rPr>
          <w:t xml:space="preserve">↩</w:t>
        </w:r>
      </w:hyperlink>
    </w:p>
    <w:bookmarkEnd w:id="634"/>
    <w:bookmarkStart w:id="635" w:name="fn58"/>
    <w:p>
      <w:pPr>
        <w:numPr>
          <w:numId w:val="1022"/>
          <w:ilvl w:val="0"/>
        </w:numPr>
      </w:pPr>
      <w:r>
        <w:t xml:space="preserve">Since, the notion of a ‘piece’ presupposes that of the whole to which it belongs.</w:t>
      </w:r>
      <w:hyperlink w:anchor="fnref58">
        <w:r>
          <w:rPr>
            <w:rStyle w:val="Hyperlink"/>
          </w:rPr>
          <w:t xml:space="preserve">↩</w:t>
        </w:r>
      </w:hyperlink>
    </w:p>
    <w:bookmarkEnd w:id="635"/>
    <w:bookmarkStart w:id="636" w:name="fn59"/>
    <w:p>
      <w:pPr>
        <w:numPr>
          <w:numId w:val="1022"/>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59">
        <w:r>
          <w:rPr>
            <w:rStyle w:val="Hyperlink"/>
          </w:rPr>
          <w:t xml:space="preserve">↩</w:t>
        </w:r>
      </w:hyperlink>
    </w:p>
    <w:bookmarkEnd w:id="636"/>
    <w:bookmarkStart w:id="637" w:name="fn60"/>
    <w:p>
      <w:pPr>
        <w:numPr>
          <w:numId w:val="1022"/>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60">
        <w:r>
          <w:rPr>
            <w:rStyle w:val="Hyperlink"/>
          </w:rPr>
          <w:t xml:space="preserve">↩</w:t>
        </w:r>
      </w:hyperlink>
    </w:p>
    <w:bookmarkEnd w:id="637"/>
    <w:bookmarkStart w:id="638" w:name="fn61"/>
    <w:p>
      <w:pPr>
        <w:numPr>
          <w:numId w:val="1022"/>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61">
        <w:r>
          <w:rPr>
            <w:rStyle w:val="Hyperlink"/>
          </w:rPr>
          <w:t xml:space="preserve">↩</w:t>
        </w:r>
      </w:hyperlink>
    </w:p>
    <w:bookmarkEnd w:id="638"/>
    <w:bookmarkStart w:id="639" w:name="fn62"/>
    <w:p>
      <w:pPr>
        <w:numPr>
          <w:numId w:val="1022"/>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62">
        <w:r>
          <w:rPr>
            <w:rStyle w:val="Hyperlink"/>
          </w:rPr>
          <w:t xml:space="preserve">↩</w:t>
        </w:r>
      </w:hyperlink>
    </w:p>
    <w:bookmarkEnd w:id="639"/>
    <w:bookmarkStart w:id="641" w:name="fn63"/>
    <w:p>
      <w:pPr>
        <w:numPr>
          <w:numId w:val="1022"/>
          <w:ilvl w:val="0"/>
        </w:numPr>
      </w:pPr>
      <w:hyperlink r:id="rId640">
        <w:r>
          <w:rPr>
            <w:rStyle w:val="Hyperlink"/>
          </w:rPr>
          <w:t xml:space="preserve">https://en.wikipedia.org/wiki/Overfitting</w:t>
        </w:r>
      </w:hyperlink>
      <w:hyperlink w:anchor="fnref63">
        <w:r>
          <w:rPr>
            <w:rStyle w:val="Hyperlink"/>
          </w:rPr>
          <w:t xml:space="preserve">↩</w:t>
        </w:r>
      </w:hyperlink>
    </w:p>
    <w:bookmarkEnd w:id="6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212" Target="media/rId212.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3" Target="media/rId123.png" /><Relationship Type="http://schemas.openxmlformats.org/officeDocument/2006/relationships/hyperlink" Id="rId592" Target="http://insookchoi.com" TargetMode="External" /><Relationship Type="http://schemas.openxmlformats.org/officeDocument/2006/relationships/hyperlink" Id="rId348" Target="http://ismir2000.ismir.net/papers/invites/dunn_invite.pdf" TargetMode="External" /><Relationship Type="http://schemas.openxmlformats.org/officeDocument/2006/relationships/hyperlink" Id="rId373" Target="http://ismir2000.ismir.net/posters/good.pdf" TargetMode="External" /><Relationship Type="http://schemas.openxmlformats.org/officeDocument/2006/relationships/hyperlink" Id="rId531" Target="http://ismir2002.ismir.net/proceedings/02-FP06-3.pdf" TargetMode="External" /><Relationship Type="http://schemas.openxmlformats.org/officeDocument/2006/relationships/hyperlink" Id="rId375" Target="http://ismir2002.ismir.net/proceedings/03-SP04-1.pdf" TargetMode="External" /><Relationship Type="http://schemas.openxmlformats.org/officeDocument/2006/relationships/hyperlink" Id="rId377" Target="http://ismir2003.ismir.net/papers/Goto1.PDF" TargetMode="External" /><Relationship Type="http://schemas.openxmlformats.org/officeDocument/2006/relationships/hyperlink" Id="rId547" Target="http://ismir2004.ismir.net/proceedings/p010-page-48-paper227.pdf" TargetMode="External" /><Relationship Type="http://schemas.openxmlformats.org/officeDocument/2006/relationships/hyperlink" Id="rId395" Target="http://ismir2005.ismir.net/proceedings/2117.pdf" TargetMode="External" /><Relationship Type="http://schemas.openxmlformats.org/officeDocument/2006/relationships/hyperlink" Id="rId490" Target="http://ismir2005.ismir.net/proceedings/3123.pdf" TargetMode="External" /><Relationship Type="http://schemas.openxmlformats.org/officeDocument/2006/relationships/hyperlink" Id="rId403" Target="http://ismir2008.ismir.net/papers/ISMIR2008_106.pdf" TargetMode="External" /><Relationship Type="http://schemas.openxmlformats.org/officeDocument/2006/relationships/hyperlink" Id="rId432" Target="http://ismir2008.ismir.net/papers/ISMIR2008_158.pdf" TargetMode="External" /><Relationship Type="http://schemas.openxmlformats.org/officeDocument/2006/relationships/hyperlink" Id="rId385" Target="http://ismir2008.ismir.net/papers/ISMIR2008_173.pdf" TargetMode="External" /><Relationship Type="http://schemas.openxmlformats.org/officeDocument/2006/relationships/hyperlink" Id="rId414" Target="http://ismir2015.uma.es/articles/246_Paper.pdf" TargetMode="External" /><Relationship Type="http://schemas.openxmlformats.org/officeDocument/2006/relationships/hyperlink" Id="rId338" Target="http://ismir2015.uma.es/articles/261_Paper.pdf" TargetMode="External" /><Relationship Type="http://schemas.openxmlformats.org/officeDocument/2006/relationships/hyperlink" Id="rId544" Target="http://ismir2018.ircam.fr/doc/pdfs/114_Paper.pdf" TargetMode="External" /><Relationship Type="http://schemas.openxmlformats.org/officeDocument/2006/relationships/hyperlink" Id="rId551" Target="http://ismir2018.ircam.fr/doc/pdfs/188_Paper.pdf" TargetMode="External" /><Relationship Type="http://schemas.openxmlformats.org/officeDocument/2006/relationships/hyperlink" Id="rId354" Target="http://ismir2018.ircam.fr/doc/pdfs/206_Paper.pdf" TargetMode="External" /><Relationship Type="http://schemas.openxmlformats.org/officeDocument/2006/relationships/hyperlink" Id="rId397" Target="http://ismir2018.ircam.fr/doc/pdfs/248_Paper.pdf" TargetMode="External" /><Relationship Type="http://schemas.openxmlformats.org/officeDocument/2006/relationships/hyperlink" Id="rId345" Target="http://ismir2018.ircam.fr/doc/pdfs/265_Paper.pdf" TargetMode="External" /><Relationship Type="http://schemas.openxmlformats.org/officeDocument/2006/relationships/hyperlink" Id="rId439" Target="http://ismir2018.ircam.fr/doc/pdfs/35_Paper.pdf" TargetMode="External" /><Relationship Type="http://schemas.openxmlformats.org/officeDocument/2006/relationships/hyperlink" Id="rId569" Target="http://kern.ccarh.org/" TargetMode="External" /><Relationship Type="http://schemas.openxmlformats.org/officeDocument/2006/relationships/hyperlink" Id="rId576" Target="http://www.natashabarrett.org/viva.html" TargetMode="External" /><Relationship Type="http://schemas.openxmlformats.org/officeDocument/2006/relationships/hyperlink" Id="rId408" Target="http://www.nime.org/proceedings/2004/nime2004_130.pdf" TargetMode="External" /><Relationship Type="http://schemas.openxmlformats.org/officeDocument/2006/relationships/hyperlink" Id="rId559" Target="http://www.nime.org/proceedings/2007/nime2007_352.pdf" TargetMode="External" /><Relationship Type="http://schemas.openxmlformats.org/officeDocument/2006/relationships/hyperlink" Id="rId448" Target="http://www.nime.org/proceedings/2007/nime2007_409.pdf" TargetMode="External" /><Relationship Type="http://schemas.openxmlformats.org/officeDocument/2006/relationships/hyperlink" Id="rId427" Target="http://www.nime.org/proceedings/2008/nime2008_221.pdf" TargetMode="External" /><Relationship Type="http://schemas.openxmlformats.org/officeDocument/2006/relationships/hyperlink" Id="rId470" Target="http://www.nime.org/proceedings/2008/nime2008_311.pdf" TargetMode="External" /><Relationship Type="http://schemas.openxmlformats.org/officeDocument/2006/relationships/hyperlink" Id="rId292" Target="http://www.nime.org/proceedings/2009/nime2009_266.pdf" TargetMode="External" /><Relationship Type="http://schemas.openxmlformats.org/officeDocument/2006/relationships/hyperlink" Id="rId393" Target="http://www.nime.org/proceedings/2010/nime2010_233.pdf" TargetMode="External" /><Relationship Type="http://schemas.openxmlformats.org/officeDocument/2006/relationships/hyperlink" Id="rId368" Target="http://www.nime.org/proceedings/2010/nime2010_473.pdf" TargetMode="External" /><Relationship Type="http://schemas.openxmlformats.org/officeDocument/2006/relationships/hyperlink" Id="rId370" Target="http://www.nime.org/proceedings/2011/nime2011_124.pdf" TargetMode="External" /><Relationship Type="http://schemas.openxmlformats.org/officeDocument/2006/relationships/hyperlink" Id="rId303" Target="http://www.nime.org/proceedings/2011/nime2011_329.pdf" TargetMode="External" /><Relationship Type="http://schemas.openxmlformats.org/officeDocument/2006/relationships/hyperlink" Id="rId290" Target="http://www.nime.org/proceedings/2011/nime2011_387.pdf" TargetMode="External" /><Relationship Type="http://schemas.openxmlformats.org/officeDocument/2006/relationships/hyperlink" Id="rId387" Target="http://www.ppgia.pucpr.br/ismir2013/wp-content/uploads/2013/09/85_Paper.pdf" TargetMode="External" /><Relationship Type="http://schemas.openxmlformats.org/officeDocument/2006/relationships/hyperlink" Id="rId258" Target="http://www.terasoft.com.tw/conf/ismir2014/proceedings/T014_162_Paper.pdf" TargetMode="External" /><Relationship Type="http://schemas.openxmlformats.org/officeDocument/2006/relationships/hyperlink" Id="rId274" Target="http://www.terasoft.com.tw/conf/ismir2014/proceedings/T028_322_Paper.pdf" TargetMode="External" /><Relationship Type="http://schemas.openxmlformats.org/officeDocument/2006/relationships/hyperlink" Id="rId411" Target="http://www.terasoft.com.tw/conf/ismir2014/proceedings/T039_344_Paper.pdf" TargetMode="External" /><Relationship Type="http://schemas.openxmlformats.org/officeDocument/2006/relationships/hyperlink" Id="rId380" Target="http://www.terasoft.com.tw/conf/ismir2014/proceedings/T059_257_Paper.pdf" TargetMode="External" /><Relationship Type="http://schemas.openxmlformats.org/officeDocument/2006/relationships/hyperlink" Id="rId467" Target="http://www.terasoft.com.tw/conf/ismir2014/proceedings/T064_307_Paper.pdf" TargetMode="External" /><Relationship Type="http://schemas.openxmlformats.org/officeDocument/2006/relationships/hyperlink" Id="rId582" Target="https://developer.apple.com/documentation/metal" TargetMode="External" /><Relationship Type="http://schemas.openxmlformats.org/officeDocument/2006/relationships/hyperlink" Id="rId610" Target="https://en.cppreference.com/w/cpp/language/destructor" TargetMode="External" /><Relationship Type="http://schemas.openxmlformats.org/officeDocument/2006/relationships/hyperlink" Id="rId621" Target="https://en.wikipedia.org/wiki/Dr._Strangelove" TargetMode="External" /><Relationship Type="http://schemas.openxmlformats.org/officeDocument/2006/relationships/hyperlink" Id="rId563" Target="https://en.wikipedia.org/wiki/I_Am_Sitting_in_a_Room" TargetMode="External" /><Relationship Type="http://schemas.openxmlformats.org/officeDocument/2006/relationships/hyperlink" Id="rId607" Target="https://en.wikipedia.org/wiki/Leo_Beranek" TargetMode="External" /><Relationship Type="http://schemas.openxmlformats.org/officeDocument/2006/relationships/hyperlink" Id="rId640" Target="https://en.wikipedia.org/wiki/Overfitting"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05" Target="https://hal.archives-ouvertes.fr/hal-01393959" TargetMode="External" /><Relationship Type="http://schemas.openxmlformats.org/officeDocument/2006/relationships/hyperlink" Id="rId460" Target="https://ismir2017.smcnus.org/wp-content/uploads/2017/10/14_Paper.pdf" TargetMode="External" /><Relationship Type="http://schemas.openxmlformats.org/officeDocument/2006/relationships/hyperlink" Id="rId360" Target="https://ismir2017.smcnus.org/wp-content/uploads/2017/10/161_Paper.pdf" TargetMode="External" /><Relationship Type="http://schemas.openxmlformats.org/officeDocument/2006/relationships/hyperlink" Id="rId528" Target="https://ismir2017.smcnus.org/wp-content/uploads/2017/10/180_Paper.pdf" TargetMode="External" /><Relationship Type="http://schemas.openxmlformats.org/officeDocument/2006/relationships/hyperlink" Id="rId325" Target="https://ismir2017.smcnus.org/wp-content/uploads/2017/10/235_Paper.pdf" TargetMode="External" /><Relationship Type="http://schemas.openxmlformats.org/officeDocument/2006/relationships/hyperlink" Id="rId330" Target="https://ismir2017.smcnus.org/wp-content/uploads/2017/10/75_Paper.pdf" TargetMode="External" /><Relationship Type="http://schemas.openxmlformats.org/officeDocument/2006/relationships/hyperlink" Id="rId612" Target="https://mpc.chs.harvard.edu/" TargetMode="External" /><Relationship Type="http://schemas.openxmlformats.org/officeDocument/2006/relationships/hyperlink" Id="rId594" Target="https://sihwapark.com/COMPath" TargetMode="External" /><Relationship Type="http://schemas.openxmlformats.org/officeDocument/2006/relationships/hyperlink" Id="rId579" Target="https://soundcloud.com/falk-morawitz/spin-dynamics-stereo-reduction" TargetMode="External" /><Relationship Type="http://schemas.openxmlformats.org/officeDocument/2006/relationships/hyperlink" Id="rId584" Target="https://vimeo.com/167646306" TargetMode="External" /><Relationship Type="http://schemas.openxmlformats.org/officeDocument/2006/relationships/hyperlink" Id="rId591" Target="https://vimeo.com/23086026" TargetMode="External" /><Relationship Type="http://schemas.openxmlformats.org/officeDocument/2006/relationships/hyperlink" Id="rId327" Target="https://www.cs.unm.edu/~crowley/papers/sds.pdf" TargetMode="External" /><Relationship Type="http://schemas.openxmlformats.org/officeDocument/2006/relationships/hyperlink" Id="rId620" Target="https://www.mersenne.org/primes/" TargetMode="External" /><Relationship Type="http://schemas.openxmlformats.org/officeDocument/2006/relationships/hyperlink" Id="rId625"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592" Target="http://insookchoi.com" TargetMode="External" /><Relationship Type="http://schemas.openxmlformats.org/officeDocument/2006/relationships/hyperlink" Id="rId348" Target="http://ismir2000.ismir.net/papers/invites/dunn_invite.pdf" TargetMode="External" /><Relationship Type="http://schemas.openxmlformats.org/officeDocument/2006/relationships/hyperlink" Id="rId373" Target="http://ismir2000.ismir.net/posters/good.pdf" TargetMode="External" /><Relationship Type="http://schemas.openxmlformats.org/officeDocument/2006/relationships/hyperlink" Id="rId531" Target="http://ismir2002.ismir.net/proceedings/02-FP06-3.pdf" TargetMode="External" /><Relationship Type="http://schemas.openxmlformats.org/officeDocument/2006/relationships/hyperlink" Id="rId375" Target="http://ismir2002.ismir.net/proceedings/03-SP04-1.pdf" TargetMode="External" /><Relationship Type="http://schemas.openxmlformats.org/officeDocument/2006/relationships/hyperlink" Id="rId377" Target="http://ismir2003.ismir.net/papers/Goto1.PDF" TargetMode="External" /><Relationship Type="http://schemas.openxmlformats.org/officeDocument/2006/relationships/hyperlink" Id="rId547" Target="http://ismir2004.ismir.net/proceedings/p010-page-48-paper227.pdf" TargetMode="External" /><Relationship Type="http://schemas.openxmlformats.org/officeDocument/2006/relationships/hyperlink" Id="rId395" Target="http://ismir2005.ismir.net/proceedings/2117.pdf" TargetMode="External" /><Relationship Type="http://schemas.openxmlformats.org/officeDocument/2006/relationships/hyperlink" Id="rId490" Target="http://ismir2005.ismir.net/proceedings/3123.pdf" TargetMode="External" /><Relationship Type="http://schemas.openxmlformats.org/officeDocument/2006/relationships/hyperlink" Id="rId403" Target="http://ismir2008.ismir.net/papers/ISMIR2008_106.pdf" TargetMode="External" /><Relationship Type="http://schemas.openxmlformats.org/officeDocument/2006/relationships/hyperlink" Id="rId432" Target="http://ismir2008.ismir.net/papers/ISMIR2008_158.pdf" TargetMode="External" /><Relationship Type="http://schemas.openxmlformats.org/officeDocument/2006/relationships/hyperlink" Id="rId385" Target="http://ismir2008.ismir.net/papers/ISMIR2008_173.pdf" TargetMode="External" /><Relationship Type="http://schemas.openxmlformats.org/officeDocument/2006/relationships/hyperlink" Id="rId414" Target="http://ismir2015.uma.es/articles/246_Paper.pdf" TargetMode="External" /><Relationship Type="http://schemas.openxmlformats.org/officeDocument/2006/relationships/hyperlink" Id="rId338" Target="http://ismir2015.uma.es/articles/261_Paper.pdf" TargetMode="External" /><Relationship Type="http://schemas.openxmlformats.org/officeDocument/2006/relationships/hyperlink" Id="rId544" Target="http://ismir2018.ircam.fr/doc/pdfs/114_Paper.pdf" TargetMode="External" /><Relationship Type="http://schemas.openxmlformats.org/officeDocument/2006/relationships/hyperlink" Id="rId551" Target="http://ismir2018.ircam.fr/doc/pdfs/188_Paper.pdf" TargetMode="External" /><Relationship Type="http://schemas.openxmlformats.org/officeDocument/2006/relationships/hyperlink" Id="rId354" Target="http://ismir2018.ircam.fr/doc/pdfs/206_Paper.pdf" TargetMode="External" /><Relationship Type="http://schemas.openxmlformats.org/officeDocument/2006/relationships/hyperlink" Id="rId397" Target="http://ismir2018.ircam.fr/doc/pdfs/248_Paper.pdf" TargetMode="External" /><Relationship Type="http://schemas.openxmlformats.org/officeDocument/2006/relationships/hyperlink" Id="rId345" Target="http://ismir2018.ircam.fr/doc/pdfs/265_Paper.pdf" TargetMode="External" /><Relationship Type="http://schemas.openxmlformats.org/officeDocument/2006/relationships/hyperlink" Id="rId439" Target="http://ismir2018.ircam.fr/doc/pdfs/35_Paper.pdf" TargetMode="External" /><Relationship Type="http://schemas.openxmlformats.org/officeDocument/2006/relationships/hyperlink" Id="rId569" Target="http://kern.ccarh.org/" TargetMode="External" /><Relationship Type="http://schemas.openxmlformats.org/officeDocument/2006/relationships/hyperlink" Id="rId576" Target="http://www.natashabarrett.org/viva.html" TargetMode="External" /><Relationship Type="http://schemas.openxmlformats.org/officeDocument/2006/relationships/hyperlink" Id="rId408" Target="http://www.nime.org/proceedings/2004/nime2004_130.pdf" TargetMode="External" /><Relationship Type="http://schemas.openxmlformats.org/officeDocument/2006/relationships/hyperlink" Id="rId559" Target="http://www.nime.org/proceedings/2007/nime2007_352.pdf" TargetMode="External" /><Relationship Type="http://schemas.openxmlformats.org/officeDocument/2006/relationships/hyperlink" Id="rId448" Target="http://www.nime.org/proceedings/2007/nime2007_409.pdf" TargetMode="External" /><Relationship Type="http://schemas.openxmlformats.org/officeDocument/2006/relationships/hyperlink" Id="rId427" Target="http://www.nime.org/proceedings/2008/nime2008_221.pdf" TargetMode="External" /><Relationship Type="http://schemas.openxmlformats.org/officeDocument/2006/relationships/hyperlink" Id="rId470" Target="http://www.nime.org/proceedings/2008/nime2008_311.pdf" TargetMode="External" /><Relationship Type="http://schemas.openxmlformats.org/officeDocument/2006/relationships/hyperlink" Id="rId292" Target="http://www.nime.org/proceedings/2009/nime2009_266.pdf" TargetMode="External" /><Relationship Type="http://schemas.openxmlformats.org/officeDocument/2006/relationships/hyperlink" Id="rId393" Target="http://www.nime.org/proceedings/2010/nime2010_233.pdf" TargetMode="External" /><Relationship Type="http://schemas.openxmlformats.org/officeDocument/2006/relationships/hyperlink" Id="rId368" Target="http://www.nime.org/proceedings/2010/nime2010_473.pdf" TargetMode="External" /><Relationship Type="http://schemas.openxmlformats.org/officeDocument/2006/relationships/hyperlink" Id="rId370" Target="http://www.nime.org/proceedings/2011/nime2011_124.pdf" TargetMode="External" /><Relationship Type="http://schemas.openxmlformats.org/officeDocument/2006/relationships/hyperlink" Id="rId303" Target="http://www.nime.org/proceedings/2011/nime2011_329.pdf" TargetMode="External" /><Relationship Type="http://schemas.openxmlformats.org/officeDocument/2006/relationships/hyperlink" Id="rId290" Target="http://www.nime.org/proceedings/2011/nime2011_387.pdf" TargetMode="External" /><Relationship Type="http://schemas.openxmlformats.org/officeDocument/2006/relationships/hyperlink" Id="rId387" Target="http://www.ppgia.pucpr.br/ismir2013/wp-content/uploads/2013/09/85_Paper.pdf" TargetMode="External" /><Relationship Type="http://schemas.openxmlformats.org/officeDocument/2006/relationships/hyperlink" Id="rId258" Target="http://www.terasoft.com.tw/conf/ismir2014/proceedings/T014_162_Paper.pdf" TargetMode="External" /><Relationship Type="http://schemas.openxmlformats.org/officeDocument/2006/relationships/hyperlink" Id="rId274" Target="http://www.terasoft.com.tw/conf/ismir2014/proceedings/T028_322_Paper.pdf" TargetMode="External" /><Relationship Type="http://schemas.openxmlformats.org/officeDocument/2006/relationships/hyperlink" Id="rId411" Target="http://www.terasoft.com.tw/conf/ismir2014/proceedings/T039_344_Paper.pdf" TargetMode="External" /><Relationship Type="http://schemas.openxmlformats.org/officeDocument/2006/relationships/hyperlink" Id="rId380" Target="http://www.terasoft.com.tw/conf/ismir2014/proceedings/T059_257_Paper.pdf" TargetMode="External" /><Relationship Type="http://schemas.openxmlformats.org/officeDocument/2006/relationships/hyperlink" Id="rId467" Target="http://www.terasoft.com.tw/conf/ismir2014/proceedings/T064_307_Paper.pdf" TargetMode="External" /><Relationship Type="http://schemas.openxmlformats.org/officeDocument/2006/relationships/hyperlink" Id="rId582" Target="https://developer.apple.com/documentation/metal" TargetMode="External" /><Relationship Type="http://schemas.openxmlformats.org/officeDocument/2006/relationships/hyperlink" Id="rId610" Target="https://en.cppreference.com/w/cpp/language/destructor" TargetMode="External" /><Relationship Type="http://schemas.openxmlformats.org/officeDocument/2006/relationships/hyperlink" Id="rId621" Target="https://en.wikipedia.org/wiki/Dr._Strangelove" TargetMode="External" /><Relationship Type="http://schemas.openxmlformats.org/officeDocument/2006/relationships/hyperlink" Id="rId563" Target="https://en.wikipedia.org/wiki/I_Am_Sitting_in_a_Room" TargetMode="External" /><Relationship Type="http://schemas.openxmlformats.org/officeDocument/2006/relationships/hyperlink" Id="rId607" Target="https://en.wikipedia.org/wiki/Leo_Beranek" TargetMode="External" /><Relationship Type="http://schemas.openxmlformats.org/officeDocument/2006/relationships/hyperlink" Id="rId640" Target="https://en.wikipedia.org/wiki/Overfitting"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05" Target="https://hal.archives-ouvertes.fr/hal-01393959" TargetMode="External" /><Relationship Type="http://schemas.openxmlformats.org/officeDocument/2006/relationships/hyperlink" Id="rId460" Target="https://ismir2017.smcnus.org/wp-content/uploads/2017/10/14_Paper.pdf" TargetMode="External" /><Relationship Type="http://schemas.openxmlformats.org/officeDocument/2006/relationships/hyperlink" Id="rId360" Target="https://ismir2017.smcnus.org/wp-content/uploads/2017/10/161_Paper.pdf" TargetMode="External" /><Relationship Type="http://schemas.openxmlformats.org/officeDocument/2006/relationships/hyperlink" Id="rId528" Target="https://ismir2017.smcnus.org/wp-content/uploads/2017/10/180_Paper.pdf" TargetMode="External" /><Relationship Type="http://schemas.openxmlformats.org/officeDocument/2006/relationships/hyperlink" Id="rId325" Target="https://ismir2017.smcnus.org/wp-content/uploads/2017/10/235_Paper.pdf" TargetMode="External" /><Relationship Type="http://schemas.openxmlformats.org/officeDocument/2006/relationships/hyperlink" Id="rId330" Target="https://ismir2017.smcnus.org/wp-content/uploads/2017/10/75_Paper.pdf" TargetMode="External" /><Relationship Type="http://schemas.openxmlformats.org/officeDocument/2006/relationships/hyperlink" Id="rId612" Target="https://mpc.chs.harvard.edu/" TargetMode="External" /><Relationship Type="http://schemas.openxmlformats.org/officeDocument/2006/relationships/hyperlink" Id="rId594" Target="https://sihwapark.com/COMPath" TargetMode="External" /><Relationship Type="http://schemas.openxmlformats.org/officeDocument/2006/relationships/hyperlink" Id="rId579" Target="https://soundcloud.com/falk-morawitz/spin-dynamics-stereo-reduction" TargetMode="External" /><Relationship Type="http://schemas.openxmlformats.org/officeDocument/2006/relationships/hyperlink" Id="rId584" Target="https://vimeo.com/167646306" TargetMode="External" /><Relationship Type="http://schemas.openxmlformats.org/officeDocument/2006/relationships/hyperlink" Id="rId591" Target="https://vimeo.com/23086026" TargetMode="External" /><Relationship Type="http://schemas.openxmlformats.org/officeDocument/2006/relationships/hyperlink" Id="rId327" Target="https://www.cs.unm.edu/~crowley/papers/sds.pdf" TargetMode="External" /><Relationship Type="http://schemas.openxmlformats.org/officeDocument/2006/relationships/hyperlink" Id="rId620" Target="https://www.mersenne.org/primes/" TargetMode="External" /><Relationship Type="http://schemas.openxmlformats.org/officeDocument/2006/relationships/hyperlink" Id="rId625"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4-01T18:21:12Z</dcterms:created>
  <dcterms:modified xsi:type="dcterms:W3CDTF">2019-04-01T18:21:12Z</dcterms:modified>
</cp:coreProperties>
</file>

<file path=docProps/custom.xml><?xml version="1.0" encoding="utf-8"?>
<Properties xmlns="http://schemas.openxmlformats.org/officeDocument/2006/custom-properties" xmlns:vt="http://schemas.openxmlformats.org/officeDocument/2006/docPropsVTypes"/>
</file>